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33F8A" w14:textId="77777777" w:rsidR="007F7C37" w:rsidRPr="00A31FA8" w:rsidRDefault="008E2E25" w:rsidP="00951CFE">
      <w:pPr>
        <w:jc w:val="center"/>
        <w:rPr>
          <w:b/>
        </w:rPr>
      </w:pPr>
      <w:r>
        <w:rPr>
          <w:b/>
        </w:rPr>
        <w:t>Encuesta de pasantes del año fiscal 2023 - Pasantes de LEND/UCEDD</w:t>
      </w:r>
    </w:p>
    <w:p w14:paraId="1C5973AB" w14:textId="77777777" w:rsidR="007F7C37" w:rsidRPr="008E2E25" w:rsidRDefault="007F7C37">
      <w:pPr>
        <w:rPr>
          <w:sz w:val="20"/>
          <w:szCs w:val="20"/>
        </w:rPr>
      </w:pPr>
    </w:p>
    <w:p w14:paraId="2EB71534" w14:textId="77777777" w:rsidR="007F7C37" w:rsidRPr="00AF40E9" w:rsidRDefault="007F7C37">
      <w:pPr>
        <w:rPr>
          <w:b/>
          <w:bCs w:val="0"/>
          <w:color w:val="FF0000"/>
          <w:sz w:val="20"/>
          <w:szCs w:val="20"/>
        </w:rPr>
      </w:pPr>
      <w:r w:rsidRPr="00AF40E9">
        <w:rPr>
          <w:b/>
          <w:bCs w:val="0"/>
          <w:color w:val="FF0000"/>
          <w:sz w:val="20"/>
        </w:rPr>
        <w:t>* Respuesta obligatoria</w:t>
      </w:r>
    </w:p>
    <w:p w14:paraId="40B53A91" w14:textId="77777777" w:rsidR="008E2E25" w:rsidRPr="0043686E" w:rsidRDefault="008E2E25" w:rsidP="00FB1FDC">
      <w:pPr>
        <w:jc w:val="center"/>
        <w:rPr>
          <w:b/>
          <w:szCs w:val="20"/>
        </w:rPr>
      </w:pPr>
      <w:r>
        <w:rPr>
          <w:b/>
        </w:rPr>
        <w:t>Información de contacto/antecedentes</w:t>
      </w:r>
    </w:p>
    <w:p w14:paraId="03949BE1" w14:textId="77777777" w:rsidR="008E2E25" w:rsidRPr="0043686E" w:rsidRDefault="008E2E25" w:rsidP="008E2E25">
      <w:pPr>
        <w:rPr>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430"/>
        <w:gridCol w:w="2430"/>
        <w:gridCol w:w="2880"/>
      </w:tblGrid>
      <w:tr w:rsidR="008E2E25" w:rsidRPr="00D577C1" w14:paraId="24A31F76" w14:textId="77777777" w:rsidTr="008B21F9">
        <w:tc>
          <w:tcPr>
            <w:tcW w:w="2628" w:type="dxa"/>
            <w:tcBorders>
              <w:top w:val="nil"/>
              <w:left w:val="nil"/>
              <w:bottom w:val="nil"/>
              <w:right w:val="nil"/>
            </w:tcBorders>
          </w:tcPr>
          <w:p w14:paraId="772CB9FC" w14:textId="77777777" w:rsidR="008E2E25" w:rsidRPr="00D577C1" w:rsidRDefault="008E2E25" w:rsidP="008B21F9">
            <w:pPr>
              <w:rPr>
                <w:sz w:val="20"/>
                <w:szCs w:val="20"/>
              </w:rPr>
            </w:pPr>
            <w:r>
              <w:rPr>
                <w:b/>
                <w:sz w:val="20"/>
              </w:rPr>
              <w:t xml:space="preserve">*Nombre </w:t>
            </w:r>
            <w:r>
              <w:rPr>
                <w:sz w:val="20"/>
              </w:rPr>
              <w:t>(nombre, segundo nombre, apellido):</w:t>
            </w:r>
          </w:p>
        </w:tc>
        <w:tc>
          <w:tcPr>
            <w:tcW w:w="7740" w:type="dxa"/>
            <w:gridSpan w:val="3"/>
            <w:tcBorders>
              <w:top w:val="nil"/>
              <w:left w:val="nil"/>
              <w:bottom w:val="single" w:sz="4" w:space="0" w:color="auto"/>
              <w:right w:val="nil"/>
            </w:tcBorders>
          </w:tcPr>
          <w:p w14:paraId="09E8020B" w14:textId="77777777" w:rsidR="008E2E25" w:rsidRPr="00D577C1" w:rsidRDefault="008E2E25" w:rsidP="008B21F9">
            <w:pPr>
              <w:rPr>
                <w:sz w:val="20"/>
                <w:szCs w:val="20"/>
              </w:rPr>
            </w:pPr>
          </w:p>
        </w:tc>
      </w:tr>
      <w:tr w:rsidR="008E2E25" w:rsidRPr="00D577C1" w14:paraId="4E737E86" w14:textId="77777777" w:rsidTr="008B21F9">
        <w:tc>
          <w:tcPr>
            <w:tcW w:w="2628" w:type="dxa"/>
            <w:tcBorders>
              <w:top w:val="nil"/>
              <w:left w:val="nil"/>
              <w:bottom w:val="nil"/>
              <w:right w:val="nil"/>
            </w:tcBorders>
          </w:tcPr>
          <w:p w14:paraId="20FAC5F0" w14:textId="4D98DBE2" w:rsidR="008E2E25" w:rsidRDefault="004F7F91" w:rsidP="008B21F9">
            <w:pPr>
              <w:rPr>
                <w:sz w:val="20"/>
                <w:szCs w:val="20"/>
              </w:rPr>
            </w:pPr>
            <w:r>
              <w:rPr>
                <w:b/>
                <w:sz w:val="18"/>
                <w:szCs w:val="22"/>
              </w:rPr>
              <w:t xml:space="preserve">Apellido </w:t>
            </w:r>
            <w:r w:rsidR="002D016B" w:rsidRPr="00783BD3">
              <w:rPr>
                <w:b/>
                <w:sz w:val="18"/>
                <w:szCs w:val="22"/>
              </w:rPr>
              <w:t>de soltera:</w:t>
            </w:r>
          </w:p>
          <w:p w14:paraId="4F885A62" w14:textId="77777777" w:rsidR="00284432" w:rsidRPr="00284432" w:rsidRDefault="00284432" w:rsidP="008B21F9">
            <w:pPr>
              <w:rPr>
                <w:i/>
                <w:iCs/>
                <w:sz w:val="20"/>
                <w:szCs w:val="20"/>
              </w:rPr>
            </w:pPr>
            <w:r>
              <w:rPr>
                <w:i/>
                <w:sz w:val="20"/>
              </w:rPr>
              <w:t>(si procede)</w:t>
            </w:r>
          </w:p>
        </w:tc>
        <w:tc>
          <w:tcPr>
            <w:tcW w:w="7740" w:type="dxa"/>
            <w:gridSpan w:val="3"/>
            <w:tcBorders>
              <w:top w:val="single" w:sz="4" w:space="0" w:color="auto"/>
              <w:left w:val="nil"/>
              <w:bottom w:val="single" w:sz="4" w:space="0" w:color="auto"/>
              <w:right w:val="nil"/>
            </w:tcBorders>
          </w:tcPr>
          <w:p w14:paraId="3D004568" w14:textId="77777777" w:rsidR="008E2E25" w:rsidRPr="00D577C1" w:rsidRDefault="008E2E25" w:rsidP="008B21F9">
            <w:pPr>
              <w:rPr>
                <w:sz w:val="20"/>
                <w:szCs w:val="20"/>
              </w:rPr>
            </w:pPr>
          </w:p>
        </w:tc>
      </w:tr>
      <w:tr w:rsidR="008E2E25" w:rsidRPr="00D577C1" w14:paraId="359F3107" w14:textId="77777777" w:rsidTr="008B21F9">
        <w:tc>
          <w:tcPr>
            <w:tcW w:w="2628" w:type="dxa"/>
            <w:tcBorders>
              <w:top w:val="nil"/>
              <w:left w:val="nil"/>
              <w:bottom w:val="nil"/>
              <w:right w:val="nil"/>
            </w:tcBorders>
          </w:tcPr>
          <w:p w14:paraId="3FC9A90E" w14:textId="77777777" w:rsidR="008E2E25" w:rsidRPr="00783BD3" w:rsidRDefault="008E2E25" w:rsidP="00783BD3">
            <w:pPr>
              <w:ind w:left="-108" w:right="-32"/>
              <w:jc w:val="right"/>
              <w:rPr>
                <w:sz w:val="18"/>
                <w:szCs w:val="22"/>
              </w:rPr>
            </w:pPr>
            <w:r w:rsidRPr="00783BD3">
              <w:rPr>
                <w:b/>
                <w:sz w:val="18"/>
                <w:szCs w:val="22"/>
              </w:rPr>
              <w:t>*Dirección 1</w:t>
            </w:r>
            <w:r w:rsidRPr="00783BD3">
              <w:rPr>
                <w:sz w:val="18"/>
                <w:szCs w:val="22"/>
              </w:rPr>
              <w:t>:</w:t>
            </w:r>
          </w:p>
        </w:tc>
        <w:tc>
          <w:tcPr>
            <w:tcW w:w="7740" w:type="dxa"/>
            <w:gridSpan w:val="3"/>
            <w:tcBorders>
              <w:top w:val="single" w:sz="4" w:space="0" w:color="auto"/>
              <w:left w:val="nil"/>
              <w:bottom w:val="single" w:sz="4" w:space="0" w:color="auto"/>
              <w:right w:val="nil"/>
            </w:tcBorders>
          </w:tcPr>
          <w:p w14:paraId="366757C7" w14:textId="77777777" w:rsidR="008E2E25" w:rsidRPr="00D577C1" w:rsidRDefault="008E2E25" w:rsidP="008B21F9">
            <w:pPr>
              <w:rPr>
                <w:sz w:val="20"/>
                <w:szCs w:val="20"/>
              </w:rPr>
            </w:pPr>
          </w:p>
        </w:tc>
      </w:tr>
      <w:tr w:rsidR="00284432" w:rsidRPr="00D577C1" w14:paraId="3DF1C373" w14:textId="77777777" w:rsidTr="003668A0">
        <w:tc>
          <w:tcPr>
            <w:tcW w:w="2628" w:type="dxa"/>
            <w:tcBorders>
              <w:top w:val="nil"/>
              <w:left w:val="nil"/>
              <w:bottom w:val="nil"/>
              <w:right w:val="nil"/>
            </w:tcBorders>
          </w:tcPr>
          <w:p w14:paraId="3728BB2D" w14:textId="77777777" w:rsidR="00284432" w:rsidRPr="00783BD3" w:rsidRDefault="00284432" w:rsidP="00783BD3">
            <w:pPr>
              <w:ind w:left="-108" w:right="-32"/>
              <w:jc w:val="right"/>
              <w:rPr>
                <w:b/>
                <w:bCs w:val="0"/>
                <w:sz w:val="18"/>
                <w:szCs w:val="22"/>
              </w:rPr>
            </w:pPr>
            <w:r w:rsidRPr="00783BD3">
              <w:rPr>
                <w:b/>
                <w:sz w:val="18"/>
                <w:szCs w:val="22"/>
              </w:rPr>
              <w:t>Dirección 2:</w:t>
            </w:r>
          </w:p>
        </w:tc>
        <w:tc>
          <w:tcPr>
            <w:tcW w:w="7740" w:type="dxa"/>
            <w:gridSpan w:val="3"/>
            <w:tcBorders>
              <w:top w:val="single" w:sz="4" w:space="0" w:color="auto"/>
              <w:left w:val="nil"/>
              <w:bottom w:val="single" w:sz="4" w:space="0" w:color="auto"/>
              <w:right w:val="nil"/>
            </w:tcBorders>
          </w:tcPr>
          <w:p w14:paraId="30A17AD3" w14:textId="77777777" w:rsidR="00284432" w:rsidRPr="00D577C1" w:rsidRDefault="00284432" w:rsidP="008B21F9">
            <w:pPr>
              <w:rPr>
                <w:sz w:val="20"/>
                <w:szCs w:val="20"/>
              </w:rPr>
            </w:pPr>
          </w:p>
        </w:tc>
      </w:tr>
      <w:tr w:rsidR="008E2E25" w:rsidRPr="00D577C1" w14:paraId="3F46CC57" w14:textId="77777777" w:rsidTr="008B21F9">
        <w:tc>
          <w:tcPr>
            <w:tcW w:w="2628" w:type="dxa"/>
            <w:tcBorders>
              <w:top w:val="nil"/>
              <w:left w:val="nil"/>
              <w:bottom w:val="nil"/>
              <w:right w:val="nil"/>
            </w:tcBorders>
          </w:tcPr>
          <w:p w14:paraId="7EE3E199" w14:textId="77777777" w:rsidR="008E2E25" w:rsidRPr="00783BD3" w:rsidRDefault="00284432" w:rsidP="00783BD3">
            <w:pPr>
              <w:ind w:left="-108" w:right="-32"/>
              <w:jc w:val="right"/>
              <w:rPr>
                <w:b/>
                <w:bCs w:val="0"/>
                <w:sz w:val="18"/>
                <w:szCs w:val="22"/>
              </w:rPr>
            </w:pPr>
            <w:r w:rsidRPr="00783BD3">
              <w:rPr>
                <w:b/>
                <w:sz w:val="18"/>
                <w:szCs w:val="22"/>
              </w:rPr>
              <w:t>*Ciudad</w:t>
            </w:r>
          </w:p>
        </w:tc>
        <w:tc>
          <w:tcPr>
            <w:tcW w:w="2430" w:type="dxa"/>
            <w:tcBorders>
              <w:top w:val="single" w:sz="4" w:space="0" w:color="auto"/>
              <w:left w:val="nil"/>
              <w:bottom w:val="nil"/>
              <w:right w:val="nil"/>
            </w:tcBorders>
          </w:tcPr>
          <w:p w14:paraId="0752AE16" w14:textId="77777777" w:rsidR="008E2E25" w:rsidRPr="00D577C1" w:rsidRDefault="008E2E25" w:rsidP="008B21F9">
            <w:pPr>
              <w:rPr>
                <w:sz w:val="20"/>
                <w:szCs w:val="20"/>
              </w:rPr>
            </w:pPr>
          </w:p>
        </w:tc>
        <w:tc>
          <w:tcPr>
            <w:tcW w:w="2430" w:type="dxa"/>
            <w:tcBorders>
              <w:top w:val="nil"/>
              <w:left w:val="nil"/>
              <w:bottom w:val="nil"/>
              <w:right w:val="nil"/>
            </w:tcBorders>
          </w:tcPr>
          <w:p w14:paraId="09ED2D14" w14:textId="77777777" w:rsidR="008E2E25" w:rsidRPr="00284432" w:rsidRDefault="00284432" w:rsidP="00284432">
            <w:pPr>
              <w:jc w:val="right"/>
              <w:rPr>
                <w:b/>
                <w:bCs w:val="0"/>
                <w:sz w:val="20"/>
                <w:szCs w:val="20"/>
              </w:rPr>
            </w:pPr>
            <w:r>
              <w:rPr>
                <w:b/>
                <w:sz w:val="20"/>
              </w:rPr>
              <w:t>*Estado</w:t>
            </w:r>
          </w:p>
        </w:tc>
        <w:tc>
          <w:tcPr>
            <w:tcW w:w="2880" w:type="dxa"/>
            <w:tcBorders>
              <w:top w:val="nil"/>
              <w:left w:val="nil"/>
              <w:bottom w:val="nil"/>
              <w:right w:val="nil"/>
            </w:tcBorders>
          </w:tcPr>
          <w:p w14:paraId="6AE71CBF" w14:textId="77777777" w:rsidR="008E2E25" w:rsidRPr="00D577C1" w:rsidRDefault="008E2E25" w:rsidP="008B21F9">
            <w:pPr>
              <w:rPr>
                <w:sz w:val="20"/>
                <w:szCs w:val="20"/>
              </w:rPr>
            </w:pPr>
          </w:p>
        </w:tc>
      </w:tr>
      <w:tr w:rsidR="00284432" w:rsidRPr="00D577C1" w14:paraId="01ADA81B" w14:textId="77777777" w:rsidTr="008B21F9">
        <w:tc>
          <w:tcPr>
            <w:tcW w:w="2628" w:type="dxa"/>
            <w:tcBorders>
              <w:top w:val="nil"/>
              <w:left w:val="nil"/>
              <w:bottom w:val="nil"/>
              <w:right w:val="nil"/>
            </w:tcBorders>
          </w:tcPr>
          <w:p w14:paraId="1A19F050" w14:textId="77777777" w:rsidR="00284432" w:rsidRPr="00783BD3" w:rsidRDefault="00284432" w:rsidP="00783BD3">
            <w:pPr>
              <w:ind w:left="-108" w:right="-32"/>
              <w:jc w:val="right"/>
              <w:rPr>
                <w:b/>
                <w:bCs w:val="0"/>
                <w:sz w:val="18"/>
                <w:szCs w:val="22"/>
              </w:rPr>
            </w:pPr>
            <w:r w:rsidRPr="00783BD3">
              <w:rPr>
                <w:b/>
                <w:sz w:val="18"/>
                <w:szCs w:val="22"/>
              </w:rPr>
              <w:t>*Código postal</w:t>
            </w:r>
          </w:p>
        </w:tc>
        <w:tc>
          <w:tcPr>
            <w:tcW w:w="2430" w:type="dxa"/>
            <w:tcBorders>
              <w:top w:val="single" w:sz="4" w:space="0" w:color="auto"/>
              <w:left w:val="nil"/>
              <w:bottom w:val="nil"/>
              <w:right w:val="nil"/>
            </w:tcBorders>
          </w:tcPr>
          <w:p w14:paraId="7024E435" w14:textId="77777777" w:rsidR="00284432" w:rsidRPr="00D577C1" w:rsidRDefault="00284432" w:rsidP="008B21F9">
            <w:pPr>
              <w:rPr>
                <w:sz w:val="20"/>
                <w:szCs w:val="20"/>
              </w:rPr>
            </w:pPr>
          </w:p>
        </w:tc>
        <w:tc>
          <w:tcPr>
            <w:tcW w:w="2430" w:type="dxa"/>
            <w:tcBorders>
              <w:top w:val="nil"/>
              <w:left w:val="nil"/>
              <w:bottom w:val="nil"/>
              <w:right w:val="nil"/>
            </w:tcBorders>
          </w:tcPr>
          <w:p w14:paraId="5253B978" w14:textId="77777777" w:rsidR="00284432" w:rsidRDefault="00284432" w:rsidP="00284432">
            <w:pPr>
              <w:jc w:val="right"/>
              <w:rPr>
                <w:b/>
                <w:bCs w:val="0"/>
                <w:sz w:val="20"/>
                <w:szCs w:val="20"/>
              </w:rPr>
            </w:pPr>
          </w:p>
        </w:tc>
        <w:tc>
          <w:tcPr>
            <w:tcW w:w="2880" w:type="dxa"/>
            <w:tcBorders>
              <w:top w:val="nil"/>
              <w:left w:val="nil"/>
              <w:bottom w:val="nil"/>
              <w:right w:val="nil"/>
            </w:tcBorders>
          </w:tcPr>
          <w:p w14:paraId="70FEFFF1" w14:textId="77777777" w:rsidR="00284432" w:rsidRPr="00D577C1" w:rsidRDefault="00284432" w:rsidP="008B21F9">
            <w:pPr>
              <w:rPr>
                <w:sz w:val="20"/>
                <w:szCs w:val="20"/>
              </w:rPr>
            </w:pPr>
          </w:p>
        </w:tc>
      </w:tr>
      <w:tr w:rsidR="008E2E25" w:rsidRPr="00D577C1" w14:paraId="37803C86" w14:textId="77777777" w:rsidTr="008B21F9">
        <w:tc>
          <w:tcPr>
            <w:tcW w:w="2628" w:type="dxa"/>
            <w:tcBorders>
              <w:top w:val="nil"/>
              <w:left w:val="nil"/>
              <w:bottom w:val="nil"/>
              <w:right w:val="nil"/>
            </w:tcBorders>
          </w:tcPr>
          <w:p w14:paraId="7E16C87B" w14:textId="77777777" w:rsidR="008E2E25" w:rsidRPr="00783BD3" w:rsidRDefault="008E2E25" w:rsidP="00783BD3">
            <w:pPr>
              <w:ind w:left="-108" w:right="-32"/>
              <w:jc w:val="right"/>
              <w:rPr>
                <w:sz w:val="18"/>
                <w:szCs w:val="22"/>
              </w:rPr>
            </w:pPr>
            <w:r w:rsidRPr="00783BD3">
              <w:rPr>
                <w:b/>
                <w:sz w:val="18"/>
                <w:szCs w:val="22"/>
              </w:rPr>
              <w:t>Teléfono</w:t>
            </w:r>
            <w:r w:rsidRPr="00783BD3">
              <w:rPr>
                <w:sz w:val="18"/>
                <w:szCs w:val="22"/>
              </w:rPr>
              <w:t xml:space="preserve">:        </w:t>
            </w:r>
          </w:p>
        </w:tc>
        <w:tc>
          <w:tcPr>
            <w:tcW w:w="2430" w:type="dxa"/>
            <w:tcBorders>
              <w:top w:val="nil"/>
              <w:left w:val="nil"/>
              <w:bottom w:val="single" w:sz="4" w:space="0" w:color="auto"/>
              <w:right w:val="nil"/>
            </w:tcBorders>
          </w:tcPr>
          <w:p w14:paraId="4B160B20" w14:textId="77777777" w:rsidR="008E2E25" w:rsidRPr="00D577C1" w:rsidRDefault="008E2E25" w:rsidP="008B21F9">
            <w:pPr>
              <w:rPr>
                <w:sz w:val="20"/>
                <w:szCs w:val="20"/>
              </w:rPr>
            </w:pPr>
          </w:p>
        </w:tc>
        <w:tc>
          <w:tcPr>
            <w:tcW w:w="2430" w:type="dxa"/>
            <w:tcBorders>
              <w:top w:val="nil"/>
              <w:left w:val="nil"/>
              <w:bottom w:val="nil"/>
              <w:right w:val="nil"/>
            </w:tcBorders>
          </w:tcPr>
          <w:p w14:paraId="27B59F85" w14:textId="77777777" w:rsidR="008E2E25" w:rsidRPr="00D577C1" w:rsidRDefault="008E2E25" w:rsidP="008B21F9">
            <w:pPr>
              <w:rPr>
                <w:sz w:val="20"/>
                <w:szCs w:val="20"/>
              </w:rPr>
            </w:pPr>
          </w:p>
        </w:tc>
        <w:tc>
          <w:tcPr>
            <w:tcW w:w="2880" w:type="dxa"/>
            <w:tcBorders>
              <w:top w:val="nil"/>
              <w:left w:val="nil"/>
              <w:bottom w:val="nil"/>
              <w:right w:val="nil"/>
            </w:tcBorders>
          </w:tcPr>
          <w:p w14:paraId="7DB5836F" w14:textId="77777777" w:rsidR="008E2E25" w:rsidRPr="00D577C1" w:rsidRDefault="008E2E25" w:rsidP="008B21F9">
            <w:pPr>
              <w:rPr>
                <w:sz w:val="20"/>
                <w:szCs w:val="20"/>
              </w:rPr>
            </w:pPr>
          </w:p>
        </w:tc>
      </w:tr>
      <w:tr w:rsidR="008E2E25" w:rsidRPr="00D577C1" w14:paraId="20ADA69D" w14:textId="77777777" w:rsidTr="008B21F9">
        <w:tc>
          <w:tcPr>
            <w:tcW w:w="2628" w:type="dxa"/>
            <w:tcBorders>
              <w:top w:val="nil"/>
              <w:left w:val="nil"/>
              <w:bottom w:val="nil"/>
              <w:right w:val="nil"/>
            </w:tcBorders>
          </w:tcPr>
          <w:p w14:paraId="4D9EBC9E" w14:textId="77777777" w:rsidR="008E2E25" w:rsidRPr="00783BD3" w:rsidRDefault="008E2E25" w:rsidP="00783BD3">
            <w:pPr>
              <w:ind w:left="-108" w:right="-174"/>
              <w:jc w:val="right"/>
              <w:rPr>
                <w:sz w:val="18"/>
                <w:szCs w:val="22"/>
              </w:rPr>
            </w:pPr>
            <w:r w:rsidRPr="00783BD3">
              <w:rPr>
                <w:b/>
                <w:sz w:val="18"/>
                <w:szCs w:val="22"/>
              </w:rPr>
              <w:t>Correo electrónico principal</w:t>
            </w:r>
            <w:r w:rsidRPr="00783BD3">
              <w:rPr>
                <w:sz w:val="18"/>
                <w:szCs w:val="22"/>
              </w:rPr>
              <w:t xml:space="preserve">:    </w:t>
            </w:r>
          </w:p>
        </w:tc>
        <w:tc>
          <w:tcPr>
            <w:tcW w:w="2430" w:type="dxa"/>
            <w:tcBorders>
              <w:top w:val="single" w:sz="4" w:space="0" w:color="auto"/>
              <w:left w:val="nil"/>
              <w:bottom w:val="single" w:sz="4" w:space="0" w:color="auto"/>
              <w:right w:val="nil"/>
            </w:tcBorders>
          </w:tcPr>
          <w:p w14:paraId="5DB6CE5E" w14:textId="77777777" w:rsidR="008E2E25" w:rsidRPr="00D577C1" w:rsidRDefault="008E2E25" w:rsidP="008B21F9">
            <w:pPr>
              <w:rPr>
                <w:sz w:val="20"/>
                <w:szCs w:val="20"/>
              </w:rPr>
            </w:pPr>
          </w:p>
        </w:tc>
        <w:tc>
          <w:tcPr>
            <w:tcW w:w="2430" w:type="dxa"/>
            <w:tcBorders>
              <w:top w:val="nil"/>
              <w:left w:val="nil"/>
              <w:bottom w:val="nil"/>
              <w:right w:val="nil"/>
            </w:tcBorders>
          </w:tcPr>
          <w:p w14:paraId="4917C53D" w14:textId="77777777" w:rsidR="008E2E25" w:rsidRPr="00D577C1" w:rsidRDefault="008E2E25" w:rsidP="008B21F9">
            <w:pPr>
              <w:rPr>
                <w:sz w:val="20"/>
                <w:szCs w:val="20"/>
              </w:rPr>
            </w:pPr>
          </w:p>
        </w:tc>
        <w:tc>
          <w:tcPr>
            <w:tcW w:w="2880" w:type="dxa"/>
            <w:tcBorders>
              <w:top w:val="nil"/>
              <w:left w:val="nil"/>
              <w:bottom w:val="nil"/>
              <w:right w:val="nil"/>
            </w:tcBorders>
          </w:tcPr>
          <w:p w14:paraId="2FF68DE0" w14:textId="77777777" w:rsidR="008E2E25" w:rsidRPr="00D577C1" w:rsidRDefault="008E2E25" w:rsidP="008B21F9">
            <w:pPr>
              <w:rPr>
                <w:sz w:val="20"/>
                <w:szCs w:val="20"/>
              </w:rPr>
            </w:pPr>
          </w:p>
        </w:tc>
      </w:tr>
      <w:tr w:rsidR="008E2E25" w:rsidRPr="00D577C1" w14:paraId="43DFBD01" w14:textId="77777777" w:rsidTr="008B21F9">
        <w:tc>
          <w:tcPr>
            <w:tcW w:w="2628" w:type="dxa"/>
            <w:tcBorders>
              <w:top w:val="nil"/>
              <w:left w:val="nil"/>
              <w:bottom w:val="nil"/>
              <w:right w:val="nil"/>
            </w:tcBorders>
          </w:tcPr>
          <w:p w14:paraId="40DD9F84" w14:textId="77777777" w:rsidR="008E2E25" w:rsidRPr="00783BD3" w:rsidRDefault="008E2E25" w:rsidP="00783BD3">
            <w:pPr>
              <w:ind w:left="-108" w:right="-174"/>
              <w:jc w:val="right"/>
              <w:rPr>
                <w:sz w:val="18"/>
                <w:szCs w:val="22"/>
              </w:rPr>
            </w:pPr>
            <w:r w:rsidRPr="00783BD3">
              <w:rPr>
                <w:b/>
                <w:sz w:val="18"/>
                <w:szCs w:val="22"/>
              </w:rPr>
              <w:t>Correo electrónico secundario</w:t>
            </w:r>
            <w:r w:rsidRPr="00783BD3">
              <w:rPr>
                <w:sz w:val="18"/>
                <w:szCs w:val="22"/>
              </w:rPr>
              <w:t>:</w:t>
            </w:r>
          </w:p>
        </w:tc>
        <w:tc>
          <w:tcPr>
            <w:tcW w:w="2430" w:type="dxa"/>
            <w:tcBorders>
              <w:top w:val="single" w:sz="4" w:space="0" w:color="auto"/>
              <w:left w:val="nil"/>
              <w:bottom w:val="single" w:sz="4" w:space="0" w:color="auto"/>
              <w:right w:val="nil"/>
            </w:tcBorders>
          </w:tcPr>
          <w:p w14:paraId="113D5390" w14:textId="77777777" w:rsidR="008E2E25" w:rsidRPr="00D577C1" w:rsidRDefault="008E2E25" w:rsidP="008B21F9">
            <w:pPr>
              <w:rPr>
                <w:sz w:val="20"/>
                <w:szCs w:val="20"/>
              </w:rPr>
            </w:pPr>
          </w:p>
        </w:tc>
        <w:tc>
          <w:tcPr>
            <w:tcW w:w="2430" w:type="dxa"/>
            <w:tcBorders>
              <w:top w:val="nil"/>
              <w:left w:val="nil"/>
              <w:bottom w:val="nil"/>
              <w:right w:val="nil"/>
            </w:tcBorders>
          </w:tcPr>
          <w:p w14:paraId="78BB6F29" w14:textId="77777777" w:rsidR="008E2E25" w:rsidRPr="00D577C1" w:rsidRDefault="008E2E25" w:rsidP="008B21F9">
            <w:pPr>
              <w:rPr>
                <w:sz w:val="20"/>
                <w:szCs w:val="20"/>
              </w:rPr>
            </w:pPr>
          </w:p>
        </w:tc>
        <w:tc>
          <w:tcPr>
            <w:tcW w:w="2880" w:type="dxa"/>
            <w:tcBorders>
              <w:top w:val="nil"/>
              <w:left w:val="nil"/>
              <w:bottom w:val="nil"/>
              <w:right w:val="nil"/>
            </w:tcBorders>
          </w:tcPr>
          <w:p w14:paraId="49A46C68" w14:textId="77777777" w:rsidR="008E2E25" w:rsidRPr="00D577C1" w:rsidRDefault="008E2E25" w:rsidP="008B21F9">
            <w:pPr>
              <w:rPr>
                <w:sz w:val="20"/>
                <w:szCs w:val="20"/>
              </w:rPr>
            </w:pPr>
          </w:p>
        </w:tc>
      </w:tr>
    </w:tbl>
    <w:p w14:paraId="7962A66D" w14:textId="77777777" w:rsidR="007B5EFF" w:rsidRDefault="007B5EFF" w:rsidP="008E2E25"/>
    <w:p w14:paraId="5897A659" w14:textId="77777777" w:rsidR="007B5EFF" w:rsidRDefault="00C930ED" w:rsidP="007B5EFF">
      <w:pPr>
        <w:rPr>
          <w:b/>
          <w:bCs w:val="0"/>
          <w:sz w:val="20"/>
          <w:szCs w:val="20"/>
        </w:rPr>
      </w:pPr>
      <w:r>
        <w:rPr>
          <w:b/>
          <w:sz w:val="20"/>
        </w:rPr>
        <w:t>*¿Cuál es el nombre de su lugar de trabajo actual?: _____________________________________________</w:t>
      </w:r>
    </w:p>
    <w:p w14:paraId="4CD57CD2" w14:textId="77777777" w:rsidR="007B5EFF" w:rsidRDefault="007B5EFF" w:rsidP="007B5EFF">
      <w:pPr>
        <w:rPr>
          <w:b/>
          <w:bCs w:val="0"/>
          <w:sz w:val="20"/>
          <w:szCs w:val="20"/>
        </w:rPr>
      </w:pPr>
    </w:p>
    <w:p w14:paraId="352271FC" w14:textId="77777777" w:rsidR="007B5EFF" w:rsidRDefault="00C930ED" w:rsidP="007B5EFF">
      <w:pPr>
        <w:rPr>
          <w:b/>
          <w:bCs w:val="0"/>
          <w:sz w:val="20"/>
          <w:szCs w:val="20"/>
        </w:rPr>
      </w:pPr>
      <w:r>
        <w:rPr>
          <w:b/>
          <w:sz w:val="20"/>
        </w:rPr>
        <w:t>*¿Cuál es el nombre de su puesto de trabajo/cargo actual?: _________________________________________________</w:t>
      </w:r>
    </w:p>
    <w:p w14:paraId="057BA765" w14:textId="77777777" w:rsidR="00F94827" w:rsidRPr="009E193E" w:rsidRDefault="00F94827" w:rsidP="007B5EFF"/>
    <w:p w14:paraId="73D16ECF" w14:textId="6A6DE30F" w:rsidR="007B5EFF" w:rsidRDefault="00F94827" w:rsidP="007B5EFF">
      <w:pPr>
        <w:rPr>
          <w:sz w:val="20"/>
          <w:szCs w:val="20"/>
        </w:rPr>
      </w:pPr>
      <w:r>
        <w:rPr>
          <w:b/>
          <w:sz w:val="20"/>
        </w:rPr>
        <w:t xml:space="preserve">¿En qué año se graduó/terminó el Programa de capacitación </w:t>
      </w:r>
      <w:r w:rsidR="000B352E">
        <w:rPr>
          <w:b/>
          <w:sz w:val="20"/>
        </w:rPr>
        <w:t>del MCHB</w:t>
      </w:r>
      <w:r>
        <w:rPr>
          <w:b/>
          <w:sz w:val="20"/>
        </w:rPr>
        <w:t>?</w:t>
      </w:r>
      <w:r>
        <w:rPr>
          <w:sz w:val="20"/>
        </w:rPr>
        <w:t xml:space="preserve"> </w:t>
      </w:r>
      <w:r w:rsidRPr="008B5EB5">
        <w:rPr>
          <w:b/>
          <w:bCs w:val="0"/>
          <w:sz w:val="20"/>
        </w:rPr>
        <w:t>_____________________________</w:t>
      </w:r>
    </w:p>
    <w:p w14:paraId="4494DFFA" w14:textId="77777777" w:rsidR="00F94827" w:rsidRPr="00EE4C52" w:rsidRDefault="00F94827" w:rsidP="007B5EFF">
      <w:pPr>
        <w:rPr>
          <w:sz w:val="20"/>
          <w:szCs w:val="20"/>
        </w:rPr>
      </w:pPr>
    </w:p>
    <w:p w14:paraId="1E615F80" w14:textId="77777777" w:rsidR="00F94827" w:rsidRPr="00EE4C52" w:rsidRDefault="00F94827" w:rsidP="007B5EFF">
      <w:pPr>
        <w:rPr>
          <w:sz w:val="20"/>
          <w:szCs w:val="20"/>
        </w:rPr>
      </w:pPr>
      <w:r>
        <w:rPr>
          <w:b/>
          <w:sz w:val="20"/>
        </w:rPr>
        <w:t>Título(s) obtenido(s) durante su participación en el Programa de capacitación de la MCHB ________________________________</w:t>
      </w:r>
    </w:p>
    <w:p w14:paraId="189977A3" w14:textId="77777777" w:rsidR="00F94827" w:rsidRDefault="00F94827" w:rsidP="007B5EFF"/>
    <w:p w14:paraId="528F5C4A" w14:textId="65B1BA9F" w:rsidR="008E2E25" w:rsidRDefault="008E2E25" w:rsidP="008E2E25">
      <w:pPr>
        <w:rPr>
          <w:sz w:val="20"/>
          <w:szCs w:val="20"/>
        </w:rPr>
      </w:pPr>
      <w:r>
        <w:rPr>
          <w:b/>
        </w:rPr>
        <w:t xml:space="preserve">Información del contacto </w:t>
      </w:r>
      <w:r>
        <w:rPr>
          <w:b/>
          <w:i/>
          <w:iCs/>
        </w:rPr>
        <w:t>permanente</w:t>
      </w:r>
      <w:r>
        <w:t xml:space="preserve"> (alguien ubicado en una dirección diferente que sabrá cómo ponerse en contacto con usted en el futuro, por ejemplo, sus padres</w:t>
      </w:r>
      <w:r w:rsidR="00C31DFD">
        <w:t>/familia</w:t>
      </w:r>
      <w:r>
        <w:t>)</w:t>
      </w:r>
    </w:p>
    <w:p w14:paraId="60D465F0" w14:textId="77777777" w:rsidR="008E2E25" w:rsidRDefault="008E2E25" w:rsidP="008E2E25">
      <w:pPr>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8"/>
        <w:gridCol w:w="2430"/>
        <w:gridCol w:w="2430"/>
        <w:gridCol w:w="2880"/>
      </w:tblGrid>
      <w:tr w:rsidR="008E2E25" w:rsidRPr="00D577C1" w14:paraId="50E91C27" w14:textId="77777777" w:rsidTr="008B21F9">
        <w:tc>
          <w:tcPr>
            <w:tcW w:w="2628" w:type="dxa"/>
            <w:tcBorders>
              <w:top w:val="nil"/>
              <w:left w:val="nil"/>
              <w:bottom w:val="nil"/>
              <w:right w:val="nil"/>
            </w:tcBorders>
          </w:tcPr>
          <w:p w14:paraId="4F5786F9" w14:textId="77777777" w:rsidR="008E2E25" w:rsidRPr="00D577C1" w:rsidRDefault="008E2E25" w:rsidP="008B21F9">
            <w:pPr>
              <w:rPr>
                <w:sz w:val="20"/>
                <w:szCs w:val="20"/>
              </w:rPr>
            </w:pPr>
            <w:r>
              <w:rPr>
                <w:b/>
                <w:sz w:val="20"/>
              </w:rPr>
              <w:t>*Nombre del contacto</w:t>
            </w:r>
            <w:r>
              <w:rPr>
                <w:sz w:val="20"/>
              </w:rPr>
              <w:t>:</w:t>
            </w:r>
          </w:p>
        </w:tc>
        <w:tc>
          <w:tcPr>
            <w:tcW w:w="7740" w:type="dxa"/>
            <w:gridSpan w:val="3"/>
            <w:tcBorders>
              <w:top w:val="nil"/>
              <w:left w:val="nil"/>
              <w:bottom w:val="single" w:sz="4" w:space="0" w:color="auto"/>
              <w:right w:val="nil"/>
            </w:tcBorders>
          </w:tcPr>
          <w:p w14:paraId="6BE1CFAD" w14:textId="77777777" w:rsidR="008E2E25" w:rsidRPr="00D577C1" w:rsidRDefault="008E2E25" w:rsidP="008B21F9">
            <w:pPr>
              <w:rPr>
                <w:sz w:val="20"/>
                <w:szCs w:val="20"/>
              </w:rPr>
            </w:pPr>
          </w:p>
        </w:tc>
      </w:tr>
      <w:tr w:rsidR="008E2E25" w:rsidRPr="00D577C1" w14:paraId="55422333" w14:textId="77777777" w:rsidTr="008B21F9">
        <w:tc>
          <w:tcPr>
            <w:tcW w:w="2628" w:type="dxa"/>
            <w:tcBorders>
              <w:top w:val="nil"/>
              <w:left w:val="nil"/>
              <w:bottom w:val="nil"/>
              <w:right w:val="nil"/>
            </w:tcBorders>
          </w:tcPr>
          <w:p w14:paraId="19E9EB32" w14:textId="77777777" w:rsidR="008E2E25" w:rsidRPr="00D577C1" w:rsidRDefault="002D016B" w:rsidP="008B21F9">
            <w:pPr>
              <w:rPr>
                <w:sz w:val="20"/>
                <w:szCs w:val="20"/>
              </w:rPr>
            </w:pPr>
            <w:r>
              <w:rPr>
                <w:b/>
                <w:sz w:val="20"/>
              </w:rPr>
              <w:t xml:space="preserve"> Relación</w:t>
            </w:r>
            <w:r>
              <w:rPr>
                <w:sz w:val="20"/>
              </w:rPr>
              <w:t>:</w:t>
            </w:r>
          </w:p>
        </w:tc>
        <w:tc>
          <w:tcPr>
            <w:tcW w:w="7740" w:type="dxa"/>
            <w:gridSpan w:val="3"/>
            <w:tcBorders>
              <w:top w:val="single" w:sz="4" w:space="0" w:color="auto"/>
              <w:left w:val="nil"/>
              <w:bottom w:val="single" w:sz="4" w:space="0" w:color="auto"/>
              <w:right w:val="nil"/>
            </w:tcBorders>
          </w:tcPr>
          <w:p w14:paraId="3DF0ADA3" w14:textId="77777777" w:rsidR="008E2E25" w:rsidRPr="00D577C1" w:rsidRDefault="008E2E25" w:rsidP="008B21F9">
            <w:pPr>
              <w:rPr>
                <w:sz w:val="20"/>
                <w:szCs w:val="20"/>
              </w:rPr>
            </w:pPr>
          </w:p>
        </w:tc>
      </w:tr>
      <w:tr w:rsidR="008E2E25" w:rsidRPr="00D577C1" w14:paraId="4791F464" w14:textId="77777777" w:rsidTr="008B21F9">
        <w:tc>
          <w:tcPr>
            <w:tcW w:w="2628" w:type="dxa"/>
            <w:tcBorders>
              <w:top w:val="nil"/>
              <w:left w:val="nil"/>
              <w:bottom w:val="nil"/>
              <w:right w:val="nil"/>
            </w:tcBorders>
          </w:tcPr>
          <w:p w14:paraId="654D4553" w14:textId="77777777" w:rsidR="008E2E25" w:rsidRPr="00D577C1" w:rsidRDefault="008E2E25" w:rsidP="00284432">
            <w:pPr>
              <w:jc w:val="right"/>
              <w:rPr>
                <w:sz w:val="20"/>
                <w:szCs w:val="20"/>
              </w:rPr>
            </w:pPr>
            <w:r>
              <w:rPr>
                <w:b/>
                <w:sz w:val="20"/>
              </w:rPr>
              <w:t>*Dirección 1</w:t>
            </w:r>
            <w:r>
              <w:rPr>
                <w:sz w:val="20"/>
              </w:rPr>
              <w:t>:</w:t>
            </w:r>
          </w:p>
        </w:tc>
        <w:tc>
          <w:tcPr>
            <w:tcW w:w="7740" w:type="dxa"/>
            <w:gridSpan w:val="3"/>
            <w:tcBorders>
              <w:top w:val="single" w:sz="4" w:space="0" w:color="auto"/>
              <w:left w:val="nil"/>
              <w:bottom w:val="single" w:sz="4" w:space="0" w:color="auto"/>
              <w:right w:val="nil"/>
            </w:tcBorders>
          </w:tcPr>
          <w:p w14:paraId="60696D46" w14:textId="77777777" w:rsidR="008E2E25" w:rsidRPr="00D577C1" w:rsidRDefault="008E2E25" w:rsidP="008B21F9">
            <w:pPr>
              <w:rPr>
                <w:sz w:val="20"/>
                <w:szCs w:val="20"/>
              </w:rPr>
            </w:pPr>
          </w:p>
        </w:tc>
      </w:tr>
      <w:tr w:rsidR="0015700B" w:rsidRPr="00D577C1" w14:paraId="3A01101A" w14:textId="77777777" w:rsidTr="003668A0">
        <w:tc>
          <w:tcPr>
            <w:tcW w:w="2628" w:type="dxa"/>
            <w:tcBorders>
              <w:top w:val="nil"/>
              <w:left w:val="nil"/>
              <w:bottom w:val="nil"/>
              <w:right w:val="nil"/>
            </w:tcBorders>
          </w:tcPr>
          <w:p w14:paraId="455971A0" w14:textId="77777777" w:rsidR="0015700B" w:rsidRPr="00284432" w:rsidRDefault="0015700B" w:rsidP="00284432">
            <w:pPr>
              <w:jc w:val="right"/>
              <w:rPr>
                <w:b/>
                <w:bCs w:val="0"/>
                <w:sz w:val="20"/>
                <w:szCs w:val="20"/>
              </w:rPr>
            </w:pPr>
            <w:r>
              <w:rPr>
                <w:b/>
                <w:sz w:val="20"/>
              </w:rPr>
              <w:t>Dirección 2</w:t>
            </w:r>
          </w:p>
        </w:tc>
        <w:tc>
          <w:tcPr>
            <w:tcW w:w="7740" w:type="dxa"/>
            <w:gridSpan w:val="3"/>
            <w:tcBorders>
              <w:top w:val="single" w:sz="4" w:space="0" w:color="auto"/>
              <w:left w:val="nil"/>
              <w:bottom w:val="single" w:sz="4" w:space="0" w:color="auto"/>
              <w:right w:val="nil"/>
            </w:tcBorders>
          </w:tcPr>
          <w:p w14:paraId="1368E40A" w14:textId="77777777" w:rsidR="0015700B" w:rsidRPr="00D577C1" w:rsidRDefault="0015700B" w:rsidP="008B21F9">
            <w:pPr>
              <w:rPr>
                <w:sz w:val="20"/>
                <w:szCs w:val="20"/>
              </w:rPr>
            </w:pPr>
          </w:p>
        </w:tc>
      </w:tr>
      <w:tr w:rsidR="00284432" w:rsidRPr="00D577C1" w14:paraId="327F76C7" w14:textId="77777777" w:rsidTr="008B21F9">
        <w:tc>
          <w:tcPr>
            <w:tcW w:w="2628" w:type="dxa"/>
            <w:tcBorders>
              <w:top w:val="nil"/>
              <w:left w:val="nil"/>
              <w:bottom w:val="nil"/>
              <w:right w:val="nil"/>
            </w:tcBorders>
          </w:tcPr>
          <w:p w14:paraId="55D37F53" w14:textId="77777777" w:rsidR="00284432" w:rsidRPr="00284432" w:rsidRDefault="00284432" w:rsidP="00284432">
            <w:pPr>
              <w:jc w:val="right"/>
              <w:rPr>
                <w:b/>
                <w:bCs w:val="0"/>
                <w:sz w:val="20"/>
                <w:szCs w:val="20"/>
              </w:rPr>
            </w:pPr>
            <w:r>
              <w:rPr>
                <w:b/>
                <w:sz w:val="20"/>
              </w:rPr>
              <w:t>*Ciudad:</w:t>
            </w:r>
          </w:p>
        </w:tc>
        <w:tc>
          <w:tcPr>
            <w:tcW w:w="2430" w:type="dxa"/>
            <w:tcBorders>
              <w:top w:val="single" w:sz="4" w:space="0" w:color="auto"/>
              <w:left w:val="nil"/>
              <w:bottom w:val="single" w:sz="4" w:space="0" w:color="auto"/>
              <w:right w:val="nil"/>
            </w:tcBorders>
          </w:tcPr>
          <w:p w14:paraId="2DC870BD" w14:textId="77777777" w:rsidR="00284432" w:rsidRPr="00D577C1" w:rsidRDefault="00284432" w:rsidP="008B21F9">
            <w:pPr>
              <w:rPr>
                <w:sz w:val="20"/>
                <w:szCs w:val="20"/>
              </w:rPr>
            </w:pPr>
          </w:p>
        </w:tc>
        <w:tc>
          <w:tcPr>
            <w:tcW w:w="2430" w:type="dxa"/>
            <w:tcBorders>
              <w:top w:val="single" w:sz="4" w:space="0" w:color="auto"/>
              <w:left w:val="nil"/>
              <w:bottom w:val="single" w:sz="4" w:space="0" w:color="auto"/>
              <w:right w:val="nil"/>
            </w:tcBorders>
          </w:tcPr>
          <w:p w14:paraId="7D99D77A" w14:textId="77777777" w:rsidR="00284432" w:rsidRPr="00284432" w:rsidRDefault="00284432" w:rsidP="00284432">
            <w:pPr>
              <w:jc w:val="right"/>
              <w:rPr>
                <w:b/>
                <w:bCs w:val="0"/>
                <w:sz w:val="20"/>
                <w:szCs w:val="20"/>
              </w:rPr>
            </w:pPr>
            <w:r>
              <w:rPr>
                <w:b/>
                <w:sz w:val="20"/>
              </w:rPr>
              <w:t>*Estado:</w:t>
            </w:r>
          </w:p>
        </w:tc>
        <w:tc>
          <w:tcPr>
            <w:tcW w:w="2880" w:type="dxa"/>
            <w:tcBorders>
              <w:top w:val="single" w:sz="4" w:space="0" w:color="auto"/>
              <w:left w:val="nil"/>
              <w:bottom w:val="single" w:sz="4" w:space="0" w:color="auto"/>
              <w:right w:val="nil"/>
            </w:tcBorders>
          </w:tcPr>
          <w:p w14:paraId="11EC54D7" w14:textId="77777777" w:rsidR="00284432" w:rsidRPr="00D577C1" w:rsidRDefault="00284432" w:rsidP="008B21F9">
            <w:pPr>
              <w:rPr>
                <w:sz w:val="20"/>
                <w:szCs w:val="20"/>
              </w:rPr>
            </w:pPr>
          </w:p>
        </w:tc>
      </w:tr>
      <w:tr w:rsidR="008E2E25" w:rsidRPr="00D577C1" w14:paraId="05E6C4F8" w14:textId="77777777" w:rsidTr="008B21F9">
        <w:tc>
          <w:tcPr>
            <w:tcW w:w="2628" w:type="dxa"/>
            <w:tcBorders>
              <w:top w:val="nil"/>
              <w:left w:val="nil"/>
              <w:bottom w:val="nil"/>
              <w:right w:val="nil"/>
            </w:tcBorders>
          </w:tcPr>
          <w:p w14:paraId="5EFC6C62" w14:textId="77777777" w:rsidR="008E2E25" w:rsidRPr="00284432" w:rsidRDefault="00284432" w:rsidP="00284432">
            <w:pPr>
              <w:jc w:val="right"/>
              <w:rPr>
                <w:b/>
                <w:bCs w:val="0"/>
                <w:sz w:val="20"/>
                <w:szCs w:val="20"/>
              </w:rPr>
            </w:pPr>
            <w:r>
              <w:rPr>
                <w:b/>
                <w:sz w:val="20"/>
              </w:rPr>
              <w:t>*Código postal:</w:t>
            </w:r>
          </w:p>
        </w:tc>
        <w:tc>
          <w:tcPr>
            <w:tcW w:w="2430" w:type="dxa"/>
            <w:tcBorders>
              <w:top w:val="single" w:sz="4" w:space="0" w:color="auto"/>
              <w:left w:val="nil"/>
              <w:bottom w:val="nil"/>
              <w:right w:val="nil"/>
            </w:tcBorders>
          </w:tcPr>
          <w:p w14:paraId="14D6DF5E" w14:textId="77777777" w:rsidR="008E2E25" w:rsidRPr="00D577C1" w:rsidRDefault="008E2E25" w:rsidP="008B21F9">
            <w:pPr>
              <w:rPr>
                <w:sz w:val="20"/>
                <w:szCs w:val="20"/>
              </w:rPr>
            </w:pPr>
          </w:p>
        </w:tc>
        <w:tc>
          <w:tcPr>
            <w:tcW w:w="2430" w:type="dxa"/>
            <w:tcBorders>
              <w:top w:val="nil"/>
              <w:left w:val="nil"/>
              <w:bottom w:val="nil"/>
              <w:right w:val="nil"/>
            </w:tcBorders>
          </w:tcPr>
          <w:p w14:paraId="1243E4FB" w14:textId="77777777" w:rsidR="008E2E25" w:rsidRPr="00D577C1" w:rsidRDefault="008E2E25" w:rsidP="008B21F9">
            <w:pPr>
              <w:rPr>
                <w:sz w:val="20"/>
                <w:szCs w:val="20"/>
              </w:rPr>
            </w:pPr>
          </w:p>
        </w:tc>
        <w:tc>
          <w:tcPr>
            <w:tcW w:w="2880" w:type="dxa"/>
            <w:tcBorders>
              <w:top w:val="nil"/>
              <w:left w:val="nil"/>
              <w:bottom w:val="nil"/>
              <w:right w:val="nil"/>
            </w:tcBorders>
          </w:tcPr>
          <w:p w14:paraId="51B41DC4" w14:textId="77777777" w:rsidR="008E2E25" w:rsidRPr="00D577C1" w:rsidRDefault="008E2E25" w:rsidP="008B21F9">
            <w:pPr>
              <w:rPr>
                <w:sz w:val="20"/>
                <w:szCs w:val="20"/>
              </w:rPr>
            </w:pPr>
          </w:p>
        </w:tc>
      </w:tr>
      <w:tr w:rsidR="008E2E25" w:rsidRPr="00D577C1" w14:paraId="02451AB1" w14:textId="77777777" w:rsidTr="008B21F9">
        <w:tc>
          <w:tcPr>
            <w:tcW w:w="2628" w:type="dxa"/>
            <w:tcBorders>
              <w:top w:val="nil"/>
              <w:left w:val="nil"/>
              <w:bottom w:val="nil"/>
              <w:right w:val="nil"/>
            </w:tcBorders>
          </w:tcPr>
          <w:p w14:paraId="011F0CA1" w14:textId="77777777" w:rsidR="008E2E25" w:rsidRPr="00D577C1" w:rsidRDefault="008E2E25" w:rsidP="0015700B">
            <w:pPr>
              <w:jc w:val="right"/>
              <w:rPr>
                <w:sz w:val="20"/>
                <w:szCs w:val="20"/>
              </w:rPr>
            </w:pPr>
            <w:r>
              <w:rPr>
                <w:b/>
                <w:sz w:val="20"/>
              </w:rPr>
              <w:t>Teléfono</w:t>
            </w:r>
            <w:r>
              <w:rPr>
                <w:sz w:val="20"/>
              </w:rPr>
              <w:t xml:space="preserve">:        </w:t>
            </w:r>
          </w:p>
        </w:tc>
        <w:tc>
          <w:tcPr>
            <w:tcW w:w="2430" w:type="dxa"/>
            <w:tcBorders>
              <w:top w:val="nil"/>
              <w:left w:val="nil"/>
              <w:bottom w:val="single" w:sz="4" w:space="0" w:color="auto"/>
              <w:right w:val="nil"/>
            </w:tcBorders>
          </w:tcPr>
          <w:p w14:paraId="1F342840" w14:textId="77777777" w:rsidR="008E2E25" w:rsidRPr="00D577C1" w:rsidRDefault="008E2E25" w:rsidP="008B21F9">
            <w:pPr>
              <w:rPr>
                <w:sz w:val="20"/>
                <w:szCs w:val="20"/>
              </w:rPr>
            </w:pPr>
          </w:p>
        </w:tc>
        <w:tc>
          <w:tcPr>
            <w:tcW w:w="2430" w:type="dxa"/>
            <w:tcBorders>
              <w:top w:val="nil"/>
              <w:left w:val="nil"/>
              <w:bottom w:val="nil"/>
              <w:right w:val="nil"/>
            </w:tcBorders>
          </w:tcPr>
          <w:p w14:paraId="2EF8D5BA" w14:textId="77777777" w:rsidR="008E2E25" w:rsidRPr="00D577C1" w:rsidRDefault="008E2E25" w:rsidP="008B21F9">
            <w:pPr>
              <w:rPr>
                <w:sz w:val="20"/>
                <w:szCs w:val="20"/>
              </w:rPr>
            </w:pPr>
          </w:p>
        </w:tc>
        <w:tc>
          <w:tcPr>
            <w:tcW w:w="2880" w:type="dxa"/>
            <w:tcBorders>
              <w:top w:val="nil"/>
              <w:left w:val="nil"/>
              <w:bottom w:val="nil"/>
              <w:right w:val="nil"/>
            </w:tcBorders>
          </w:tcPr>
          <w:p w14:paraId="1B2C0193" w14:textId="77777777" w:rsidR="008E2E25" w:rsidRPr="00D577C1" w:rsidRDefault="008E2E25" w:rsidP="008B21F9">
            <w:pPr>
              <w:rPr>
                <w:sz w:val="20"/>
                <w:szCs w:val="20"/>
              </w:rPr>
            </w:pPr>
          </w:p>
        </w:tc>
      </w:tr>
    </w:tbl>
    <w:p w14:paraId="301DAF90" w14:textId="77777777" w:rsidR="008E2E25" w:rsidRPr="008B4CD8" w:rsidRDefault="008E2E25" w:rsidP="008E2E25">
      <w:pPr>
        <w:rPr>
          <w:sz w:val="20"/>
          <w:szCs w:val="20"/>
        </w:rPr>
      </w:pPr>
    </w:p>
    <w:p w14:paraId="7DE4EC6F" w14:textId="77777777" w:rsidR="008E2E25" w:rsidRPr="008B4CD8" w:rsidRDefault="007B5EFF" w:rsidP="008E2E25">
      <w:pPr>
        <w:rPr>
          <w:sz w:val="20"/>
          <w:szCs w:val="20"/>
        </w:rPr>
      </w:pPr>
      <w:r>
        <w:rPr>
          <w:b/>
          <w:i/>
          <w:sz w:val="20"/>
        </w:rPr>
        <w:t>*Raza</w:t>
      </w:r>
      <w:r>
        <w:rPr>
          <w:sz w:val="20"/>
        </w:rPr>
        <w:t>: (elija una)</w:t>
      </w:r>
    </w:p>
    <w:p w14:paraId="524F519A" w14:textId="77777777" w:rsidR="008E2E25" w:rsidRPr="008B4CD8" w:rsidRDefault="008E2E25" w:rsidP="008E2E25">
      <w:pPr>
        <w:ind w:left="720" w:hanging="360"/>
        <w:rPr>
          <w:sz w:val="20"/>
          <w:szCs w:val="20"/>
        </w:rPr>
      </w:pPr>
      <w:r>
        <w:rPr>
          <w:sz w:val="20"/>
        </w:rPr>
        <w:t xml:space="preserve">__ Por </w:t>
      </w:r>
      <w:r>
        <w:rPr>
          <w:b/>
          <w:sz w:val="20"/>
        </w:rPr>
        <w:t>blanco</w:t>
      </w:r>
      <w:r>
        <w:rPr>
          <w:sz w:val="20"/>
        </w:rPr>
        <w:t xml:space="preserve"> se entiende las personas descendientes de cualquiera de los pueblos originarios de Europa, Oriente Medio o el norte de África.</w:t>
      </w:r>
    </w:p>
    <w:p w14:paraId="47FA5923" w14:textId="77777777" w:rsidR="008E2E25" w:rsidRPr="008B4CD8" w:rsidRDefault="008E2E25" w:rsidP="00783BD3">
      <w:pPr>
        <w:ind w:left="720" w:right="-399" w:hanging="360"/>
        <w:rPr>
          <w:sz w:val="20"/>
          <w:szCs w:val="20"/>
        </w:rPr>
      </w:pPr>
      <w:r>
        <w:rPr>
          <w:sz w:val="20"/>
        </w:rPr>
        <w:t xml:space="preserve">__ Por </w:t>
      </w:r>
      <w:r>
        <w:rPr>
          <w:b/>
          <w:sz w:val="20"/>
        </w:rPr>
        <w:t>negro o afroamericano</w:t>
      </w:r>
      <w:r>
        <w:rPr>
          <w:sz w:val="20"/>
        </w:rPr>
        <w:t xml:space="preserve"> se entiende las personas descendientes de cualquiera de los grupos raciales negros de África.</w:t>
      </w:r>
    </w:p>
    <w:p w14:paraId="6A3A6589" w14:textId="77777777" w:rsidR="00F94827" w:rsidRDefault="008E2E25" w:rsidP="008E2E25">
      <w:pPr>
        <w:ind w:left="720" w:hanging="360"/>
        <w:rPr>
          <w:bCs w:val="0"/>
          <w:sz w:val="20"/>
          <w:szCs w:val="20"/>
        </w:rPr>
      </w:pPr>
      <w:r>
        <w:rPr>
          <w:sz w:val="20"/>
        </w:rPr>
        <w:t>__</w:t>
      </w:r>
      <w:r>
        <w:rPr>
          <w:b/>
          <w:sz w:val="20"/>
        </w:rPr>
        <w:t xml:space="preserve"> Por nativo americano o nativo de Alaska</w:t>
      </w:r>
      <w:r>
        <w:rPr>
          <w:sz w:val="20"/>
        </w:rPr>
        <w:t xml:space="preserve"> se entiende las personas descendientes de cualquiera de los pueblos originarios de América del Norte y del Sur (incluida América Central), y que mantienen una afiliación tribal o un vínculo con dicha comunidad.  </w:t>
      </w:r>
    </w:p>
    <w:p w14:paraId="5D562018" w14:textId="77777777" w:rsidR="008E2E25" w:rsidRPr="008B4CD8" w:rsidRDefault="00F94827" w:rsidP="008E2E25">
      <w:pPr>
        <w:ind w:left="720" w:hanging="360"/>
        <w:rPr>
          <w:bCs w:val="0"/>
          <w:sz w:val="20"/>
          <w:szCs w:val="20"/>
        </w:rPr>
      </w:pPr>
      <w:r>
        <w:rPr>
          <w:sz w:val="20"/>
        </w:rPr>
        <w:t xml:space="preserve">       Tribu: __________</w:t>
      </w:r>
    </w:p>
    <w:p w14:paraId="4C1A2511" w14:textId="77777777" w:rsidR="008E2E25" w:rsidRPr="008B4CD8" w:rsidRDefault="008E2E25" w:rsidP="008E2E25">
      <w:pPr>
        <w:ind w:left="720" w:hanging="360"/>
        <w:rPr>
          <w:sz w:val="20"/>
          <w:szCs w:val="20"/>
        </w:rPr>
      </w:pPr>
      <w:r>
        <w:rPr>
          <w:sz w:val="20"/>
        </w:rPr>
        <w:t xml:space="preserve">__ Por </w:t>
      </w:r>
      <w:r>
        <w:rPr>
          <w:b/>
          <w:sz w:val="20"/>
        </w:rPr>
        <w:t>asiático</w:t>
      </w:r>
      <w:r>
        <w:rPr>
          <w:sz w:val="20"/>
        </w:rPr>
        <w:t xml:space="preserve"> se entiende las personas descendientes de cualquiera de los pueblos originarios del Extremo Oriente, el Sudeste Asiático o el subcontinente indio (por ejemplo, indio asiático).</w:t>
      </w:r>
    </w:p>
    <w:p w14:paraId="220CC9AE" w14:textId="09DCD36B" w:rsidR="008E2E25" w:rsidRPr="008B4CD8" w:rsidRDefault="008E2E25" w:rsidP="008E2E25">
      <w:pPr>
        <w:ind w:left="720" w:hanging="360"/>
        <w:rPr>
          <w:sz w:val="20"/>
          <w:szCs w:val="20"/>
        </w:rPr>
      </w:pPr>
      <w:r>
        <w:rPr>
          <w:sz w:val="20"/>
        </w:rPr>
        <w:t xml:space="preserve">__ Por </w:t>
      </w:r>
      <w:r>
        <w:rPr>
          <w:b/>
          <w:sz w:val="20"/>
        </w:rPr>
        <w:t xml:space="preserve">nativo de </w:t>
      </w:r>
      <w:r w:rsidR="000B352E">
        <w:rPr>
          <w:b/>
          <w:sz w:val="20"/>
        </w:rPr>
        <w:t>Hawái o</w:t>
      </w:r>
      <w:r>
        <w:rPr>
          <w:b/>
          <w:sz w:val="20"/>
        </w:rPr>
        <w:t xml:space="preserve"> de otras islas del Pacífico</w:t>
      </w:r>
      <w:r>
        <w:rPr>
          <w:sz w:val="20"/>
        </w:rPr>
        <w:t xml:space="preserve"> se entiende las personas descendientes de cualquiera de los pueblos originarios de </w:t>
      </w:r>
      <w:r w:rsidR="00311B14">
        <w:rPr>
          <w:sz w:val="20"/>
        </w:rPr>
        <w:t>Hawái,</w:t>
      </w:r>
      <w:r>
        <w:rPr>
          <w:sz w:val="20"/>
        </w:rPr>
        <w:t xml:space="preserve"> Guam, Samoa u otras islas del Pacífico.</w:t>
      </w:r>
    </w:p>
    <w:p w14:paraId="5FA1DD25" w14:textId="77777777" w:rsidR="007B5EFF" w:rsidRPr="00457EC8" w:rsidRDefault="007B5EFF" w:rsidP="007B5EFF">
      <w:pPr>
        <w:ind w:left="360"/>
        <w:rPr>
          <w:sz w:val="20"/>
          <w:szCs w:val="20"/>
        </w:rPr>
      </w:pPr>
      <w:r>
        <w:rPr>
          <w:sz w:val="20"/>
        </w:rPr>
        <w:t xml:space="preserve">___El término </w:t>
      </w:r>
      <w:r>
        <w:rPr>
          <w:b/>
          <w:sz w:val="20"/>
        </w:rPr>
        <w:t>Más de una raza</w:t>
      </w:r>
      <w:r>
        <w:rPr>
          <w:sz w:val="20"/>
        </w:rPr>
        <w:t xml:space="preserve"> incluye a las personas que se identifican con dos o más denominaciones raciales. </w:t>
      </w:r>
    </w:p>
    <w:p w14:paraId="5FADB27A" w14:textId="2E4B70E6" w:rsidR="007B5EFF" w:rsidRPr="008B4CD8" w:rsidRDefault="007B5EFF" w:rsidP="007B5EFF">
      <w:pPr>
        <w:ind w:left="360"/>
        <w:rPr>
          <w:sz w:val="20"/>
          <w:szCs w:val="20"/>
        </w:rPr>
      </w:pPr>
      <w:r>
        <w:rPr>
          <w:sz w:val="20"/>
        </w:rPr>
        <w:t xml:space="preserve">___El término </w:t>
      </w:r>
      <w:r>
        <w:rPr>
          <w:b/>
          <w:sz w:val="20"/>
        </w:rPr>
        <w:t xml:space="preserve">No </w:t>
      </w:r>
      <w:r w:rsidR="000B352E">
        <w:rPr>
          <w:b/>
          <w:sz w:val="20"/>
        </w:rPr>
        <w:t xml:space="preserve">aplica </w:t>
      </w:r>
      <w:r w:rsidR="000B352E">
        <w:rPr>
          <w:sz w:val="20"/>
        </w:rPr>
        <w:t>se</w:t>
      </w:r>
      <w:r>
        <w:rPr>
          <w:sz w:val="20"/>
        </w:rPr>
        <w:t xml:space="preserve"> utiliza para las personas que no se identifican con las categorías.</w:t>
      </w:r>
    </w:p>
    <w:p w14:paraId="25A4CA96" w14:textId="77777777" w:rsidR="008E2E25" w:rsidRPr="008B4CD8" w:rsidRDefault="008E2E25" w:rsidP="008E2E25">
      <w:pPr>
        <w:ind w:left="360"/>
        <w:rPr>
          <w:sz w:val="20"/>
          <w:szCs w:val="20"/>
        </w:rPr>
      </w:pPr>
    </w:p>
    <w:p w14:paraId="3DFCB548" w14:textId="77777777" w:rsidR="008E2E25" w:rsidRPr="008B4CD8" w:rsidRDefault="007B5EFF" w:rsidP="008E2E25">
      <w:pPr>
        <w:rPr>
          <w:sz w:val="20"/>
          <w:szCs w:val="20"/>
        </w:rPr>
      </w:pPr>
      <w:r>
        <w:rPr>
          <w:b/>
          <w:i/>
          <w:sz w:val="20"/>
        </w:rPr>
        <w:t>*Etnia</w:t>
      </w:r>
      <w:r>
        <w:rPr>
          <w:sz w:val="20"/>
        </w:rPr>
        <w:t>: (elija una)</w:t>
      </w:r>
    </w:p>
    <w:p w14:paraId="22C36E5D" w14:textId="77777777" w:rsidR="008E2E25" w:rsidRPr="008B4CD8" w:rsidRDefault="008E2E25" w:rsidP="008E2E25">
      <w:pPr>
        <w:ind w:left="360" w:hanging="180"/>
        <w:rPr>
          <w:sz w:val="20"/>
          <w:szCs w:val="20"/>
        </w:rPr>
      </w:pPr>
      <w:r>
        <w:rPr>
          <w:i/>
          <w:iCs/>
          <w:sz w:val="20"/>
        </w:rPr>
        <w:t>Hispano</w:t>
      </w:r>
      <w:r>
        <w:rPr>
          <w:sz w:val="20"/>
        </w:rPr>
        <w:t xml:space="preserve"> es una categoría étnica para las personas descendientes de los países hispanohablantes de América Latina o que se identifican con una cultura hispanohablante. Las personas hispanas pueden ser de cualquier raza.</w:t>
      </w:r>
    </w:p>
    <w:p w14:paraId="3E6DAC25" w14:textId="77777777" w:rsidR="008E2E25" w:rsidRPr="008B4CD8" w:rsidRDefault="008E2E25" w:rsidP="008E2E25">
      <w:pPr>
        <w:ind w:left="720" w:hanging="360"/>
        <w:rPr>
          <w:sz w:val="20"/>
          <w:szCs w:val="20"/>
        </w:rPr>
      </w:pPr>
      <w:r>
        <w:rPr>
          <w:sz w:val="20"/>
        </w:rPr>
        <w:t xml:space="preserve">__ </w:t>
      </w:r>
      <w:r>
        <w:rPr>
          <w:b/>
          <w:sz w:val="20"/>
        </w:rPr>
        <w:t>Hispano</w:t>
      </w:r>
    </w:p>
    <w:p w14:paraId="1071D06D" w14:textId="77777777" w:rsidR="008E2E25" w:rsidRDefault="008E2E25" w:rsidP="008E2E25">
      <w:pPr>
        <w:ind w:left="360"/>
        <w:rPr>
          <w:b/>
          <w:sz w:val="20"/>
          <w:szCs w:val="20"/>
        </w:rPr>
      </w:pPr>
      <w:r>
        <w:rPr>
          <w:sz w:val="20"/>
        </w:rPr>
        <w:t xml:space="preserve">__ </w:t>
      </w:r>
      <w:r>
        <w:rPr>
          <w:b/>
          <w:sz w:val="20"/>
        </w:rPr>
        <w:t>No hispano</w:t>
      </w:r>
    </w:p>
    <w:p w14:paraId="795595EC" w14:textId="6192DE2D" w:rsidR="007B5EFF" w:rsidRDefault="007B5EFF" w:rsidP="007B5EFF">
      <w:pPr>
        <w:ind w:firstLine="360"/>
        <w:rPr>
          <w:sz w:val="20"/>
          <w:szCs w:val="20"/>
        </w:rPr>
      </w:pPr>
      <w:r>
        <w:rPr>
          <w:sz w:val="20"/>
        </w:rPr>
        <w:t xml:space="preserve">__ El término </w:t>
      </w:r>
      <w:r>
        <w:rPr>
          <w:b/>
          <w:sz w:val="20"/>
        </w:rPr>
        <w:t xml:space="preserve">No </w:t>
      </w:r>
      <w:r w:rsidR="007E000C">
        <w:rPr>
          <w:b/>
          <w:sz w:val="20"/>
        </w:rPr>
        <w:t xml:space="preserve">aplica </w:t>
      </w:r>
      <w:r>
        <w:rPr>
          <w:b/>
          <w:sz w:val="20"/>
        </w:rPr>
        <w:t xml:space="preserve"> </w:t>
      </w:r>
      <w:r>
        <w:rPr>
          <w:sz w:val="20"/>
        </w:rPr>
        <w:t xml:space="preserve"> se utiliza para las personas que no se identifican con las categorías</w:t>
      </w:r>
    </w:p>
    <w:p w14:paraId="0B05E49E" w14:textId="77777777" w:rsidR="00F94827" w:rsidRDefault="00F94827" w:rsidP="00C52DE7">
      <w:pPr>
        <w:rPr>
          <w:b/>
          <w:sz w:val="20"/>
          <w:szCs w:val="20"/>
        </w:rPr>
      </w:pPr>
    </w:p>
    <w:p w14:paraId="7C203A31" w14:textId="77777777" w:rsidR="00C52DE7" w:rsidRDefault="00C52DE7" w:rsidP="0015700B">
      <w:pPr>
        <w:rPr>
          <w:b/>
          <w:szCs w:val="20"/>
        </w:rPr>
      </w:pPr>
    </w:p>
    <w:p w14:paraId="7B655DDD" w14:textId="77777777" w:rsidR="00723FB4" w:rsidRDefault="00B06CD9" w:rsidP="00FB1FDC">
      <w:pPr>
        <w:jc w:val="center"/>
        <w:rPr>
          <w:b/>
          <w:szCs w:val="20"/>
        </w:rPr>
      </w:pPr>
      <w:r>
        <w:rPr>
          <w:b/>
        </w:rPr>
        <w:t>Encuesta</w:t>
      </w:r>
    </w:p>
    <w:p w14:paraId="7ACECF0F" w14:textId="77777777" w:rsidR="0015700B" w:rsidRPr="008E419B" w:rsidRDefault="0015700B" w:rsidP="0015700B">
      <w:pPr>
        <w:rPr>
          <w:b/>
          <w:sz w:val="20"/>
          <w:szCs w:val="20"/>
        </w:rPr>
      </w:pPr>
      <w:r>
        <w:rPr>
          <w:b/>
          <w:sz w:val="20"/>
        </w:rPr>
        <w:t>Responda a las siguientes preguntas lo más detalladamente posible.  Cuando haya completado toda la encuesta, devuélvala a su centro/programa.</w:t>
      </w:r>
    </w:p>
    <w:p w14:paraId="6AEA6251" w14:textId="77777777" w:rsidR="0015700B" w:rsidRPr="0043686E" w:rsidRDefault="0015700B" w:rsidP="0015700B">
      <w:pPr>
        <w:rPr>
          <w:b/>
          <w:szCs w:val="20"/>
        </w:rPr>
      </w:pPr>
    </w:p>
    <w:p w14:paraId="3CCA9E9C" w14:textId="77777777" w:rsidR="00B06CD9" w:rsidRPr="008E2E25" w:rsidRDefault="00B06CD9" w:rsidP="00C52DE7">
      <w:pPr>
        <w:rPr>
          <w:sz w:val="20"/>
          <w:szCs w:val="20"/>
        </w:rPr>
      </w:pPr>
    </w:p>
    <w:p w14:paraId="443390C7" w14:textId="77777777" w:rsidR="00B06CD9" w:rsidRPr="008E2E25" w:rsidRDefault="00C52DE7" w:rsidP="00C52DE7">
      <w:pPr>
        <w:ind w:left="360"/>
        <w:rPr>
          <w:sz w:val="20"/>
          <w:szCs w:val="20"/>
        </w:rPr>
      </w:pPr>
      <w:r>
        <w:rPr>
          <w:b/>
          <w:sz w:val="20"/>
        </w:rPr>
        <w:t>1. ¿Es usted un(a)...?</w:t>
      </w:r>
      <w:r>
        <w:rPr>
          <w:sz w:val="20"/>
        </w:rPr>
        <w:t xml:space="preserve"> (marque todas las opciones que correspondan): </w:t>
      </w:r>
    </w:p>
    <w:p w14:paraId="0945EE6C" w14:textId="77777777" w:rsidR="00B06CD9" w:rsidRDefault="00B06CD9" w:rsidP="00C52DE7">
      <w:pPr>
        <w:ind w:left="360"/>
        <w:rPr>
          <w:sz w:val="20"/>
          <w:szCs w:val="20"/>
        </w:rPr>
      </w:pPr>
      <w:r>
        <w:rPr>
          <w:sz w:val="20"/>
        </w:rPr>
        <w:t>__ Persona con discapacidad</w:t>
      </w:r>
    </w:p>
    <w:p w14:paraId="5AD86DB0" w14:textId="77777777" w:rsidR="00C52DE7" w:rsidRPr="00C52DE7" w:rsidRDefault="00C52DE7" w:rsidP="00C52DE7">
      <w:pPr>
        <w:ind w:left="360"/>
        <w:rPr>
          <w:sz w:val="16"/>
          <w:szCs w:val="16"/>
        </w:rPr>
      </w:pPr>
    </w:p>
    <w:p w14:paraId="3BF4EB94" w14:textId="367FF928" w:rsidR="00B06CD9" w:rsidRDefault="00B06CD9" w:rsidP="00C52DE7">
      <w:pPr>
        <w:ind w:left="360"/>
        <w:rPr>
          <w:sz w:val="20"/>
          <w:szCs w:val="20"/>
        </w:rPr>
      </w:pPr>
      <w:r>
        <w:rPr>
          <w:sz w:val="20"/>
        </w:rPr>
        <w:t xml:space="preserve">__ Persona </w:t>
      </w:r>
      <w:r w:rsidR="000B352E">
        <w:rPr>
          <w:sz w:val="20"/>
        </w:rPr>
        <w:t>con necesidades</w:t>
      </w:r>
      <w:r>
        <w:rPr>
          <w:sz w:val="20"/>
        </w:rPr>
        <w:t xml:space="preserve"> médica</w:t>
      </w:r>
      <w:r w:rsidR="00F85A60">
        <w:rPr>
          <w:sz w:val="20"/>
        </w:rPr>
        <w:t>s</w:t>
      </w:r>
    </w:p>
    <w:p w14:paraId="3DFE6329" w14:textId="77777777" w:rsidR="00C52DE7" w:rsidRPr="00C52DE7" w:rsidRDefault="00C52DE7" w:rsidP="00C52DE7">
      <w:pPr>
        <w:ind w:left="360"/>
        <w:rPr>
          <w:sz w:val="16"/>
          <w:szCs w:val="16"/>
        </w:rPr>
      </w:pPr>
    </w:p>
    <w:p w14:paraId="632EDFED" w14:textId="77777777" w:rsidR="00B06CD9" w:rsidRDefault="00B06CD9" w:rsidP="00C52DE7">
      <w:pPr>
        <w:ind w:left="360"/>
        <w:rPr>
          <w:sz w:val="20"/>
          <w:szCs w:val="20"/>
        </w:rPr>
      </w:pPr>
      <w:r>
        <w:rPr>
          <w:sz w:val="20"/>
        </w:rPr>
        <w:t>__ Padre o madre de una persona con discapacidad</w:t>
      </w:r>
    </w:p>
    <w:p w14:paraId="1851849B" w14:textId="77777777" w:rsidR="00C52DE7" w:rsidRPr="00C52DE7" w:rsidRDefault="00C52DE7" w:rsidP="00C52DE7">
      <w:pPr>
        <w:ind w:left="360"/>
        <w:rPr>
          <w:sz w:val="16"/>
          <w:szCs w:val="16"/>
        </w:rPr>
      </w:pPr>
    </w:p>
    <w:p w14:paraId="0A58EB4E" w14:textId="38400B6F" w:rsidR="00B06CD9" w:rsidRDefault="00B06CD9" w:rsidP="00C52DE7">
      <w:pPr>
        <w:ind w:left="360"/>
        <w:rPr>
          <w:sz w:val="20"/>
          <w:szCs w:val="20"/>
        </w:rPr>
      </w:pPr>
      <w:r>
        <w:rPr>
          <w:sz w:val="20"/>
        </w:rPr>
        <w:t xml:space="preserve">__ Padre o madre de una persona </w:t>
      </w:r>
      <w:r w:rsidR="000B352E">
        <w:rPr>
          <w:sz w:val="20"/>
        </w:rPr>
        <w:t>con necesidades</w:t>
      </w:r>
      <w:r>
        <w:rPr>
          <w:sz w:val="20"/>
        </w:rPr>
        <w:t xml:space="preserve"> médica</w:t>
      </w:r>
      <w:r w:rsidR="00F85A60">
        <w:rPr>
          <w:sz w:val="20"/>
        </w:rPr>
        <w:t>s</w:t>
      </w:r>
    </w:p>
    <w:p w14:paraId="1047BD45" w14:textId="77777777" w:rsidR="00C52DE7" w:rsidRPr="00C52DE7" w:rsidRDefault="00C52DE7" w:rsidP="00C52DE7">
      <w:pPr>
        <w:ind w:left="360"/>
        <w:rPr>
          <w:sz w:val="16"/>
          <w:szCs w:val="16"/>
        </w:rPr>
      </w:pPr>
    </w:p>
    <w:p w14:paraId="2B34C0CE" w14:textId="77777777" w:rsidR="00B06CD9" w:rsidRDefault="00B06CD9" w:rsidP="00C52DE7">
      <w:pPr>
        <w:ind w:left="360"/>
        <w:rPr>
          <w:sz w:val="20"/>
          <w:szCs w:val="20"/>
        </w:rPr>
      </w:pPr>
      <w:r>
        <w:rPr>
          <w:sz w:val="20"/>
        </w:rPr>
        <w:t>__ Miembro de la familia de una persona con discapacidad</w:t>
      </w:r>
    </w:p>
    <w:p w14:paraId="21D57648" w14:textId="77777777" w:rsidR="00C52DE7" w:rsidRPr="00C52DE7" w:rsidRDefault="00C52DE7" w:rsidP="00C52DE7">
      <w:pPr>
        <w:ind w:left="360"/>
        <w:rPr>
          <w:sz w:val="16"/>
          <w:szCs w:val="16"/>
        </w:rPr>
      </w:pPr>
    </w:p>
    <w:p w14:paraId="15275AA9" w14:textId="2A7F59D6" w:rsidR="00B06CD9" w:rsidRDefault="00B06CD9" w:rsidP="00C52DE7">
      <w:pPr>
        <w:ind w:left="360"/>
        <w:rPr>
          <w:sz w:val="20"/>
          <w:szCs w:val="20"/>
        </w:rPr>
      </w:pPr>
      <w:r>
        <w:rPr>
          <w:sz w:val="20"/>
        </w:rPr>
        <w:t xml:space="preserve">__ Miembro de la familia de una persona </w:t>
      </w:r>
      <w:r w:rsidR="000B352E">
        <w:rPr>
          <w:sz w:val="20"/>
        </w:rPr>
        <w:t xml:space="preserve">con </w:t>
      </w:r>
      <w:r w:rsidR="00311B14">
        <w:rPr>
          <w:sz w:val="20"/>
        </w:rPr>
        <w:t>necesidades médicas</w:t>
      </w:r>
    </w:p>
    <w:p w14:paraId="21CDC935" w14:textId="77777777" w:rsidR="00F94827" w:rsidRDefault="00F94827" w:rsidP="00EE4C52">
      <w:pPr>
        <w:rPr>
          <w:sz w:val="20"/>
          <w:szCs w:val="20"/>
        </w:rPr>
      </w:pPr>
    </w:p>
    <w:p w14:paraId="6EACB87D" w14:textId="77777777" w:rsidR="00F94827" w:rsidRDefault="00F94827" w:rsidP="00EE4C52">
      <w:pPr>
        <w:ind w:left="360"/>
        <w:rPr>
          <w:sz w:val="20"/>
          <w:szCs w:val="20"/>
        </w:rPr>
      </w:pPr>
      <w:r>
        <w:rPr>
          <w:sz w:val="20"/>
        </w:rPr>
        <w:t>__ Ninguna</w:t>
      </w:r>
    </w:p>
    <w:p w14:paraId="732E8320" w14:textId="77777777" w:rsidR="00C930ED" w:rsidRDefault="00C930ED" w:rsidP="00C52DE7">
      <w:pPr>
        <w:ind w:left="360"/>
        <w:rPr>
          <w:sz w:val="20"/>
          <w:szCs w:val="20"/>
        </w:rPr>
      </w:pPr>
    </w:p>
    <w:p w14:paraId="5A695C3B" w14:textId="7B8C5A0B" w:rsidR="00C930ED" w:rsidRDefault="00C930ED" w:rsidP="00C52DE7">
      <w:pPr>
        <w:ind w:left="360"/>
        <w:rPr>
          <w:sz w:val="20"/>
          <w:szCs w:val="20"/>
        </w:rPr>
      </w:pPr>
      <w:r>
        <w:rPr>
          <w:sz w:val="20"/>
        </w:rPr>
        <w:t xml:space="preserve">__ </w:t>
      </w:r>
      <w:r w:rsidR="00311B14">
        <w:rPr>
          <w:sz w:val="20"/>
        </w:rPr>
        <w:t>No registrado</w:t>
      </w:r>
    </w:p>
    <w:p w14:paraId="17043C25" w14:textId="77777777" w:rsidR="00951CFE" w:rsidRPr="008E2E25" w:rsidRDefault="00951CFE" w:rsidP="00C52DE7">
      <w:pPr>
        <w:rPr>
          <w:sz w:val="20"/>
          <w:szCs w:val="20"/>
        </w:rPr>
      </w:pPr>
    </w:p>
    <w:p w14:paraId="188422D2" w14:textId="77777777" w:rsidR="008E2E25" w:rsidRDefault="008E2E25" w:rsidP="00C52DE7">
      <w:pPr>
        <w:ind w:left="360"/>
        <w:rPr>
          <w:sz w:val="20"/>
          <w:szCs w:val="20"/>
        </w:rPr>
      </w:pPr>
    </w:p>
    <w:p w14:paraId="2038A1CA" w14:textId="18C43586" w:rsidR="00C82910" w:rsidRDefault="00BC1DC8" w:rsidP="00C52DE7">
      <w:pPr>
        <w:ind w:left="360"/>
        <w:rPr>
          <w:b/>
          <w:sz w:val="20"/>
          <w:szCs w:val="20"/>
        </w:rPr>
      </w:pPr>
      <w:r>
        <w:rPr>
          <w:b/>
          <w:sz w:val="20"/>
        </w:rPr>
        <w:t>*2. ¿Su trabajo actual está relacionado con las poblaciones de la Oficina de Salud Materno</w:t>
      </w:r>
      <w:r w:rsidR="00311B14">
        <w:rPr>
          <w:b/>
          <w:sz w:val="20"/>
        </w:rPr>
        <w:t>- ¿Infantil (MCHB, por sus siglas en inglés)?</w:t>
      </w:r>
      <w:r>
        <w:rPr>
          <w:b/>
          <w:sz w:val="20"/>
        </w:rPr>
        <w:t xml:space="preserve"> (Es decir, mujeres, bebés y niños, adolescentes y sus familias, incluidos los padres y los niños o adultos jóvenes que tienen </w:t>
      </w:r>
      <w:r w:rsidR="00311B14">
        <w:rPr>
          <w:b/>
          <w:sz w:val="20"/>
        </w:rPr>
        <w:t>necesidades médicas</w:t>
      </w:r>
      <w:r>
        <w:rPr>
          <w:b/>
          <w:sz w:val="20"/>
        </w:rPr>
        <w:t>)</w:t>
      </w:r>
    </w:p>
    <w:p w14:paraId="37A39182" w14:textId="77777777" w:rsidR="001B00C2" w:rsidRDefault="00D27B80" w:rsidP="00C52DE7">
      <w:pPr>
        <w:ind w:left="360"/>
        <w:rPr>
          <w:sz w:val="20"/>
          <w:szCs w:val="20"/>
        </w:rPr>
      </w:pPr>
      <w:r>
        <w:rPr>
          <w:sz w:val="20"/>
        </w:rPr>
        <w:t>__ Sí</w:t>
      </w:r>
      <w:r>
        <w:rPr>
          <w:sz w:val="20"/>
        </w:rPr>
        <w:tab/>
        <w:t>__ No</w:t>
      </w:r>
    </w:p>
    <w:p w14:paraId="1911FAE0" w14:textId="77777777" w:rsidR="00C82910" w:rsidRDefault="00C82910" w:rsidP="00C52DE7">
      <w:pPr>
        <w:ind w:left="360"/>
        <w:rPr>
          <w:sz w:val="20"/>
          <w:szCs w:val="20"/>
        </w:rPr>
      </w:pPr>
    </w:p>
    <w:p w14:paraId="61D22443" w14:textId="77777777" w:rsidR="00C82910" w:rsidRDefault="00C82910" w:rsidP="00C52DE7">
      <w:pPr>
        <w:ind w:left="360"/>
        <w:rPr>
          <w:b/>
          <w:sz w:val="20"/>
          <w:szCs w:val="20"/>
        </w:rPr>
      </w:pPr>
      <w:r>
        <w:rPr>
          <w:b/>
          <w:sz w:val="20"/>
        </w:rPr>
        <w:t>3. ¿Su trabajo actual está relacionado con las personas con discapacidad?</w:t>
      </w:r>
    </w:p>
    <w:p w14:paraId="55C603B8" w14:textId="77777777" w:rsidR="00C82910" w:rsidRPr="008E2E25" w:rsidRDefault="00C82910" w:rsidP="00C52DE7">
      <w:pPr>
        <w:ind w:left="360"/>
        <w:rPr>
          <w:sz w:val="20"/>
          <w:szCs w:val="20"/>
        </w:rPr>
      </w:pPr>
      <w:r>
        <w:rPr>
          <w:sz w:val="20"/>
        </w:rPr>
        <w:t>__ Sí</w:t>
      </w:r>
      <w:r>
        <w:rPr>
          <w:sz w:val="20"/>
        </w:rPr>
        <w:tab/>
        <w:t>__ No</w:t>
      </w:r>
    </w:p>
    <w:p w14:paraId="28897A78" w14:textId="77777777" w:rsidR="002D4699" w:rsidRPr="008E2E25" w:rsidRDefault="002D4699" w:rsidP="00C52DE7">
      <w:pPr>
        <w:rPr>
          <w:sz w:val="20"/>
          <w:szCs w:val="20"/>
        </w:rPr>
      </w:pPr>
    </w:p>
    <w:p w14:paraId="3D2C1227" w14:textId="77777777" w:rsidR="001B00C2" w:rsidRPr="001B00C2" w:rsidRDefault="00BC1DC8" w:rsidP="00C52DE7">
      <w:pPr>
        <w:ind w:left="360"/>
        <w:rPr>
          <w:b/>
          <w:sz w:val="20"/>
          <w:szCs w:val="20"/>
        </w:rPr>
      </w:pPr>
      <w:r>
        <w:rPr>
          <w:b/>
          <w:sz w:val="20"/>
        </w:rPr>
        <w:t>*4. ¿Trabaja actualmente en una organización o una agencia de salud pública (incluido el Título V)?</w:t>
      </w:r>
    </w:p>
    <w:p w14:paraId="5EC143B9" w14:textId="77777777" w:rsidR="001B00C2" w:rsidRPr="008E2E25" w:rsidRDefault="00D27B80" w:rsidP="00C52DE7">
      <w:pPr>
        <w:ind w:left="360"/>
        <w:rPr>
          <w:sz w:val="20"/>
          <w:szCs w:val="20"/>
        </w:rPr>
      </w:pPr>
      <w:r>
        <w:rPr>
          <w:sz w:val="20"/>
        </w:rPr>
        <w:t>__ Sí</w:t>
      </w:r>
      <w:r>
        <w:rPr>
          <w:sz w:val="20"/>
        </w:rPr>
        <w:tab/>
        <w:t>__ No</w:t>
      </w:r>
    </w:p>
    <w:p w14:paraId="374FFD14" w14:textId="77777777" w:rsidR="001B00C2" w:rsidRPr="001B00C2" w:rsidRDefault="001B00C2" w:rsidP="00C52DE7">
      <w:pPr>
        <w:rPr>
          <w:sz w:val="20"/>
          <w:szCs w:val="20"/>
        </w:rPr>
      </w:pPr>
    </w:p>
    <w:p w14:paraId="082F3C87" w14:textId="6054BCF2" w:rsidR="001B00C2" w:rsidRPr="001B00C2" w:rsidRDefault="00BC1DC8" w:rsidP="00783BD3">
      <w:pPr>
        <w:ind w:left="360"/>
        <w:rPr>
          <w:sz w:val="20"/>
          <w:szCs w:val="20"/>
        </w:rPr>
      </w:pPr>
      <w:r>
        <w:rPr>
          <w:b/>
          <w:sz w:val="20"/>
        </w:rPr>
        <w:t>*5.</w:t>
      </w:r>
      <w:r>
        <w:rPr>
          <w:sz w:val="20"/>
        </w:rPr>
        <w:t xml:space="preserve"> </w:t>
      </w:r>
      <w:r>
        <w:rPr>
          <w:b/>
          <w:sz w:val="20"/>
        </w:rPr>
        <w:t xml:space="preserve">¿Su trabajo actual está relacionado con </w:t>
      </w:r>
      <w:hyperlink w:anchor="definition" w:history="1">
        <w:r>
          <w:rPr>
            <w:rStyle w:val="Hyperlink"/>
            <w:b/>
            <w:sz w:val="20"/>
          </w:rPr>
          <w:t xml:space="preserve">poblaciones </w:t>
        </w:r>
        <w:r w:rsidR="00F85A60">
          <w:rPr>
            <w:rStyle w:val="Hyperlink"/>
            <w:b/>
            <w:sz w:val="20"/>
          </w:rPr>
          <w:t xml:space="preserve">que han sido </w:t>
        </w:r>
        <w:r w:rsidR="003A404A">
          <w:rPr>
            <w:rStyle w:val="Hyperlink"/>
            <w:b/>
            <w:sz w:val="20"/>
          </w:rPr>
          <w:t>históricamente</w:t>
        </w:r>
        <w:r w:rsidR="00F85A60">
          <w:rPr>
            <w:rStyle w:val="Hyperlink"/>
            <w:b/>
            <w:sz w:val="20"/>
          </w:rPr>
          <w:t xml:space="preserve"> no han sido </w:t>
        </w:r>
        <w:r w:rsidR="003A404A">
          <w:rPr>
            <w:rStyle w:val="Hyperlink"/>
            <w:b/>
            <w:sz w:val="20"/>
          </w:rPr>
          <w:t>apoyadas o</w:t>
        </w:r>
        <w:r>
          <w:rPr>
            <w:rStyle w:val="Hyperlink"/>
            <w:b/>
            <w:sz w:val="20"/>
          </w:rPr>
          <w:t xml:space="preserve"> vulnerables</w:t>
        </w:r>
      </w:hyperlink>
      <w:r>
        <w:rPr>
          <w:b/>
        </w:rPr>
        <w:t>?</w:t>
      </w:r>
      <w:r>
        <w:rPr>
          <w:b/>
          <w:sz w:val="20"/>
        </w:rPr>
        <w:t xml:space="preserve"> (Es decir, poblaciones inmigrantes, poblaciones tribales, poblaciones migrantes, poblaciones sin seguro médico, personas que han sufrido</w:t>
      </w:r>
      <w:r w:rsidR="00C82910">
        <w:rPr>
          <w:b/>
          <w:sz w:val="20"/>
        </w:rPr>
        <w:t xml:space="preserve">   violencia familiar, personas sin hogar, personas en régimen de acogida, personas con VIH/SIDA, personas con discapacidades, etc.)</w:t>
      </w:r>
    </w:p>
    <w:p w14:paraId="1731C157" w14:textId="77777777" w:rsidR="001B00C2" w:rsidRPr="008E2E25" w:rsidRDefault="00D27B80" w:rsidP="00C82910">
      <w:pPr>
        <w:ind w:left="360"/>
        <w:rPr>
          <w:sz w:val="20"/>
          <w:szCs w:val="20"/>
        </w:rPr>
      </w:pPr>
      <w:r>
        <w:rPr>
          <w:sz w:val="20"/>
        </w:rPr>
        <w:t>__ Sí</w:t>
      </w:r>
      <w:r>
        <w:rPr>
          <w:sz w:val="20"/>
        </w:rPr>
        <w:tab/>
        <w:t>__ No</w:t>
      </w:r>
    </w:p>
    <w:p w14:paraId="6AD2E638" w14:textId="77777777" w:rsidR="001B00C2" w:rsidRPr="001B00C2" w:rsidRDefault="001B00C2" w:rsidP="00C52DE7">
      <w:pPr>
        <w:ind w:left="360"/>
        <w:rPr>
          <w:sz w:val="20"/>
          <w:szCs w:val="20"/>
        </w:rPr>
      </w:pPr>
    </w:p>
    <w:p w14:paraId="37D6D45A" w14:textId="77777777" w:rsidR="00B06CD9" w:rsidRPr="008E2E25" w:rsidRDefault="00BC1DC8" w:rsidP="00C52DE7">
      <w:pPr>
        <w:ind w:left="360"/>
        <w:rPr>
          <w:sz w:val="20"/>
          <w:szCs w:val="20"/>
        </w:rPr>
      </w:pPr>
      <w:r>
        <w:rPr>
          <w:b/>
          <w:sz w:val="20"/>
        </w:rPr>
        <w:t xml:space="preserve">*6. Seleccione su tipo/entorno de empleo principal (si trabaja en un UCEDD, LEND, LEAH, PPC o DBP, lo más probable es que trabaje en un entorno de atención médica postsecundario o clínico. Seleccione la opción más adecuada): </w:t>
      </w:r>
    </w:p>
    <w:p w14:paraId="479D4AA6" w14:textId="77777777" w:rsidR="002D4699" w:rsidRPr="008E2E25" w:rsidRDefault="002D4699" w:rsidP="00C52DE7">
      <w:pPr>
        <w:ind w:left="360"/>
        <w:rPr>
          <w:sz w:val="20"/>
          <w:szCs w:val="20"/>
        </w:rPr>
      </w:pPr>
      <w:r>
        <w:rPr>
          <w:sz w:val="20"/>
        </w:rPr>
        <w:t>__ Estudiante</w:t>
      </w:r>
    </w:p>
    <w:p w14:paraId="7845A6DB" w14:textId="77777777" w:rsidR="002D4699" w:rsidRPr="008E2E25" w:rsidRDefault="002D4699" w:rsidP="00C52DE7">
      <w:pPr>
        <w:ind w:left="360"/>
        <w:rPr>
          <w:sz w:val="20"/>
          <w:szCs w:val="20"/>
        </w:rPr>
      </w:pPr>
      <w:r>
        <w:rPr>
          <w:sz w:val="20"/>
        </w:rPr>
        <w:t xml:space="preserve">__ Escuelas o sistema escolar (incluye programas de intervención temprana [EI], primaria y secundaria) </w:t>
      </w:r>
    </w:p>
    <w:p w14:paraId="231F169F" w14:textId="77777777" w:rsidR="002D4699" w:rsidRPr="008E2E25" w:rsidRDefault="002D4699" w:rsidP="00823337">
      <w:pPr>
        <w:ind w:left="360"/>
        <w:rPr>
          <w:sz w:val="20"/>
          <w:szCs w:val="20"/>
        </w:rPr>
      </w:pPr>
      <w:r>
        <w:rPr>
          <w:sz w:val="20"/>
        </w:rPr>
        <w:t>__ Entorno postsecundario</w:t>
      </w:r>
    </w:p>
    <w:p w14:paraId="7AB39D5C" w14:textId="77777777" w:rsidR="002D4699" w:rsidRPr="008E2E25" w:rsidRDefault="002D4699" w:rsidP="00C52DE7">
      <w:pPr>
        <w:ind w:left="360"/>
        <w:rPr>
          <w:sz w:val="20"/>
          <w:szCs w:val="20"/>
        </w:rPr>
      </w:pPr>
      <w:r>
        <w:rPr>
          <w:sz w:val="20"/>
        </w:rPr>
        <w:t>__ Agencia gubernamental</w:t>
      </w:r>
    </w:p>
    <w:p w14:paraId="57A8DD30" w14:textId="77777777" w:rsidR="002D4699" w:rsidRPr="008E2E25" w:rsidRDefault="002D4699" w:rsidP="00C52DE7">
      <w:pPr>
        <w:ind w:left="360"/>
        <w:rPr>
          <w:sz w:val="20"/>
          <w:szCs w:val="20"/>
        </w:rPr>
      </w:pPr>
      <w:r>
        <w:rPr>
          <w:sz w:val="20"/>
        </w:rPr>
        <w:lastRenderedPageBreak/>
        <w:t>__ Organización con fines de lucro</w:t>
      </w:r>
    </w:p>
    <w:p w14:paraId="043A6391" w14:textId="77777777" w:rsidR="002D4699" w:rsidRPr="008E2E25" w:rsidRDefault="002D4699" w:rsidP="00C52DE7">
      <w:pPr>
        <w:ind w:left="360"/>
        <w:rPr>
          <w:sz w:val="20"/>
          <w:szCs w:val="20"/>
        </w:rPr>
      </w:pPr>
      <w:r>
        <w:rPr>
          <w:sz w:val="20"/>
        </w:rPr>
        <w:t>__ Organización sin fines de lucro</w:t>
      </w:r>
    </w:p>
    <w:p w14:paraId="4F0A5F15" w14:textId="77777777" w:rsidR="002D4699" w:rsidRPr="008E2E25" w:rsidRDefault="002D4699" w:rsidP="00C52DE7">
      <w:pPr>
        <w:ind w:left="360"/>
        <w:rPr>
          <w:sz w:val="20"/>
          <w:szCs w:val="20"/>
        </w:rPr>
      </w:pPr>
      <w:r>
        <w:rPr>
          <w:sz w:val="20"/>
        </w:rPr>
        <w:t>__ Hospital</w:t>
      </w:r>
    </w:p>
    <w:p w14:paraId="5BEE8550" w14:textId="77777777" w:rsidR="002D4699" w:rsidRPr="008E2E25" w:rsidRDefault="002D4699" w:rsidP="00C52DE7">
      <w:pPr>
        <w:ind w:left="360"/>
        <w:rPr>
          <w:sz w:val="20"/>
          <w:szCs w:val="20"/>
        </w:rPr>
      </w:pPr>
      <w:r>
        <w:rPr>
          <w:sz w:val="20"/>
        </w:rPr>
        <w:t>__ Sector privado</w:t>
      </w:r>
    </w:p>
    <w:p w14:paraId="687D4259" w14:textId="77777777" w:rsidR="002D4699" w:rsidRPr="008E2E25" w:rsidRDefault="002D4699" w:rsidP="00C52DE7">
      <w:pPr>
        <w:ind w:left="360"/>
        <w:rPr>
          <w:sz w:val="20"/>
          <w:szCs w:val="20"/>
        </w:rPr>
      </w:pPr>
      <w:r>
        <w:rPr>
          <w:sz w:val="20"/>
        </w:rPr>
        <w:t>__ Otro (especifique): ____________________________________</w:t>
      </w:r>
    </w:p>
    <w:p w14:paraId="28674CF1" w14:textId="77777777" w:rsidR="00951CFE" w:rsidRDefault="00951CFE" w:rsidP="00C52DE7">
      <w:pPr>
        <w:rPr>
          <w:sz w:val="20"/>
          <w:szCs w:val="20"/>
        </w:rPr>
      </w:pPr>
    </w:p>
    <w:p w14:paraId="1DFF6FA7" w14:textId="74FD2E59" w:rsidR="00C70051" w:rsidRPr="00F9793E" w:rsidRDefault="003B2602" w:rsidP="00C52DE7">
      <w:pPr>
        <w:ind w:left="360"/>
        <w:rPr>
          <w:b/>
          <w:sz w:val="20"/>
          <w:szCs w:val="20"/>
        </w:rPr>
      </w:pPr>
      <w:r>
        <w:rPr>
          <w:b/>
          <w:sz w:val="20"/>
        </w:rPr>
        <w:t xml:space="preserve">7. ¿Trabaja regularmente con otras disciplinas que trabajan con una población </w:t>
      </w:r>
      <w:r w:rsidR="00B45742">
        <w:rPr>
          <w:b/>
          <w:sz w:val="20"/>
        </w:rPr>
        <w:t>de MCHB</w:t>
      </w:r>
      <w:r>
        <w:rPr>
          <w:b/>
          <w:sz w:val="20"/>
        </w:rPr>
        <w:t>?</w:t>
      </w:r>
    </w:p>
    <w:p w14:paraId="6B6B12B0" w14:textId="77777777" w:rsidR="00C70051" w:rsidRPr="008E2E25" w:rsidRDefault="00C70051" w:rsidP="00C52DE7">
      <w:pPr>
        <w:tabs>
          <w:tab w:val="left" w:pos="1350"/>
        </w:tabs>
        <w:ind w:left="360"/>
        <w:rPr>
          <w:sz w:val="20"/>
          <w:szCs w:val="20"/>
        </w:rPr>
      </w:pPr>
      <w:r>
        <w:rPr>
          <w:sz w:val="20"/>
        </w:rPr>
        <w:t>__ Sí</w:t>
      </w:r>
      <w:r>
        <w:rPr>
          <w:sz w:val="20"/>
        </w:rPr>
        <w:tab/>
        <w:t>__ No</w:t>
      </w:r>
    </w:p>
    <w:p w14:paraId="05B8CC8C" w14:textId="77777777" w:rsidR="00C70051" w:rsidRPr="008E2E25" w:rsidRDefault="00C70051" w:rsidP="00C52DE7">
      <w:pPr>
        <w:rPr>
          <w:sz w:val="20"/>
          <w:szCs w:val="20"/>
        </w:rPr>
      </w:pPr>
    </w:p>
    <w:p w14:paraId="1D8BCBD6" w14:textId="77777777" w:rsidR="00951CFE" w:rsidRPr="008E2E25" w:rsidRDefault="003B2602" w:rsidP="00C52DE7">
      <w:pPr>
        <w:ind w:left="360"/>
        <w:rPr>
          <w:sz w:val="20"/>
          <w:szCs w:val="20"/>
        </w:rPr>
      </w:pPr>
      <w:r>
        <w:rPr>
          <w:b/>
          <w:sz w:val="20"/>
        </w:rPr>
        <w:t xml:space="preserve">8. ¿Cuál es el número de personas con discapacidades del desarrollo que reciben </w:t>
      </w:r>
      <w:r>
        <w:rPr>
          <w:b/>
          <w:sz w:val="20"/>
          <w:u w:val="single"/>
        </w:rPr>
        <w:t>servicios directos</w:t>
      </w:r>
      <w:r>
        <w:rPr>
          <w:b/>
          <w:sz w:val="20"/>
        </w:rPr>
        <w:t xml:space="preserve"> a través de las actividades en las que usted participa?</w:t>
      </w:r>
      <w:r>
        <w:rPr>
          <w:sz w:val="20"/>
        </w:rPr>
        <w:t xml:space="preserve">  ___________ </w:t>
      </w:r>
    </w:p>
    <w:p w14:paraId="17179455" w14:textId="77777777" w:rsidR="000B3E5F" w:rsidRPr="008E2E25" w:rsidRDefault="000B3E5F" w:rsidP="00C52DE7">
      <w:pPr>
        <w:rPr>
          <w:sz w:val="20"/>
          <w:szCs w:val="20"/>
        </w:rPr>
      </w:pPr>
    </w:p>
    <w:p w14:paraId="7EA22E35" w14:textId="77777777" w:rsidR="00D95357" w:rsidRDefault="00D95357" w:rsidP="00C52DE7">
      <w:pPr>
        <w:ind w:left="360"/>
        <w:jc w:val="center"/>
        <w:rPr>
          <w:b/>
          <w:szCs w:val="20"/>
        </w:rPr>
      </w:pPr>
    </w:p>
    <w:p w14:paraId="672CADBB" w14:textId="77777777" w:rsidR="00274669" w:rsidRPr="0043686E" w:rsidRDefault="00274669" w:rsidP="00C52DE7">
      <w:pPr>
        <w:ind w:left="360"/>
        <w:jc w:val="center"/>
        <w:rPr>
          <w:b/>
          <w:szCs w:val="20"/>
        </w:rPr>
      </w:pPr>
      <w:r>
        <w:rPr>
          <w:b/>
        </w:rPr>
        <w:t>Actividades de liderazgo</w:t>
      </w:r>
    </w:p>
    <w:p w14:paraId="3811D2EC" w14:textId="77777777" w:rsidR="00D95357" w:rsidRPr="00FB1FDC" w:rsidRDefault="00274669" w:rsidP="00D95357">
      <w:pPr>
        <w:ind w:left="360"/>
        <w:rPr>
          <w:b/>
          <w:sz w:val="20"/>
          <w:szCs w:val="20"/>
        </w:rPr>
      </w:pPr>
      <w:r>
        <w:rPr>
          <w:sz w:val="20"/>
        </w:rPr>
        <w:t xml:space="preserve"> </w:t>
      </w:r>
    </w:p>
    <w:p w14:paraId="1ED58878" w14:textId="77777777" w:rsidR="00D95357" w:rsidRDefault="00D95357" w:rsidP="00C930ED">
      <w:pPr>
        <w:ind w:left="360"/>
        <w:rPr>
          <w:b/>
          <w:sz w:val="20"/>
          <w:szCs w:val="20"/>
        </w:rPr>
      </w:pPr>
      <w:r>
        <w:rPr>
          <w:b/>
          <w:sz w:val="20"/>
        </w:rPr>
        <w:t xml:space="preserve">*9. ¿Ha realizado alguna de las siguientes actividades desde que concluyó su programa de capacitación? </w:t>
      </w:r>
    </w:p>
    <w:p w14:paraId="00E12A2E" w14:textId="77777777" w:rsidR="00D95357" w:rsidRPr="0051622A" w:rsidRDefault="00D95357" w:rsidP="00135975">
      <w:pPr>
        <w:contextualSpacing/>
        <w:rPr>
          <w:b/>
          <w:sz w:val="20"/>
          <w:szCs w:val="20"/>
        </w:rPr>
      </w:pPr>
    </w:p>
    <w:p w14:paraId="591BDE3B" w14:textId="67B1573A" w:rsidR="00D95357" w:rsidRPr="006A0058" w:rsidRDefault="00D95357" w:rsidP="00C930ED">
      <w:pPr>
        <w:ind w:left="360"/>
        <w:contextualSpacing/>
        <w:rPr>
          <w:sz w:val="20"/>
          <w:szCs w:val="20"/>
        </w:rPr>
      </w:pPr>
      <w:r>
        <w:rPr>
          <w:sz w:val="20"/>
        </w:rPr>
        <w:t xml:space="preserve">___ </w:t>
      </w:r>
      <w:r w:rsidR="00B45742">
        <w:rPr>
          <w:sz w:val="20"/>
        </w:rPr>
        <w:t>Participar en</w:t>
      </w:r>
      <w:r>
        <w:rPr>
          <w:sz w:val="20"/>
        </w:rPr>
        <w:t xml:space="preserve"> alguna de las siguientes áreas como líder de grupo, iniciador, colaborador clave o en una posición de </w:t>
      </w:r>
    </w:p>
    <w:p w14:paraId="1D296E21" w14:textId="77777777" w:rsidR="00D95357" w:rsidRPr="006A0058" w:rsidRDefault="00D95357" w:rsidP="00783BD3">
      <w:pPr>
        <w:ind w:left="360" w:right="-257"/>
        <w:contextualSpacing/>
        <w:rPr>
          <w:sz w:val="20"/>
          <w:szCs w:val="20"/>
        </w:rPr>
      </w:pPr>
      <w:r>
        <w:rPr>
          <w:sz w:val="20"/>
        </w:rPr>
        <w:t xml:space="preserve">       influencia/autoridad: comités de organizaciones estatales, nacionales o locales; grupos de trabajo; juntas comunitarias;</w:t>
      </w:r>
    </w:p>
    <w:p w14:paraId="5972AE1F" w14:textId="77777777" w:rsidR="00D95357" w:rsidRPr="006A0058" w:rsidRDefault="00D95357" w:rsidP="00C930ED">
      <w:pPr>
        <w:ind w:left="360"/>
        <w:contextualSpacing/>
        <w:rPr>
          <w:sz w:val="20"/>
          <w:szCs w:val="20"/>
        </w:rPr>
      </w:pPr>
      <w:r>
        <w:rPr>
          <w:sz w:val="20"/>
        </w:rPr>
        <w:t xml:space="preserve">       grupos de defensa; sociedades de investigación; sociedades profesionales; etc.</w:t>
      </w:r>
    </w:p>
    <w:p w14:paraId="1F8EB5B4" w14:textId="77777777" w:rsidR="00D95357" w:rsidRPr="006A0058" w:rsidRDefault="00D95357" w:rsidP="00C930ED">
      <w:pPr>
        <w:ind w:left="360"/>
        <w:contextualSpacing/>
        <w:rPr>
          <w:sz w:val="20"/>
          <w:szCs w:val="20"/>
        </w:rPr>
      </w:pPr>
      <w:r>
        <w:rPr>
          <w:sz w:val="20"/>
        </w:rPr>
        <w:t xml:space="preserve"> </w:t>
      </w:r>
    </w:p>
    <w:p w14:paraId="40DD7715" w14:textId="269BFABD" w:rsidR="00D95357" w:rsidRPr="006A0058" w:rsidRDefault="00D95357" w:rsidP="00C930ED">
      <w:pPr>
        <w:ind w:left="360"/>
        <w:contextualSpacing/>
        <w:rPr>
          <w:sz w:val="20"/>
          <w:szCs w:val="20"/>
        </w:rPr>
      </w:pPr>
      <w:r>
        <w:rPr>
          <w:sz w:val="20"/>
        </w:rPr>
        <w:t xml:space="preserve">___ </w:t>
      </w:r>
      <w:r w:rsidR="00B45742">
        <w:rPr>
          <w:sz w:val="20"/>
        </w:rPr>
        <w:t>Desempeñar un</w:t>
      </w:r>
      <w:r>
        <w:rPr>
          <w:sz w:val="20"/>
        </w:rPr>
        <w:t xml:space="preserve"> cargo clínico de influencia (por ejemplo, director, terapeuta sénior, jefe de equipo, etc.).</w:t>
      </w:r>
    </w:p>
    <w:p w14:paraId="0B2E3F6B" w14:textId="77777777" w:rsidR="00D95357" w:rsidRPr="006A0058" w:rsidRDefault="00D95357" w:rsidP="00C930ED">
      <w:pPr>
        <w:ind w:left="360"/>
        <w:contextualSpacing/>
        <w:rPr>
          <w:sz w:val="20"/>
          <w:szCs w:val="20"/>
        </w:rPr>
      </w:pPr>
      <w:r>
        <w:rPr>
          <w:sz w:val="20"/>
        </w:rPr>
        <w:t xml:space="preserve"> </w:t>
      </w:r>
    </w:p>
    <w:p w14:paraId="084396BC" w14:textId="1C4F2F3F" w:rsidR="00D95357" w:rsidRPr="006A0058" w:rsidRDefault="00D95357" w:rsidP="00C930ED">
      <w:pPr>
        <w:ind w:left="360"/>
        <w:contextualSpacing/>
        <w:rPr>
          <w:sz w:val="20"/>
          <w:szCs w:val="20"/>
        </w:rPr>
      </w:pPr>
      <w:r>
        <w:rPr>
          <w:sz w:val="20"/>
        </w:rPr>
        <w:t xml:space="preserve">___ </w:t>
      </w:r>
      <w:r w:rsidR="00B45742">
        <w:rPr>
          <w:sz w:val="20"/>
        </w:rPr>
        <w:t>Ofrecer consultas</w:t>
      </w:r>
      <w:r>
        <w:rPr>
          <w:sz w:val="20"/>
        </w:rPr>
        <w:t xml:space="preserve"> o asistencia técnica en áreas relacionadas </w:t>
      </w:r>
      <w:r w:rsidR="00311B14">
        <w:rPr>
          <w:sz w:val="20"/>
        </w:rPr>
        <w:t>con MCHB</w:t>
      </w:r>
      <w:r>
        <w:rPr>
          <w:sz w:val="20"/>
        </w:rPr>
        <w:t>.</w:t>
      </w:r>
    </w:p>
    <w:p w14:paraId="23FA59E1" w14:textId="77777777" w:rsidR="00D95357" w:rsidRPr="006A0058" w:rsidRDefault="00D95357" w:rsidP="00C930ED">
      <w:pPr>
        <w:ind w:left="360"/>
        <w:contextualSpacing/>
        <w:rPr>
          <w:sz w:val="20"/>
          <w:szCs w:val="20"/>
        </w:rPr>
      </w:pPr>
      <w:r>
        <w:rPr>
          <w:sz w:val="20"/>
        </w:rPr>
        <w:t xml:space="preserve"> </w:t>
      </w:r>
    </w:p>
    <w:p w14:paraId="5656CD53" w14:textId="4CF200A3" w:rsidR="00D95357" w:rsidRPr="006A0058" w:rsidRDefault="00D95357" w:rsidP="00C930ED">
      <w:pPr>
        <w:ind w:left="360"/>
        <w:contextualSpacing/>
        <w:rPr>
          <w:sz w:val="20"/>
          <w:szCs w:val="20"/>
        </w:rPr>
      </w:pPr>
      <w:r>
        <w:rPr>
          <w:sz w:val="20"/>
        </w:rPr>
        <w:t xml:space="preserve">___ </w:t>
      </w:r>
      <w:r w:rsidR="00B45742">
        <w:rPr>
          <w:sz w:val="20"/>
        </w:rPr>
        <w:t>Impartir clases</w:t>
      </w:r>
      <w:r>
        <w:rPr>
          <w:sz w:val="20"/>
        </w:rPr>
        <w:t>/</w:t>
      </w:r>
      <w:r w:rsidR="00311B14">
        <w:rPr>
          <w:sz w:val="20"/>
        </w:rPr>
        <w:t>asesorar en</w:t>
      </w:r>
      <w:r>
        <w:rPr>
          <w:sz w:val="20"/>
        </w:rPr>
        <w:t xml:space="preserve"> mi disciplina o en otro campo relacionado </w:t>
      </w:r>
      <w:r w:rsidR="00311B14">
        <w:rPr>
          <w:sz w:val="20"/>
        </w:rPr>
        <w:t>con MCHB</w:t>
      </w:r>
      <w:r>
        <w:rPr>
          <w:sz w:val="20"/>
        </w:rPr>
        <w:t>.</w:t>
      </w:r>
    </w:p>
    <w:p w14:paraId="5B0FD905" w14:textId="77777777" w:rsidR="00D95357" w:rsidRPr="006A0058" w:rsidRDefault="00D95357" w:rsidP="00C930ED">
      <w:pPr>
        <w:ind w:left="360"/>
        <w:contextualSpacing/>
        <w:rPr>
          <w:sz w:val="20"/>
          <w:szCs w:val="20"/>
        </w:rPr>
      </w:pPr>
    </w:p>
    <w:p w14:paraId="0A0575ED" w14:textId="38CD350D" w:rsidR="00D95357" w:rsidRPr="006A0058" w:rsidRDefault="00D95357" w:rsidP="00C930ED">
      <w:pPr>
        <w:ind w:left="360"/>
        <w:contextualSpacing/>
        <w:rPr>
          <w:sz w:val="20"/>
          <w:szCs w:val="20"/>
        </w:rPr>
      </w:pPr>
      <w:r>
        <w:rPr>
          <w:sz w:val="20"/>
        </w:rPr>
        <w:t xml:space="preserve">___ </w:t>
      </w:r>
      <w:r w:rsidR="00B45742">
        <w:rPr>
          <w:sz w:val="20"/>
        </w:rPr>
        <w:t>Realizar investigaciones</w:t>
      </w:r>
      <w:r>
        <w:rPr>
          <w:sz w:val="20"/>
        </w:rPr>
        <w:t xml:space="preserve"> o </w:t>
      </w:r>
      <w:r w:rsidR="00311B14">
        <w:rPr>
          <w:sz w:val="20"/>
        </w:rPr>
        <w:t>mejoramientos de</w:t>
      </w:r>
      <w:r>
        <w:rPr>
          <w:sz w:val="20"/>
        </w:rPr>
        <w:t xml:space="preserve"> calidad en temas relacionados con MCHB.</w:t>
      </w:r>
    </w:p>
    <w:p w14:paraId="0E89C829" w14:textId="77777777" w:rsidR="00D95357" w:rsidRPr="006A0058" w:rsidRDefault="00D95357" w:rsidP="00C930ED">
      <w:pPr>
        <w:ind w:left="360"/>
        <w:contextualSpacing/>
        <w:rPr>
          <w:sz w:val="20"/>
          <w:szCs w:val="20"/>
        </w:rPr>
      </w:pPr>
      <w:r>
        <w:rPr>
          <w:sz w:val="20"/>
        </w:rPr>
        <w:t xml:space="preserve"> </w:t>
      </w:r>
    </w:p>
    <w:p w14:paraId="1B1E088D" w14:textId="2C9B8FB5" w:rsidR="00D95357" w:rsidRPr="006A0058" w:rsidRDefault="00D95357" w:rsidP="00C930ED">
      <w:pPr>
        <w:ind w:left="360"/>
        <w:contextualSpacing/>
        <w:rPr>
          <w:sz w:val="20"/>
          <w:szCs w:val="20"/>
        </w:rPr>
      </w:pPr>
      <w:r>
        <w:rPr>
          <w:sz w:val="20"/>
        </w:rPr>
        <w:t xml:space="preserve">___ </w:t>
      </w:r>
      <w:r w:rsidR="00B45742">
        <w:rPr>
          <w:sz w:val="20"/>
        </w:rPr>
        <w:t>Difundir información</w:t>
      </w:r>
      <w:r>
        <w:rPr>
          <w:sz w:val="20"/>
        </w:rPr>
        <w:t xml:space="preserve"> sobre temas relacionados </w:t>
      </w:r>
      <w:r w:rsidR="00311B14">
        <w:rPr>
          <w:sz w:val="20"/>
        </w:rPr>
        <w:t>con MCHB</w:t>
      </w:r>
      <w:r>
        <w:rPr>
          <w:sz w:val="20"/>
        </w:rPr>
        <w:t xml:space="preserve"> (por ejemplo, publicaciones revisadas por pares, presentaciones clave</w:t>
      </w:r>
      <w:r w:rsidR="00001772">
        <w:rPr>
          <w:sz w:val="20"/>
        </w:rPr>
        <w:t>s</w:t>
      </w:r>
      <w:r>
        <w:rPr>
          <w:sz w:val="20"/>
        </w:rPr>
        <w:t>, manuales de     capacitación, resúmenes de temas, documentos de prácticas recomendadas, normas de atención).</w:t>
      </w:r>
    </w:p>
    <w:p w14:paraId="6A3AD8A5" w14:textId="77777777" w:rsidR="00D95357" w:rsidRPr="006A0058" w:rsidRDefault="00D95357" w:rsidP="00C930ED">
      <w:pPr>
        <w:ind w:left="360"/>
        <w:contextualSpacing/>
        <w:rPr>
          <w:sz w:val="20"/>
          <w:szCs w:val="20"/>
        </w:rPr>
      </w:pPr>
      <w:r>
        <w:rPr>
          <w:sz w:val="20"/>
        </w:rPr>
        <w:t xml:space="preserve"> </w:t>
      </w:r>
    </w:p>
    <w:p w14:paraId="6E962075" w14:textId="102E06C8" w:rsidR="00D95357" w:rsidRPr="006A0058" w:rsidRDefault="00D95357" w:rsidP="00C930ED">
      <w:pPr>
        <w:ind w:left="360"/>
        <w:contextualSpacing/>
        <w:rPr>
          <w:sz w:val="20"/>
          <w:szCs w:val="20"/>
        </w:rPr>
      </w:pPr>
      <w:r>
        <w:rPr>
          <w:sz w:val="20"/>
        </w:rPr>
        <w:t xml:space="preserve">___ </w:t>
      </w:r>
      <w:r w:rsidR="00B45742">
        <w:rPr>
          <w:sz w:val="20"/>
        </w:rPr>
        <w:t>Participar como</w:t>
      </w:r>
      <w:r>
        <w:rPr>
          <w:sz w:val="20"/>
        </w:rPr>
        <w:t xml:space="preserve"> revisor (por ejemplo, para una revista, resúmenes de conferencias, subvenciones, proceso de garantía de calidad).</w:t>
      </w:r>
    </w:p>
    <w:p w14:paraId="106825A3" w14:textId="77777777" w:rsidR="00D95357" w:rsidRPr="006A0058" w:rsidRDefault="00D95357" w:rsidP="00C930ED">
      <w:pPr>
        <w:ind w:left="360"/>
        <w:contextualSpacing/>
        <w:rPr>
          <w:sz w:val="20"/>
          <w:szCs w:val="20"/>
        </w:rPr>
      </w:pPr>
      <w:r>
        <w:rPr>
          <w:sz w:val="20"/>
        </w:rPr>
        <w:t xml:space="preserve"> </w:t>
      </w:r>
    </w:p>
    <w:p w14:paraId="06789EE2" w14:textId="6A98E2FF" w:rsidR="00D95357" w:rsidRPr="006A0058" w:rsidRDefault="00D95357" w:rsidP="00C930ED">
      <w:pPr>
        <w:ind w:left="360"/>
        <w:contextualSpacing/>
        <w:rPr>
          <w:sz w:val="20"/>
          <w:szCs w:val="20"/>
        </w:rPr>
      </w:pPr>
      <w:r>
        <w:rPr>
          <w:sz w:val="20"/>
        </w:rPr>
        <w:t xml:space="preserve">___ </w:t>
      </w:r>
      <w:r w:rsidR="00B45742">
        <w:rPr>
          <w:sz w:val="20"/>
        </w:rPr>
        <w:t>Obtener subvenciones</w:t>
      </w:r>
      <w:r>
        <w:rPr>
          <w:sz w:val="20"/>
        </w:rPr>
        <w:t xml:space="preserve"> y otros fondos en áreas relacionadas </w:t>
      </w:r>
      <w:r w:rsidR="00311B14">
        <w:rPr>
          <w:sz w:val="20"/>
        </w:rPr>
        <w:t>con MCHB</w:t>
      </w:r>
      <w:r>
        <w:rPr>
          <w:sz w:val="20"/>
        </w:rPr>
        <w:t>.</w:t>
      </w:r>
    </w:p>
    <w:p w14:paraId="5C73EE36" w14:textId="77777777" w:rsidR="00D95357" w:rsidRPr="006A0058" w:rsidRDefault="00D95357" w:rsidP="00C930ED">
      <w:pPr>
        <w:ind w:left="360"/>
        <w:contextualSpacing/>
        <w:rPr>
          <w:sz w:val="20"/>
          <w:szCs w:val="20"/>
        </w:rPr>
      </w:pPr>
      <w:r>
        <w:rPr>
          <w:sz w:val="20"/>
        </w:rPr>
        <w:t xml:space="preserve"> </w:t>
      </w:r>
    </w:p>
    <w:p w14:paraId="66866A9A" w14:textId="188A116A" w:rsidR="00D95357" w:rsidRPr="006A0058" w:rsidRDefault="00D95357" w:rsidP="00C930ED">
      <w:pPr>
        <w:ind w:left="360"/>
        <w:contextualSpacing/>
        <w:rPr>
          <w:sz w:val="20"/>
          <w:szCs w:val="20"/>
        </w:rPr>
      </w:pPr>
      <w:r>
        <w:rPr>
          <w:sz w:val="20"/>
        </w:rPr>
        <w:t xml:space="preserve">___ </w:t>
      </w:r>
      <w:r w:rsidR="00B45742">
        <w:rPr>
          <w:sz w:val="20"/>
        </w:rPr>
        <w:t>Llevar a</w:t>
      </w:r>
      <w:r>
        <w:rPr>
          <w:sz w:val="20"/>
        </w:rPr>
        <w:t xml:space="preserve"> cabo la planificación estratégica o la evaluación de programas.</w:t>
      </w:r>
    </w:p>
    <w:p w14:paraId="4DB47FBE" w14:textId="77777777" w:rsidR="00D95357" w:rsidRPr="006A0058" w:rsidRDefault="00D95357" w:rsidP="00C930ED">
      <w:pPr>
        <w:ind w:left="360"/>
        <w:contextualSpacing/>
        <w:rPr>
          <w:sz w:val="20"/>
          <w:szCs w:val="20"/>
        </w:rPr>
      </w:pPr>
      <w:r>
        <w:rPr>
          <w:sz w:val="20"/>
        </w:rPr>
        <w:t xml:space="preserve"> </w:t>
      </w:r>
    </w:p>
    <w:p w14:paraId="1F322DB8" w14:textId="70E3F368" w:rsidR="00D95357" w:rsidRPr="006A0058" w:rsidRDefault="00D95357" w:rsidP="00C930ED">
      <w:pPr>
        <w:ind w:left="360"/>
        <w:contextualSpacing/>
        <w:rPr>
          <w:sz w:val="20"/>
          <w:szCs w:val="20"/>
        </w:rPr>
      </w:pPr>
      <w:r>
        <w:rPr>
          <w:sz w:val="20"/>
        </w:rPr>
        <w:t xml:space="preserve">___ </w:t>
      </w:r>
      <w:r w:rsidR="00B45742">
        <w:rPr>
          <w:sz w:val="20"/>
        </w:rPr>
        <w:t>Participar en</w:t>
      </w:r>
      <w:r>
        <w:rPr>
          <w:sz w:val="20"/>
        </w:rPr>
        <w:t xml:space="preserve"> actividades de desarrollo de políticas públicas (por ejemplo, participé en iniciativas de participación de la comunidad o        de creación de coaliciones, políticas o directrices escritas, tuve influencia en la legislación relacionada con la MCHB (proporcioné    testimonio, brindé información a los legisladores, etc.). </w:t>
      </w:r>
    </w:p>
    <w:p w14:paraId="6310A264" w14:textId="77777777" w:rsidR="00D95357" w:rsidRPr="006A0058" w:rsidRDefault="00D95357" w:rsidP="00C930ED">
      <w:pPr>
        <w:ind w:left="360"/>
        <w:contextualSpacing/>
        <w:rPr>
          <w:sz w:val="20"/>
          <w:szCs w:val="20"/>
        </w:rPr>
      </w:pPr>
    </w:p>
    <w:p w14:paraId="1032B929" w14:textId="77777777" w:rsidR="00D95357" w:rsidRPr="006A0058" w:rsidRDefault="00D95357" w:rsidP="00C930ED">
      <w:pPr>
        <w:ind w:left="360"/>
        <w:contextualSpacing/>
        <w:rPr>
          <w:sz w:val="20"/>
          <w:szCs w:val="20"/>
        </w:rPr>
      </w:pPr>
      <w:r>
        <w:rPr>
          <w:sz w:val="20"/>
        </w:rPr>
        <w:t xml:space="preserve">___ Ninguna  </w:t>
      </w:r>
    </w:p>
    <w:p w14:paraId="04F623C7" w14:textId="77777777" w:rsidR="00D95357" w:rsidRDefault="00D95357" w:rsidP="00135975">
      <w:pPr>
        <w:ind w:left="360"/>
        <w:contextualSpacing/>
        <w:rPr>
          <w:sz w:val="20"/>
          <w:szCs w:val="20"/>
        </w:rPr>
      </w:pPr>
    </w:p>
    <w:p w14:paraId="71C74083" w14:textId="77777777" w:rsidR="00D95357" w:rsidRDefault="00D95357" w:rsidP="00D95357">
      <w:pPr>
        <w:rPr>
          <w:sz w:val="20"/>
          <w:szCs w:val="20"/>
        </w:rPr>
      </w:pPr>
    </w:p>
    <w:p w14:paraId="7CDC6314" w14:textId="052594E7" w:rsidR="00D95357" w:rsidRPr="006A0058" w:rsidRDefault="00D95357" w:rsidP="00C930ED">
      <w:pPr>
        <w:ind w:left="360"/>
        <w:rPr>
          <w:b/>
          <w:sz w:val="20"/>
          <w:szCs w:val="20"/>
        </w:rPr>
      </w:pPr>
      <w:r>
        <w:rPr>
          <w:sz w:val="20"/>
        </w:rPr>
        <w:t>*</w:t>
      </w:r>
      <w:r>
        <w:rPr>
          <w:b/>
          <w:sz w:val="20"/>
        </w:rPr>
        <w:t>10.</w:t>
      </w:r>
      <w:r>
        <w:rPr>
          <w:sz w:val="20"/>
        </w:rPr>
        <w:t xml:space="preserve"> </w:t>
      </w:r>
      <w:r>
        <w:rPr>
          <w:b/>
          <w:sz w:val="20"/>
        </w:rPr>
        <w:t>Si marcó alguna de las actividades anteriores, ¿en cuál de los siguientes entornos o capacidades diría que</w:t>
      </w:r>
      <w:r w:rsidR="00783BD3">
        <w:rPr>
          <w:b/>
          <w:sz w:val="20"/>
        </w:rPr>
        <w:t xml:space="preserve"> </w:t>
      </w:r>
      <w:r>
        <w:rPr>
          <w:b/>
          <w:sz w:val="20"/>
        </w:rPr>
        <w:t>estas actividades se produjeron? (Marque todas las opciones que correspondan)</w:t>
      </w:r>
    </w:p>
    <w:p w14:paraId="2DD1FD96" w14:textId="77777777" w:rsidR="00D95357" w:rsidRDefault="00D95357" w:rsidP="00C930ED">
      <w:pPr>
        <w:ind w:left="360"/>
        <w:rPr>
          <w:sz w:val="16"/>
          <w:szCs w:val="16"/>
        </w:rPr>
      </w:pPr>
      <w:r>
        <w:rPr>
          <w:sz w:val="20"/>
        </w:rPr>
        <w:t>___ Académico</w:t>
      </w:r>
    </w:p>
    <w:p w14:paraId="6BFA3F21" w14:textId="77777777" w:rsidR="00D95357" w:rsidRPr="006A0058" w:rsidRDefault="00D95357" w:rsidP="00C930ED">
      <w:pPr>
        <w:ind w:left="360"/>
        <w:rPr>
          <w:sz w:val="16"/>
          <w:szCs w:val="16"/>
        </w:rPr>
      </w:pPr>
    </w:p>
    <w:p w14:paraId="7A54B472" w14:textId="77777777" w:rsidR="00D95357" w:rsidRDefault="00D95357" w:rsidP="00C930ED">
      <w:pPr>
        <w:ind w:left="360"/>
        <w:rPr>
          <w:sz w:val="16"/>
          <w:szCs w:val="16"/>
        </w:rPr>
      </w:pPr>
      <w:r>
        <w:rPr>
          <w:sz w:val="20"/>
        </w:rPr>
        <w:t>___ Clínico</w:t>
      </w:r>
    </w:p>
    <w:p w14:paraId="1E9B6324" w14:textId="77777777" w:rsidR="00D95357" w:rsidRPr="006A0058" w:rsidRDefault="00D95357" w:rsidP="00C930ED">
      <w:pPr>
        <w:ind w:left="360"/>
        <w:rPr>
          <w:sz w:val="16"/>
          <w:szCs w:val="16"/>
        </w:rPr>
      </w:pPr>
    </w:p>
    <w:p w14:paraId="4A371AF1" w14:textId="77777777" w:rsidR="00D95357" w:rsidRDefault="00D95357" w:rsidP="00C930ED">
      <w:pPr>
        <w:ind w:left="360"/>
        <w:rPr>
          <w:sz w:val="16"/>
          <w:szCs w:val="16"/>
        </w:rPr>
      </w:pPr>
      <w:r>
        <w:rPr>
          <w:sz w:val="20"/>
        </w:rPr>
        <w:t>___ Salud pública</w:t>
      </w:r>
    </w:p>
    <w:p w14:paraId="3F11789A" w14:textId="77777777" w:rsidR="00D95357" w:rsidRPr="006A0058" w:rsidRDefault="00D95357" w:rsidP="00C930ED">
      <w:pPr>
        <w:ind w:left="360"/>
        <w:rPr>
          <w:sz w:val="16"/>
          <w:szCs w:val="16"/>
        </w:rPr>
      </w:pPr>
    </w:p>
    <w:p w14:paraId="1C4C78C0" w14:textId="77777777" w:rsidR="00D95357" w:rsidRDefault="00D95357" w:rsidP="00C930ED">
      <w:pPr>
        <w:ind w:left="360"/>
        <w:rPr>
          <w:sz w:val="16"/>
          <w:szCs w:val="16"/>
        </w:rPr>
      </w:pPr>
      <w:r>
        <w:rPr>
          <w:sz w:val="20"/>
        </w:rPr>
        <w:t>___ Políticas públicas y promoción</w:t>
      </w:r>
    </w:p>
    <w:p w14:paraId="3CC11832" w14:textId="77777777" w:rsidR="00D95357" w:rsidRPr="006A0058" w:rsidRDefault="00D95357" w:rsidP="00C930ED">
      <w:pPr>
        <w:ind w:left="360"/>
        <w:rPr>
          <w:sz w:val="16"/>
          <w:szCs w:val="16"/>
        </w:rPr>
      </w:pPr>
    </w:p>
    <w:p w14:paraId="56CA03B7" w14:textId="77777777" w:rsidR="00D95357" w:rsidRDefault="00D95357" w:rsidP="00C930ED">
      <w:pPr>
        <w:ind w:left="360"/>
        <w:rPr>
          <w:sz w:val="20"/>
          <w:szCs w:val="20"/>
        </w:rPr>
      </w:pPr>
      <w:r>
        <w:rPr>
          <w:sz w:val="20"/>
        </w:rPr>
        <w:t>___ Ninguno</w:t>
      </w:r>
    </w:p>
    <w:p w14:paraId="1EFD5D3F" w14:textId="77777777" w:rsidR="007E6B27" w:rsidRDefault="007E6B27" w:rsidP="00C930ED">
      <w:pPr>
        <w:ind w:left="360"/>
        <w:rPr>
          <w:sz w:val="20"/>
          <w:szCs w:val="20"/>
        </w:rPr>
      </w:pPr>
    </w:p>
    <w:p w14:paraId="78EF0496" w14:textId="77777777" w:rsidR="007E6B27" w:rsidRPr="007E6B27" w:rsidRDefault="007E6B27" w:rsidP="007E6B27">
      <w:pPr>
        <w:ind w:left="360"/>
        <w:rPr>
          <w:b/>
          <w:sz w:val="20"/>
          <w:szCs w:val="20"/>
        </w:rPr>
      </w:pPr>
      <w:r>
        <w:rPr>
          <w:b/>
          <w:sz w:val="20"/>
        </w:rPr>
        <w:t>* 11. ¿Ha realizado alguna de las siguientes actividades interdisciplinarias desde que terminó su programa de capacitación? (Marque todas las opciones que correspondan):</w:t>
      </w:r>
    </w:p>
    <w:p w14:paraId="048FF25F" w14:textId="3FAB5828" w:rsidR="007E6B27" w:rsidRDefault="007E6B27" w:rsidP="007E6B27">
      <w:pPr>
        <w:ind w:left="360"/>
        <w:rPr>
          <w:sz w:val="20"/>
          <w:szCs w:val="20"/>
        </w:rPr>
      </w:pPr>
      <w:r>
        <w:rPr>
          <w:sz w:val="20"/>
        </w:rPr>
        <w:t xml:space="preserve">___ </w:t>
      </w:r>
      <w:r w:rsidR="00B45742">
        <w:rPr>
          <w:sz w:val="20"/>
        </w:rPr>
        <w:t>Buscar contribuciones</w:t>
      </w:r>
      <w:r>
        <w:rPr>
          <w:sz w:val="20"/>
        </w:rPr>
        <w:t xml:space="preserve"> o información de otras profesiones o disciplinas para abordar una necesidad en su trabajo.</w:t>
      </w:r>
    </w:p>
    <w:p w14:paraId="2151CE00" w14:textId="77777777" w:rsidR="007E6B27" w:rsidRPr="007E6B27" w:rsidRDefault="007E6B27" w:rsidP="007E6B27">
      <w:pPr>
        <w:ind w:left="360"/>
        <w:rPr>
          <w:sz w:val="20"/>
          <w:szCs w:val="20"/>
        </w:rPr>
      </w:pPr>
    </w:p>
    <w:p w14:paraId="5A58A546" w14:textId="46D554DE" w:rsidR="007E6B27" w:rsidRDefault="007E6B27" w:rsidP="007E6B27">
      <w:pPr>
        <w:ind w:left="360"/>
        <w:rPr>
          <w:sz w:val="20"/>
          <w:szCs w:val="20"/>
        </w:rPr>
      </w:pPr>
      <w:r>
        <w:rPr>
          <w:sz w:val="20"/>
        </w:rPr>
        <w:t xml:space="preserve">___ </w:t>
      </w:r>
      <w:r w:rsidR="00B45742">
        <w:rPr>
          <w:sz w:val="20"/>
        </w:rPr>
        <w:t>Proporcionar contribuciones</w:t>
      </w:r>
      <w:r>
        <w:rPr>
          <w:sz w:val="20"/>
        </w:rPr>
        <w:t xml:space="preserve"> o información a otras profesiones o disciplinas.</w:t>
      </w:r>
    </w:p>
    <w:p w14:paraId="15C94F04" w14:textId="77777777" w:rsidR="007E6B27" w:rsidRPr="007E6B27" w:rsidRDefault="007E6B27" w:rsidP="007E6B27">
      <w:pPr>
        <w:ind w:left="360"/>
        <w:rPr>
          <w:sz w:val="20"/>
          <w:szCs w:val="20"/>
        </w:rPr>
      </w:pPr>
    </w:p>
    <w:p w14:paraId="66E90519" w14:textId="476AF7DB" w:rsidR="007E6B27" w:rsidRDefault="007E6B27" w:rsidP="007E6B27">
      <w:pPr>
        <w:ind w:left="360"/>
        <w:rPr>
          <w:sz w:val="20"/>
          <w:szCs w:val="20"/>
        </w:rPr>
      </w:pPr>
      <w:r>
        <w:rPr>
          <w:sz w:val="20"/>
        </w:rPr>
        <w:t xml:space="preserve">___ </w:t>
      </w:r>
      <w:r w:rsidR="00B45742">
        <w:rPr>
          <w:sz w:val="20"/>
        </w:rPr>
        <w:t>Desarrollar una</w:t>
      </w:r>
      <w:r>
        <w:rPr>
          <w:sz w:val="20"/>
        </w:rPr>
        <w:t xml:space="preserve"> visión compartida, funciones y responsabilidades dentro de un grupo interdisciplinario.</w:t>
      </w:r>
    </w:p>
    <w:p w14:paraId="14757636" w14:textId="77777777" w:rsidR="007E6B27" w:rsidRPr="007E6B27" w:rsidRDefault="007E6B27" w:rsidP="007E6B27">
      <w:pPr>
        <w:ind w:left="360"/>
        <w:rPr>
          <w:sz w:val="20"/>
          <w:szCs w:val="20"/>
        </w:rPr>
      </w:pPr>
    </w:p>
    <w:p w14:paraId="7944BF32" w14:textId="6FB20D1A" w:rsidR="007E6B27" w:rsidRDefault="007E6B27" w:rsidP="007E6B27">
      <w:pPr>
        <w:ind w:left="720" w:hanging="360"/>
        <w:rPr>
          <w:sz w:val="20"/>
          <w:szCs w:val="20"/>
        </w:rPr>
      </w:pPr>
      <w:r>
        <w:rPr>
          <w:sz w:val="20"/>
        </w:rPr>
        <w:t xml:space="preserve">___ </w:t>
      </w:r>
      <w:r w:rsidR="00B45742">
        <w:rPr>
          <w:sz w:val="20"/>
        </w:rPr>
        <w:t>Utilizar esa</w:t>
      </w:r>
      <w:r>
        <w:rPr>
          <w:sz w:val="20"/>
        </w:rPr>
        <w:t xml:space="preserve"> información para desarrollar un plan coordinado y priorizado entre disciplinas para abordar una necesidad en su trabajo.</w:t>
      </w:r>
    </w:p>
    <w:p w14:paraId="5D67C93D" w14:textId="77777777" w:rsidR="007E6B27" w:rsidRPr="007E6B27" w:rsidRDefault="007E6B27" w:rsidP="007E6B27">
      <w:pPr>
        <w:ind w:left="720"/>
        <w:rPr>
          <w:sz w:val="20"/>
          <w:szCs w:val="20"/>
        </w:rPr>
      </w:pPr>
    </w:p>
    <w:p w14:paraId="71A00E89" w14:textId="6630363D" w:rsidR="007E6B27" w:rsidRDefault="007E6B27" w:rsidP="007E6B27">
      <w:pPr>
        <w:ind w:left="360"/>
        <w:rPr>
          <w:sz w:val="20"/>
          <w:szCs w:val="20"/>
        </w:rPr>
      </w:pPr>
      <w:r>
        <w:rPr>
          <w:sz w:val="20"/>
        </w:rPr>
        <w:t xml:space="preserve">___ </w:t>
      </w:r>
      <w:r w:rsidR="000B352E">
        <w:rPr>
          <w:sz w:val="20"/>
        </w:rPr>
        <w:t>Establecer procedimientos</w:t>
      </w:r>
      <w:r>
        <w:rPr>
          <w:sz w:val="20"/>
        </w:rPr>
        <w:t xml:space="preserve"> de toma de decisiones en un grupo interdisciplinario.</w:t>
      </w:r>
    </w:p>
    <w:p w14:paraId="245A94C2" w14:textId="77777777" w:rsidR="007E6B27" w:rsidRPr="007E6B27" w:rsidRDefault="007E6B27" w:rsidP="007E6B27">
      <w:pPr>
        <w:ind w:left="360"/>
        <w:rPr>
          <w:sz w:val="20"/>
          <w:szCs w:val="20"/>
        </w:rPr>
      </w:pPr>
    </w:p>
    <w:p w14:paraId="42099B09" w14:textId="3D986B4A" w:rsidR="007E6B27" w:rsidRDefault="007E6B27" w:rsidP="007E6B27">
      <w:pPr>
        <w:ind w:left="360"/>
        <w:rPr>
          <w:sz w:val="20"/>
          <w:szCs w:val="20"/>
        </w:rPr>
      </w:pPr>
      <w:r>
        <w:rPr>
          <w:sz w:val="20"/>
        </w:rPr>
        <w:t xml:space="preserve">___ </w:t>
      </w:r>
      <w:r w:rsidR="000B352E">
        <w:rPr>
          <w:sz w:val="20"/>
        </w:rPr>
        <w:t>Colaborar con</w:t>
      </w:r>
      <w:r>
        <w:rPr>
          <w:sz w:val="20"/>
        </w:rPr>
        <w:t xml:space="preserve"> varias disciplinas de distintas agencias/entidades.</w:t>
      </w:r>
    </w:p>
    <w:p w14:paraId="058D89D4" w14:textId="77777777" w:rsidR="007E6B27" w:rsidRPr="007E6B27" w:rsidRDefault="007E6B27" w:rsidP="007E6B27">
      <w:pPr>
        <w:ind w:left="360"/>
        <w:rPr>
          <w:sz w:val="20"/>
          <w:szCs w:val="20"/>
        </w:rPr>
      </w:pPr>
    </w:p>
    <w:p w14:paraId="21ED5086" w14:textId="2EC8DBE0" w:rsidR="007E6B27" w:rsidRDefault="007E6B27" w:rsidP="007E6B27">
      <w:pPr>
        <w:ind w:left="360"/>
        <w:rPr>
          <w:sz w:val="20"/>
          <w:szCs w:val="20"/>
        </w:rPr>
      </w:pPr>
      <w:r>
        <w:rPr>
          <w:sz w:val="20"/>
        </w:rPr>
        <w:t xml:space="preserve">___ </w:t>
      </w:r>
      <w:r w:rsidR="000B352E">
        <w:rPr>
          <w:sz w:val="20"/>
        </w:rPr>
        <w:t>Promover políticas</w:t>
      </w:r>
      <w:r>
        <w:rPr>
          <w:sz w:val="20"/>
        </w:rPr>
        <w:t xml:space="preserve"> y programas que fomentan la colaboración con otras disciplinas o profesiones.</w:t>
      </w:r>
    </w:p>
    <w:p w14:paraId="2836FB99" w14:textId="77777777" w:rsidR="007E6B27" w:rsidRPr="007E6B27" w:rsidRDefault="007E6B27" w:rsidP="007E6B27">
      <w:pPr>
        <w:ind w:left="360"/>
        <w:rPr>
          <w:sz w:val="20"/>
          <w:szCs w:val="20"/>
        </w:rPr>
      </w:pPr>
    </w:p>
    <w:p w14:paraId="605EEB08" w14:textId="77777777" w:rsidR="007E6B27" w:rsidRPr="006A0058" w:rsidRDefault="007E6B27" w:rsidP="007E6B27">
      <w:pPr>
        <w:ind w:left="360"/>
        <w:rPr>
          <w:sz w:val="20"/>
          <w:szCs w:val="20"/>
        </w:rPr>
      </w:pPr>
      <w:r>
        <w:rPr>
          <w:sz w:val="20"/>
        </w:rPr>
        <w:t>___ Ninguna</w:t>
      </w:r>
    </w:p>
    <w:p w14:paraId="346B7291" w14:textId="77777777" w:rsidR="00D95357" w:rsidRPr="006A0058" w:rsidRDefault="00D95357" w:rsidP="00C930ED">
      <w:pPr>
        <w:ind w:left="360"/>
        <w:rPr>
          <w:sz w:val="20"/>
          <w:szCs w:val="20"/>
        </w:rPr>
      </w:pPr>
      <w:r>
        <w:rPr>
          <w:sz w:val="20"/>
        </w:rPr>
        <w:t xml:space="preserve"> </w:t>
      </w:r>
    </w:p>
    <w:p w14:paraId="1916E44B" w14:textId="77777777" w:rsidR="00D95357" w:rsidRDefault="00D95357" w:rsidP="00D95357">
      <w:pPr>
        <w:rPr>
          <w:sz w:val="20"/>
          <w:szCs w:val="20"/>
        </w:rPr>
      </w:pPr>
    </w:p>
    <w:p w14:paraId="1E40CCE4" w14:textId="77777777" w:rsidR="00D95357" w:rsidRPr="00D95833" w:rsidRDefault="00D95357" w:rsidP="00C930ED">
      <w:pPr>
        <w:ind w:left="360"/>
        <w:rPr>
          <w:b/>
          <w:sz w:val="20"/>
          <w:szCs w:val="20"/>
        </w:rPr>
      </w:pPr>
      <w:r>
        <w:rPr>
          <w:b/>
          <w:sz w:val="20"/>
        </w:rPr>
        <w:t>*12.</w:t>
      </w:r>
      <w:r>
        <w:rPr>
          <w:sz w:val="20"/>
        </w:rPr>
        <w:t xml:space="preserve"> </w:t>
      </w:r>
      <w:r>
        <w:rPr>
          <w:b/>
          <w:sz w:val="20"/>
        </w:rPr>
        <w:t>Si actualmente se encuentra en el ámbito de las discapacidades del desarrollo y participa en actividades de liderazgo, seleccione en cuál de los siguientes entornos o capacidades se desarrollan estas actividades:</w:t>
      </w:r>
    </w:p>
    <w:p w14:paraId="370110C9" w14:textId="77777777" w:rsidR="00D95357" w:rsidRDefault="00D95357" w:rsidP="00C930ED">
      <w:pPr>
        <w:ind w:left="360"/>
        <w:rPr>
          <w:sz w:val="16"/>
          <w:szCs w:val="16"/>
        </w:rPr>
      </w:pPr>
      <w:r>
        <w:rPr>
          <w:sz w:val="20"/>
        </w:rPr>
        <w:t>___ Académico</w:t>
      </w:r>
    </w:p>
    <w:p w14:paraId="3EEDAD36" w14:textId="77777777" w:rsidR="00D95357" w:rsidRPr="006A0058" w:rsidRDefault="00D95357" w:rsidP="00C930ED">
      <w:pPr>
        <w:ind w:left="360"/>
        <w:rPr>
          <w:sz w:val="16"/>
          <w:szCs w:val="16"/>
        </w:rPr>
      </w:pPr>
    </w:p>
    <w:p w14:paraId="3F1AC151" w14:textId="77777777" w:rsidR="00D95357" w:rsidRDefault="00D95357" w:rsidP="00C930ED">
      <w:pPr>
        <w:ind w:left="360"/>
        <w:rPr>
          <w:sz w:val="16"/>
          <w:szCs w:val="16"/>
        </w:rPr>
      </w:pPr>
      <w:r>
        <w:rPr>
          <w:sz w:val="20"/>
        </w:rPr>
        <w:t>___ Clínico</w:t>
      </w:r>
    </w:p>
    <w:p w14:paraId="00770BF5" w14:textId="77777777" w:rsidR="00D95357" w:rsidRPr="006A0058" w:rsidRDefault="00D95357" w:rsidP="00C930ED">
      <w:pPr>
        <w:ind w:left="360"/>
        <w:rPr>
          <w:sz w:val="16"/>
          <w:szCs w:val="16"/>
        </w:rPr>
      </w:pPr>
    </w:p>
    <w:p w14:paraId="72126D13" w14:textId="77777777" w:rsidR="00D95357" w:rsidRDefault="00D95357" w:rsidP="00C930ED">
      <w:pPr>
        <w:ind w:left="360"/>
        <w:rPr>
          <w:sz w:val="16"/>
          <w:szCs w:val="16"/>
        </w:rPr>
      </w:pPr>
      <w:r>
        <w:rPr>
          <w:sz w:val="20"/>
        </w:rPr>
        <w:t>___ Salud pública</w:t>
      </w:r>
    </w:p>
    <w:p w14:paraId="47EF5F26" w14:textId="77777777" w:rsidR="00D95357" w:rsidRPr="006A0058" w:rsidRDefault="00D95357" w:rsidP="00C930ED">
      <w:pPr>
        <w:ind w:left="360"/>
        <w:rPr>
          <w:sz w:val="16"/>
          <w:szCs w:val="16"/>
        </w:rPr>
      </w:pPr>
    </w:p>
    <w:p w14:paraId="452213BD" w14:textId="77777777" w:rsidR="00D95357" w:rsidRDefault="00D95357" w:rsidP="00C930ED">
      <w:pPr>
        <w:ind w:left="360"/>
        <w:rPr>
          <w:sz w:val="16"/>
          <w:szCs w:val="16"/>
        </w:rPr>
      </w:pPr>
      <w:r>
        <w:rPr>
          <w:sz w:val="20"/>
        </w:rPr>
        <w:t>___ Políticas públicas y promoción</w:t>
      </w:r>
    </w:p>
    <w:p w14:paraId="475C18D2" w14:textId="77777777" w:rsidR="00D95357" w:rsidRPr="006A0058" w:rsidRDefault="00D95357" w:rsidP="00C930ED">
      <w:pPr>
        <w:ind w:left="360"/>
        <w:rPr>
          <w:sz w:val="16"/>
          <w:szCs w:val="16"/>
        </w:rPr>
      </w:pPr>
    </w:p>
    <w:p w14:paraId="3330FDFE" w14:textId="77777777" w:rsidR="00D95357" w:rsidRPr="006A0058" w:rsidRDefault="00D95357" w:rsidP="00C930ED">
      <w:pPr>
        <w:ind w:left="360"/>
        <w:rPr>
          <w:sz w:val="20"/>
          <w:szCs w:val="20"/>
        </w:rPr>
      </w:pPr>
      <w:r>
        <w:rPr>
          <w:sz w:val="20"/>
        </w:rPr>
        <w:t>___ Ninguno</w:t>
      </w:r>
    </w:p>
    <w:p w14:paraId="798CBA9C" w14:textId="77777777" w:rsidR="00D95357" w:rsidRDefault="00D95357" w:rsidP="00C930ED">
      <w:pPr>
        <w:ind w:left="360"/>
        <w:rPr>
          <w:sz w:val="20"/>
          <w:szCs w:val="20"/>
        </w:rPr>
      </w:pPr>
    </w:p>
    <w:p w14:paraId="26DFDB80" w14:textId="77777777" w:rsidR="00F94827" w:rsidRDefault="00C6215C" w:rsidP="00783BD3">
      <w:pPr>
        <w:ind w:left="360" w:right="-540"/>
        <w:rPr>
          <w:b/>
          <w:bCs w:val="0"/>
          <w:sz w:val="20"/>
          <w:szCs w:val="20"/>
        </w:rPr>
      </w:pPr>
      <w:r>
        <w:rPr>
          <w:b/>
          <w:sz w:val="20"/>
        </w:rPr>
        <w:t>*13. ¿Ha aplicado los conocimientos y habilidades aprendidos en el programa de capacitación una o más veces?</w:t>
      </w:r>
    </w:p>
    <w:p w14:paraId="74F47578" w14:textId="77777777" w:rsidR="00C6215C" w:rsidRDefault="00C6215C" w:rsidP="00C6215C">
      <w:pPr>
        <w:ind w:left="360"/>
        <w:rPr>
          <w:sz w:val="20"/>
          <w:szCs w:val="20"/>
        </w:rPr>
      </w:pPr>
      <w:r>
        <w:rPr>
          <w:sz w:val="20"/>
        </w:rPr>
        <w:t>__ Sí</w:t>
      </w:r>
      <w:r>
        <w:rPr>
          <w:sz w:val="20"/>
        </w:rPr>
        <w:tab/>
        <w:t>__ No</w:t>
      </w:r>
    </w:p>
    <w:p w14:paraId="614B70BB" w14:textId="77777777" w:rsidR="00C6215C" w:rsidRDefault="00C6215C" w:rsidP="00C6215C">
      <w:pPr>
        <w:rPr>
          <w:sz w:val="20"/>
          <w:szCs w:val="20"/>
        </w:rPr>
      </w:pPr>
    </w:p>
    <w:p w14:paraId="2630A4C1" w14:textId="77777777" w:rsidR="00A467A9" w:rsidRPr="008E2E25" w:rsidRDefault="00D95357" w:rsidP="00C930ED">
      <w:pPr>
        <w:ind w:left="360"/>
        <w:rPr>
          <w:sz w:val="20"/>
          <w:szCs w:val="20"/>
        </w:rPr>
      </w:pPr>
      <w:r>
        <w:rPr>
          <w:b/>
          <w:sz w:val="20"/>
        </w:rPr>
        <w:t>14. Describa los logros profesionales que atribuiría al programa de capacitación o cualquier otro detalle que le gustaría que supiéramos sobre su trayectoria profesional.</w:t>
      </w:r>
    </w:p>
    <w:p w14:paraId="332D4C64" w14:textId="77777777" w:rsidR="00274669" w:rsidRPr="008E2E25" w:rsidRDefault="00951CFE" w:rsidP="00C930ED">
      <w:pPr>
        <w:ind w:left="360"/>
        <w:rPr>
          <w:sz w:val="20"/>
          <w:szCs w:val="20"/>
        </w:rPr>
      </w:pPr>
      <w:r>
        <w:rPr>
          <w:b/>
          <w:sz w:val="20"/>
        </w:rPr>
        <w:t>__________________________________________________________________________________________________________________________________________________________________________________________</w:t>
      </w:r>
    </w:p>
    <w:p w14:paraId="6BD86EB8" w14:textId="77777777" w:rsidR="00D95357" w:rsidRDefault="00D95357" w:rsidP="00C930ED">
      <w:pPr>
        <w:ind w:left="360"/>
        <w:jc w:val="center"/>
        <w:rPr>
          <w:b/>
          <w:szCs w:val="20"/>
        </w:rPr>
      </w:pPr>
    </w:p>
    <w:p w14:paraId="691C733D" w14:textId="77777777" w:rsidR="00D95357" w:rsidRDefault="00D95357" w:rsidP="00C930ED">
      <w:pPr>
        <w:ind w:left="360"/>
        <w:jc w:val="center"/>
        <w:rPr>
          <w:b/>
          <w:szCs w:val="20"/>
        </w:rPr>
      </w:pPr>
    </w:p>
    <w:p w14:paraId="037DE8AB" w14:textId="77777777" w:rsidR="00D95357" w:rsidRPr="0043686E" w:rsidRDefault="00D95357" w:rsidP="00C930ED">
      <w:pPr>
        <w:ind w:left="360"/>
        <w:jc w:val="center"/>
        <w:rPr>
          <w:b/>
          <w:szCs w:val="20"/>
        </w:rPr>
      </w:pPr>
      <w:r>
        <w:rPr>
          <w:b/>
        </w:rPr>
        <w:t>Evaluación del programa de capacitación</w:t>
      </w:r>
    </w:p>
    <w:p w14:paraId="1053A51E" w14:textId="77777777" w:rsidR="00D95357" w:rsidRPr="00FB1FDC" w:rsidRDefault="00D95357" w:rsidP="00C930ED">
      <w:pPr>
        <w:ind w:left="360"/>
        <w:jc w:val="center"/>
        <w:rPr>
          <w:sz w:val="20"/>
          <w:szCs w:val="20"/>
        </w:rPr>
      </w:pPr>
    </w:p>
    <w:p w14:paraId="73F21DD4" w14:textId="77777777" w:rsidR="00D95357" w:rsidRPr="008E2E25" w:rsidRDefault="00D95357" w:rsidP="00C930ED">
      <w:pPr>
        <w:ind w:left="360"/>
        <w:rPr>
          <w:sz w:val="20"/>
          <w:szCs w:val="20"/>
        </w:rPr>
      </w:pPr>
      <w:r>
        <w:rPr>
          <w:b/>
          <w:sz w:val="20"/>
        </w:rPr>
        <w:t xml:space="preserve">15. Recomendaría el programa de capacitación a otras personas.  </w:t>
      </w:r>
    </w:p>
    <w:p w14:paraId="2A6F351E" w14:textId="4F6C95B1" w:rsidR="00D95357" w:rsidRPr="008E2E25" w:rsidRDefault="00D95357" w:rsidP="00C930ED">
      <w:pPr>
        <w:ind w:left="360"/>
        <w:rPr>
          <w:sz w:val="20"/>
          <w:szCs w:val="20"/>
        </w:rPr>
      </w:pPr>
      <w:r>
        <w:rPr>
          <w:sz w:val="20"/>
        </w:rPr>
        <w:t xml:space="preserve">__ 3 </w:t>
      </w:r>
      <w:r>
        <w:rPr>
          <w:sz w:val="20"/>
        </w:rPr>
        <w:tab/>
      </w:r>
      <w:r>
        <w:rPr>
          <w:sz w:val="20"/>
        </w:rPr>
        <w:tab/>
      </w:r>
      <w:r>
        <w:rPr>
          <w:sz w:val="20"/>
        </w:rPr>
        <w:tab/>
      </w:r>
      <w:r w:rsidR="00783BD3">
        <w:rPr>
          <w:sz w:val="20"/>
        </w:rPr>
        <w:tab/>
      </w:r>
      <w:r>
        <w:rPr>
          <w:sz w:val="20"/>
        </w:rPr>
        <w:t>__ 2</w:t>
      </w:r>
      <w:r>
        <w:rPr>
          <w:sz w:val="20"/>
        </w:rPr>
        <w:tab/>
      </w:r>
      <w:r>
        <w:rPr>
          <w:sz w:val="20"/>
        </w:rPr>
        <w:tab/>
      </w:r>
      <w:r>
        <w:rPr>
          <w:sz w:val="20"/>
        </w:rPr>
        <w:tab/>
        <w:t>__ 1</w:t>
      </w:r>
      <w:r>
        <w:rPr>
          <w:sz w:val="20"/>
        </w:rPr>
        <w:tab/>
      </w:r>
      <w:r>
        <w:rPr>
          <w:sz w:val="20"/>
        </w:rPr>
        <w:tab/>
      </w:r>
      <w:r>
        <w:rPr>
          <w:sz w:val="20"/>
        </w:rPr>
        <w:tab/>
        <w:t>__ 0</w:t>
      </w:r>
      <w:r>
        <w:rPr>
          <w:sz w:val="20"/>
        </w:rPr>
        <w:tab/>
      </w:r>
      <w:r>
        <w:rPr>
          <w:sz w:val="20"/>
        </w:rPr>
        <w:tab/>
      </w:r>
      <w:r>
        <w:rPr>
          <w:sz w:val="20"/>
        </w:rPr>
        <w:tab/>
        <w:t>__</w:t>
      </w:r>
    </w:p>
    <w:p w14:paraId="07559758" w14:textId="07C94519" w:rsidR="00D95357" w:rsidRPr="00783BD3" w:rsidRDefault="00D95357" w:rsidP="00C930ED">
      <w:pPr>
        <w:ind w:left="360"/>
        <w:rPr>
          <w:sz w:val="18"/>
          <w:szCs w:val="18"/>
        </w:rPr>
      </w:pPr>
      <w:r w:rsidRPr="00783BD3">
        <w:rPr>
          <w:sz w:val="18"/>
          <w:szCs w:val="22"/>
        </w:rPr>
        <w:t xml:space="preserve">(Totalmente de acuerdo) </w:t>
      </w:r>
      <w:r w:rsidRPr="00783BD3">
        <w:rPr>
          <w:sz w:val="18"/>
          <w:szCs w:val="22"/>
        </w:rPr>
        <w:tab/>
        <w:t xml:space="preserve">(Mayormente de acuerdo) </w:t>
      </w:r>
      <w:r w:rsidRPr="00783BD3">
        <w:rPr>
          <w:sz w:val="18"/>
          <w:szCs w:val="22"/>
        </w:rPr>
        <w:tab/>
        <w:t xml:space="preserve">(Parcialmente de acuerdo) </w:t>
      </w:r>
      <w:r w:rsidRPr="00783BD3">
        <w:rPr>
          <w:sz w:val="18"/>
          <w:szCs w:val="22"/>
        </w:rPr>
        <w:tab/>
        <w:t xml:space="preserve"> (En desacuerdo)</w:t>
      </w:r>
      <w:r w:rsidRPr="00783BD3">
        <w:rPr>
          <w:sz w:val="18"/>
          <w:szCs w:val="22"/>
        </w:rPr>
        <w:tab/>
      </w:r>
      <w:r w:rsidRPr="00783BD3">
        <w:rPr>
          <w:sz w:val="18"/>
          <w:szCs w:val="22"/>
        </w:rPr>
        <w:tab/>
        <w:t>Sin respuesta</w:t>
      </w:r>
    </w:p>
    <w:p w14:paraId="799BBD78" w14:textId="77777777" w:rsidR="00D95357" w:rsidRPr="008E2E25" w:rsidRDefault="00D95357" w:rsidP="00C930ED">
      <w:pPr>
        <w:ind w:left="360"/>
        <w:rPr>
          <w:sz w:val="20"/>
          <w:szCs w:val="20"/>
        </w:rPr>
      </w:pPr>
    </w:p>
    <w:p w14:paraId="66C08EC4" w14:textId="77777777" w:rsidR="00D95357" w:rsidRDefault="00D95357" w:rsidP="00C930ED">
      <w:pPr>
        <w:ind w:left="360"/>
        <w:rPr>
          <w:sz w:val="20"/>
          <w:szCs w:val="20"/>
        </w:rPr>
      </w:pPr>
    </w:p>
    <w:p w14:paraId="0431DDE2" w14:textId="77777777" w:rsidR="00BC1DC8" w:rsidRDefault="00BC1DC8" w:rsidP="00C930ED">
      <w:pPr>
        <w:ind w:left="360"/>
        <w:rPr>
          <w:sz w:val="20"/>
          <w:szCs w:val="20"/>
        </w:rPr>
      </w:pPr>
    </w:p>
    <w:p w14:paraId="0819D111" w14:textId="77777777" w:rsidR="00BC1DC8" w:rsidRPr="008E2E25" w:rsidRDefault="00BC1DC8" w:rsidP="00C930ED">
      <w:pPr>
        <w:ind w:left="360"/>
        <w:rPr>
          <w:sz w:val="20"/>
          <w:szCs w:val="20"/>
        </w:rPr>
      </w:pPr>
    </w:p>
    <w:p w14:paraId="617621DC" w14:textId="77777777" w:rsidR="00D95357" w:rsidRPr="00FB1FDC" w:rsidRDefault="00D95357" w:rsidP="00C930ED">
      <w:pPr>
        <w:ind w:left="360"/>
        <w:rPr>
          <w:sz w:val="20"/>
          <w:szCs w:val="20"/>
          <w:u w:val="single"/>
        </w:rPr>
      </w:pPr>
      <w:r>
        <w:rPr>
          <w:b/>
          <w:sz w:val="20"/>
        </w:rPr>
        <w:lastRenderedPageBreak/>
        <w:t>16. Teniendo en cuenta las habilidades profesionales que necesitan los profesionales de la salud en su propio campo, ¿qué sugerencias para cambiar el plan de estudios recomendaría para nuestro Programa de capacitación?</w:t>
      </w:r>
      <w:r>
        <w:rPr>
          <w:sz w:val="20"/>
        </w:rPr>
        <w:t xml:space="preserve"> ________________________________________________________________________________________ ________________________________________________________________________________________</w:t>
      </w:r>
    </w:p>
    <w:p w14:paraId="0BFDE6F7" w14:textId="77777777" w:rsidR="00A467A9" w:rsidRPr="00A21E10" w:rsidRDefault="00A467A9" w:rsidP="00421FC8">
      <w:pPr>
        <w:jc w:val="center"/>
        <w:rPr>
          <w:bCs w:val="0"/>
          <w:szCs w:val="20"/>
        </w:rPr>
      </w:pPr>
      <w:bookmarkStart w:id="0" w:name="definition"/>
      <w:bookmarkEnd w:id="0"/>
    </w:p>
    <w:p w14:paraId="269256BE" w14:textId="77777777" w:rsidR="00EE4C52" w:rsidRDefault="00EE4C52" w:rsidP="00A21E10">
      <w:pPr>
        <w:jc w:val="center"/>
        <w:rPr>
          <w:b/>
          <w:szCs w:val="20"/>
        </w:rPr>
      </w:pPr>
    </w:p>
    <w:p w14:paraId="571675AA" w14:textId="77777777" w:rsidR="007E6B27" w:rsidRPr="00A21E10" w:rsidRDefault="007E6B27" w:rsidP="007E6B27">
      <w:pPr>
        <w:jc w:val="center"/>
        <w:rPr>
          <w:b/>
          <w:szCs w:val="20"/>
        </w:rPr>
      </w:pPr>
      <w:r>
        <w:rPr>
          <w:b/>
        </w:rPr>
        <w:t>Declaración de confidencialidad</w:t>
      </w:r>
    </w:p>
    <w:p w14:paraId="13ACCEE8" w14:textId="77777777" w:rsidR="007E6B27" w:rsidRDefault="007E6B27" w:rsidP="007E6B27">
      <w:pPr>
        <w:rPr>
          <w:bCs w:val="0"/>
          <w:sz w:val="20"/>
          <w:szCs w:val="20"/>
        </w:rPr>
      </w:pPr>
    </w:p>
    <w:p w14:paraId="678A4D15" w14:textId="40B02F04" w:rsidR="007E6B27" w:rsidRDefault="007E6B27" w:rsidP="007E6B27">
      <w:pPr>
        <w:rPr>
          <w:bCs w:val="0"/>
          <w:sz w:val="20"/>
          <w:szCs w:val="20"/>
        </w:rPr>
      </w:pPr>
      <w:r>
        <w:rPr>
          <w:sz w:val="20"/>
        </w:rPr>
        <w:t>Gracias por aceptar proporcionar información que le permitirá al programa de capacitación hacer un seguimiento de su experiencia de capacitación y ponerse en contacto con usted después de la finalización de su </w:t>
      </w:r>
      <w:r>
        <w:rPr>
          <w:color w:val="FF0000"/>
          <w:sz w:val="20"/>
        </w:rPr>
        <w:t>programa de capacitación financiado por el gobierno federal.</w:t>
      </w:r>
      <w:r>
        <w:rPr>
          <w:sz w:val="20"/>
        </w:rPr>
        <w:t xml:space="preserve"> Sus comentarios son fundamentales para nuestra propia iniciativa de mejora</w:t>
      </w:r>
      <w:r w:rsidR="00D73F7F">
        <w:rPr>
          <w:sz w:val="20"/>
        </w:rPr>
        <w:t>miento</w:t>
      </w:r>
      <w:r>
        <w:rPr>
          <w:sz w:val="20"/>
        </w:rPr>
        <w:t xml:space="preserve"> y para cumplir con los requisitos federales de presentación de informes. En este momento está completando la encuesta en papel de formato alternativo.</w:t>
      </w:r>
      <w:r>
        <w:rPr>
          <w:sz w:val="20"/>
        </w:rPr>
        <w:br/>
      </w:r>
      <w:r>
        <w:rPr>
          <w:sz w:val="20"/>
        </w:rPr>
        <w:br/>
        <w:t xml:space="preserve">Tenga en cuenta que su participación para proporcionar información es totalmente voluntaria. La información que facilite solo se utilizará para supervisar y mejorar el programa de capacitación. Tenga por seguro que nos tomamos muy en serio la confidencialidad de su información personal. Ninguna parte de la información que proporcione se utilizará para identificarlo individualmente ante ninguna agencia externa, </w:t>
      </w:r>
      <w:r w:rsidR="000B352E">
        <w:rPr>
          <w:sz w:val="20"/>
        </w:rPr>
        <w:t>como MCHB</w:t>
      </w:r>
      <w:r>
        <w:rPr>
          <w:sz w:val="20"/>
        </w:rPr>
        <w:t xml:space="preserve"> o la </w:t>
      </w:r>
      <w:r>
        <w:rPr>
          <w:color w:val="FF0000"/>
          <w:sz w:val="20"/>
        </w:rPr>
        <w:t>Oficina de Discapacidades Intelectuales y del Desarrollo (OIDD, por sus siglas en inglés).</w:t>
      </w:r>
      <w:r>
        <w:rPr>
          <w:sz w:val="20"/>
        </w:rPr>
        <w:t xml:space="preserve"> Cualquier información que se suministre a otras agencias federales o al público se hará de forma conjunta, de manera que n</w:t>
      </w:r>
      <w:r w:rsidR="00D73F7F">
        <w:rPr>
          <w:sz w:val="20"/>
        </w:rPr>
        <w:t xml:space="preserve"> </w:t>
      </w:r>
      <w:r>
        <w:rPr>
          <w:sz w:val="20"/>
        </w:rPr>
        <w:t xml:space="preserve">o se pueda identificar a ningún participante </w:t>
      </w:r>
      <w:r w:rsidR="00D73F7F">
        <w:rPr>
          <w:sz w:val="20"/>
        </w:rPr>
        <w:t xml:space="preserve">específicamente </w:t>
      </w:r>
      <w:r>
        <w:rPr>
          <w:sz w:val="20"/>
        </w:rPr>
        <w:br/>
      </w:r>
      <w:r>
        <w:rPr>
          <w:sz w:val="20"/>
        </w:rPr>
        <w:br/>
        <w:t xml:space="preserve">Si tiene alguna pregunta o duda, o necesita la encuesta en un formato alternativo, póngase en contacto con el director del centro del que recibió la capacitación o envíe un correo electrónico a </w:t>
      </w:r>
      <w:hyperlink r:id="rId12" w:history="1">
        <w:r w:rsidRPr="00E6355B">
          <w:rPr>
            <w:rStyle w:val="Hyperlink"/>
            <w:b/>
            <w:bCs w:val="0"/>
            <w:sz w:val="20"/>
          </w:rPr>
          <w:t>nirs@aucd.org</w:t>
        </w:r>
      </w:hyperlink>
      <w:r>
        <w:rPr>
          <w:sz w:val="20"/>
        </w:rPr>
        <w:t>. </w:t>
      </w:r>
      <w:r>
        <w:rPr>
          <w:sz w:val="20"/>
        </w:rPr>
        <w:br/>
      </w:r>
      <w:r>
        <w:rPr>
          <w:sz w:val="20"/>
        </w:rPr>
        <w:br/>
        <w:t>Agradecemos mucho su tiempo y ayuda para documentar los resultados del programa de capacitación. Esperamos con interés conocer su desarrollo académico y profesional.</w:t>
      </w:r>
    </w:p>
    <w:p w14:paraId="3FBBFE50" w14:textId="77777777" w:rsidR="00951CFE" w:rsidRPr="000C5833" w:rsidRDefault="00951CFE" w:rsidP="00951CFE">
      <w:pPr>
        <w:jc w:val="center"/>
        <w:rPr>
          <w:rFonts w:ascii="Times New Roman" w:hAnsi="Times New Roman" w:cs="Times New Roman"/>
          <w:bCs w:val="0"/>
        </w:rPr>
      </w:pPr>
    </w:p>
    <w:sectPr w:rsidR="00951CFE" w:rsidRPr="000C5833" w:rsidSect="008960DF">
      <w:headerReference w:type="even" r:id="rId13"/>
      <w:headerReference w:type="default" r:id="rId14"/>
      <w:footerReference w:type="even" r:id="rId15"/>
      <w:footerReference w:type="default" r:id="rId16"/>
      <w:headerReference w:type="first" r:id="rId17"/>
      <w:footerReference w:type="first" r:id="rId18"/>
      <w:pgSz w:w="12240" w:h="15840"/>
      <w:pgMar w:top="1440" w:right="720" w:bottom="144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3C263" w14:textId="77777777" w:rsidR="005B5D7B" w:rsidRDefault="005B5D7B">
      <w:r>
        <w:separator/>
      </w:r>
    </w:p>
  </w:endnote>
  <w:endnote w:type="continuationSeparator" w:id="0">
    <w:p w14:paraId="60B8F5E5" w14:textId="77777777" w:rsidR="005B5D7B" w:rsidRDefault="005B5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EC9B9" w14:textId="77777777" w:rsidR="00E30B53" w:rsidRDefault="00E30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63A3" w14:textId="31CE6A54" w:rsidR="00F10726" w:rsidRPr="004C3C66" w:rsidRDefault="004A045E" w:rsidP="004C3C66">
    <w:pPr>
      <w:rPr>
        <w:bCs w:val="0"/>
        <w:sz w:val="20"/>
        <w:szCs w:val="20"/>
      </w:rPr>
    </w:pPr>
    <w:r w:rsidRPr="004C3C66">
      <w:rPr>
        <w:bCs w:val="0"/>
        <w:sz w:val="20"/>
        <w:szCs w:val="20"/>
      </w:rPr>
      <w:t xml:space="preserve">Encuesta de </w:t>
    </w:r>
    <w:r w:rsidRPr="00E30B53">
      <w:rPr>
        <w:b/>
        <w:sz w:val="20"/>
        <w:szCs w:val="20"/>
      </w:rPr>
      <w:t>pasantes</w:t>
    </w:r>
    <w:r w:rsidRPr="004C3C66">
      <w:rPr>
        <w:bCs w:val="0"/>
        <w:sz w:val="20"/>
        <w:szCs w:val="20"/>
      </w:rPr>
      <w:t xml:space="preserve"> del año fiscal 2023 - Pasantes de LEND/UCEDD</w:t>
    </w:r>
    <w:r w:rsidR="004C3C66" w:rsidRPr="004C3C66">
      <w:rPr>
        <w:bCs w:val="0"/>
        <w:sz w:val="20"/>
        <w:szCs w:val="20"/>
      </w:rPr>
      <w:tab/>
    </w:r>
    <w:r w:rsidR="004C3C66" w:rsidRPr="004C3C66">
      <w:rPr>
        <w:bCs w:val="0"/>
        <w:sz w:val="20"/>
        <w:szCs w:val="20"/>
      </w:rPr>
      <w:tab/>
    </w:r>
    <w:r w:rsidR="004C3C66" w:rsidRPr="004C3C66">
      <w:rPr>
        <w:bCs w:val="0"/>
        <w:sz w:val="20"/>
        <w:szCs w:val="20"/>
      </w:rPr>
      <w:tab/>
    </w:r>
    <w:r w:rsidR="004C3C66" w:rsidRPr="004C3C66">
      <w:rPr>
        <w:bCs w:val="0"/>
        <w:sz w:val="20"/>
        <w:szCs w:val="20"/>
      </w:rPr>
      <w:tab/>
    </w:r>
    <w:r w:rsidR="00F10726" w:rsidRPr="004C3C66">
      <w:rPr>
        <w:bCs w:val="0"/>
        <w:sz w:val="20"/>
        <w:szCs w:val="22"/>
      </w:rPr>
      <w:t xml:space="preserve">Página </w:t>
    </w:r>
    <w:r w:rsidR="00F10726" w:rsidRPr="004C3C66">
      <w:rPr>
        <w:bCs w:val="0"/>
        <w:sz w:val="20"/>
        <w:szCs w:val="22"/>
      </w:rPr>
      <w:fldChar w:fldCharType="begin"/>
    </w:r>
    <w:r w:rsidR="00F10726" w:rsidRPr="004C3C66">
      <w:rPr>
        <w:bCs w:val="0"/>
        <w:sz w:val="20"/>
        <w:szCs w:val="22"/>
      </w:rPr>
      <w:instrText xml:space="preserve"> PAGE </w:instrText>
    </w:r>
    <w:r w:rsidR="00F10726" w:rsidRPr="004C3C66">
      <w:rPr>
        <w:bCs w:val="0"/>
        <w:sz w:val="20"/>
        <w:szCs w:val="22"/>
      </w:rPr>
      <w:fldChar w:fldCharType="separate"/>
    </w:r>
    <w:r w:rsidR="00F10726" w:rsidRPr="004C3C66">
      <w:rPr>
        <w:bCs w:val="0"/>
        <w:szCs w:val="22"/>
      </w:rPr>
      <w:t>1</w:t>
    </w:r>
    <w:r w:rsidR="00F10726" w:rsidRPr="004C3C66">
      <w:rPr>
        <w:bCs w:val="0"/>
        <w:sz w:val="20"/>
        <w:szCs w:val="22"/>
      </w:rPr>
      <w:fldChar w:fldCharType="end"/>
    </w:r>
    <w:r w:rsidR="00F10726" w:rsidRPr="004C3C66">
      <w:rPr>
        <w:bCs w:val="0"/>
        <w:sz w:val="20"/>
        <w:szCs w:val="22"/>
      </w:rPr>
      <w:t xml:space="preserve"> de </w:t>
    </w:r>
    <w:r w:rsidR="00F10726" w:rsidRPr="004C3C66">
      <w:rPr>
        <w:bCs w:val="0"/>
        <w:sz w:val="20"/>
        <w:szCs w:val="22"/>
      </w:rPr>
      <w:fldChar w:fldCharType="begin"/>
    </w:r>
    <w:r w:rsidR="00F10726" w:rsidRPr="004C3C66">
      <w:rPr>
        <w:bCs w:val="0"/>
        <w:sz w:val="20"/>
        <w:szCs w:val="22"/>
      </w:rPr>
      <w:instrText xml:space="preserve"> NUMPAGES </w:instrText>
    </w:r>
    <w:r w:rsidR="00F10726" w:rsidRPr="004C3C66">
      <w:rPr>
        <w:bCs w:val="0"/>
        <w:sz w:val="20"/>
        <w:szCs w:val="22"/>
      </w:rPr>
      <w:fldChar w:fldCharType="separate"/>
    </w:r>
    <w:r w:rsidR="00F10726" w:rsidRPr="004C3C66">
      <w:rPr>
        <w:bCs w:val="0"/>
        <w:szCs w:val="22"/>
      </w:rPr>
      <w:t>2</w:t>
    </w:r>
    <w:r w:rsidR="00F10726" w:rsidRPr="004C3C66">
      <w:rPr>
        <w:bCs w:val="0"/>
        <w:sz w:val="20"/>
        <w:szCs w:val="22"/>
      </w:rPr>
      <w:fldChar w:fldCharType="end"/>
    </w:r>
  </w:p>
  <w:p w14:paraId="7018FDAA" w14:textId="77777777" w:rsidR="00F10726" w:rsidRPr="007F6419" w:rsidRDefault="00F10726" w:rsidP="004A045E">
    <w:pPr>
      <w:jc w:val="center"/>
      <w:rPr>
        <w:b/>
        <w:sz w:val="20"/>
        <w:szCs w:val="20"/>
      </w:rPr>
    </w:pPr>
  </w:p>
  <w:p w14:paraId="4CE73D90" w14:textId="77777777" w:rsidR="00135975" w:rsidRPr="007F6419" w:rsidRDefault="00135975" w:rsidP="004A045E">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892E2" w14:textId="77777777" w:rsidR="00E30B53" w:rsidRDefault="00E30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3B14" w14:textId="77777777" w:rsidR="005B5D7B" w:rsidRDefault="005B5D7B">
      <w:r>
        <w:separator/>
      </w:r>
    </w:p>
  </w:footnote>
  <w:footnote w:type="continuationSeparator" w:id="0">
    <w:p w14:paraId="7D451C2F" w14:textId="77777777" w:rsidR="005B5D7B" w:rsidRDefault="005B5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43B0C" w14:textId="77777777" w:rsidR="00E30B53" w:rsidRDefault="00E30B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0CBD" w14:textId="77777777" w:rsidR="00E30B53" w:rsidRDefault="00E30B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1FCA" w14:textId="77777777" w:rsidR="00E30B53" w:rsidRDefault="00E30B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504A"/>
    <w:multiLevelType w:val="hybridMultilevel"/>
    <w:tmpl w:val="D65C0098"/>
    <w:lvl w:ilvl="0" w:tplc="23EA170E">
      <w:start w:val="1"/>
      <w:numFmt w:val="decimal"/>
      <w:lvlText w:val="%1."/>
      <w:lvlJc w:val="left"/>
      <w:pPr>
        <w:tabs>
          <w:tab w:val="num" w:pos="540"/>
        </w:tabs>
        <w:ind w:left="540" w:hanging="360"/>
      </w:pPr>
      <w:rPr>
        <w:b/>
      </w:rPr>
    </w:lvl>
    <w:lvl w:ilvl="1" w:tplc="04090019">
      <w:start w:val="1"/>
      <w:numFmt w:val="lowerLetter"/>
      <w:lvlText w:val="%2."/>
      <w:lvlJc w:val="left"/>
      <w:pPr>
        <w:tabs>
          <w:tab w:val="num" w:pos="1440"/>
        </w:tabs>
        <w:ind w:left="1440" w:hanging="360"/>
      </w:pPr>
    </w:lvl>
    <w:lvl w:ilvl="2" w:tplc="355A38C2">
      <w:start w:val="1"/>
      <w:numFmt w:val="bullet"/>
      <w:lvlText w:val=""/>
      <w:lvlJc w:val="left"/>
      <w:pPr>
        <w:tabs>
          <w:tab w:val="num" w:pos="2340"/>
        </w:tabs>
        <w:ind w:left="2340" w:hanging="360"/>
      </w:pPr>
      <w:rPr>
        <w:rFonts w:ascii="Symbol" w:hAnsi="Symbol" w:hint="default"/>
        <w:color w:val="auto"/>
        <w:sz w:val="16"/>
        <w:szCs w:val="16"/>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685153"/>
    <w:multiLevelType w:val="hybridMultilevel"/>
    <w:tmpl w:val="38DCB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F3E4A"/>
    <w:multiLevelType w:val="multilevel"/>
    <w:tmpl w:val="B006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A64AD"/>
    <w:multiLevelType w:val="hybridMultilevel"/>
    <w:tmpl w:val="3BF2418E"/>
    <w:lvl w:ilvl="0" w:tplc="DFE86D16">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4F109C"/>
    <w:multiLevelType w:val="multilevel"/>
    <w:tmpl w:val="B002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DD5C80"/>
    <w:multiLevelType w:val="hybridMultilevel"/>
    <w:tmpl w:val="CC16FD64"/>
    <w:lvl w:ilvl="0" w:tplc="DFE86D16">
      <w:numFmt w:val="bullet"/>
      <w:lvlText w:val="•"/>
      <w:lvlJc w:val="left"/>
      <w:pPr>
        <w:ind w:left="72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0715CF"/>
    <w:multiLevelType w:val="hybridMultilevel"/>
    <w:tmpl w:val="5FC8EE1E"/>
    <w:lvl w:ilvl="0" w:tplc="DFE86D16">
      <w:numFmt w:val="bullet"/>
      <w:lvlText w:val="•"/>
      <w:lvlJc w:val="left"/>
      <w:pPr>
        <w:ind w:left="720" w:hanging="72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7D1A18"/>
    <w:multiLevelType w:val="hybridMultilevel"/>
    <w:tmpl w:val="7894477E"/>
    <w:lvl w:ilvl="0" w:tplc="DFE86D16">
      <w:numFmt w:val="bullet"/>
      <w:lvlText w:val="•"/>
      <w:lvlJc w:val="left"/>
      <w:pPr>
        <w:tabs>
          <w:tab w:val="num" w:pos="0"/>
        </w:tabs>
        <w:ind w:left="180" w:hanging="180"/>
      </w:pPr>
      <w:rPr>
        <w:rFonts w:ascii="Arial" w:eastAsia="Calibri" w:hAnsi="Arial" w:cs="Arial" w:hint="default"/>
        <w:sz w:val="24"/>
        <w:szCs w:val="16"/>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8170547"/>
    <w:multiLevelType w:val="hybridMultilevel"/>
    <w:tmpl w:val="454E2B7C"/>
    <w:lvl w:ilvl="0" w:tplc="B218F98E">
      <w:start w:val="12"/>
      <w:numFmt w:val="bullet"/>
      <w:lvlText w:val=""/>
      <w:lvlJc w:val="left"/>
      <w:pPr>
        <w:ind w:left="495" w:hanging="360"/>
      </w:pPr>
      <w:rPr>
        <w:rFonts w:ascii="Symbol" w:eastAsia="Times New Roman" w:hAnsi="Symbol" w:cs="Aria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9" w15:restartNumberingAfterBreak="0">
    <w:nsid w:val="434F79E2"/>
    <w:multiLevelType w:val="hybridMultilevel"/>
    <w:tmpl w:val="62F01952"/>
    <w:lvl w:ilvl="0" w:tplc="DFE86D16">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65569313">
    <w:abstractNumId w:val="4"/>
  </w:num>
  <w:num w:numId="2" w16cid:durableId="583957677">
    <w:abstractNumId w:val="2"/>
  </w:num>
  <w:num w:numId="3" w16cid:durableId="1353649235">
    <w:abstractNumId w:val="0"/>
  </w:num>
  <w:num w:numId="4" w16cid:durableId="1885365247">
    <w:abstractNumId w:val="6"/>
  </w:num>
  <w:num w:numId="5" w16cid:durableId="145516180">
    <w:abstractNumId w:val="5"/>
  </w:num>
  <w:num w:numId="6" w16cid:durableId="115301468">
    <w:abstractNumId w:val="7"/>
  </w:num>
  <w:num w:numId="7" w16cid:durableId="2061439018">
    <w:abstractNumId w:val="3"/>
  </w:num>
  <w:num w:numId="8" w16cid:durableId="1159271544">
    <w:abstractNumId w:val="9"/>
  </w:num>
  <w:num w:numId="9" w16cid:durableId="103579547">
    <w:abstractNumId w:val="1"/>
  </w:num>
  <w:num w:numId="10" w16cid:durableId="6579291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zU1NLM0tDQxMzBQ0lEKTi0uzszPAykwqgUAk/EXbiwAAAA="/>
  </w:docVars>
  <w:rsids>
    <w:rsidRoot w:val="00C40F5F"/>
    <w:rsid w:val="000016E3"/>
    <w:rsid w:val="00001772"/>
    <w:rsid w:val="0000237B"/>
    <w:rsid w:val="00002824"/>
    <w:rsid w:val="000029BE"/>
    <w:rsid w:val="00002A28"/>
    <w:rsid w:val="000034C3"/>
    <w:rsid w:val="00003B93"/>
    <w:rsid w:val="000049DA"/>
    <w:rsid w:val="00005F58"/>
    <w:rsid w:val="000069DE"/>
    <w:rsid w:val="00006D1B"/>
    <w:rsid w:val="000075C5"/>
    <w:rsid w:val="00007C56"/>
    <w:rsid w:val="00012406"/>
    <w:rsid w:val="00013B53"/>
    <w:rsid w:val="000146A2"/>
    <w:rsid w:val="000148ED"/>
    <w:rsid w:val="00014ABD"/>
    <w:rsid w:val="00015634"/>
    <w:rsid w:val="00016AE9"/>
    <w:rsid w:val="000172EB"/>
    <w:rsid w:val="00017A2F"/>
    <w:rsid w:val="00017B1B"/>
    <w:rsid w:val="00017DB8"/>
    <w:rsid w:val="00017ED4"/>
    <w:rsid w:val="00020CE9"/>
    <w:rsid w:val="00021622"/>
    <w:rsid w:val="0002257C"/>
    <w:rsid w:val="00023170"/>
    <w:rsid w:val="0002427B"/>
    <w:rsid w:val="000245BE"/>
    <w:rsid w:val="00024B93"/>
    <w:rsid w:val="00025E45"/>
    <w:rsid w:val="0002696A"/>
    <w:rsid w:val="00026992"/>
    <w:rsid w:val="00026D8E"/>
    <w:rsid w:val="00026ED1"/>
    <w:rsid w:val="00026F43"/>
    <w:rsid w:val="00027359"/>
    <w:rsid w:val="00030417"/>
    <w:rsid w:val="000307ED"/>
    <w:rsid w:val="000321EF"/>
    <w:rsid w:val="00032858"/>
    <w:rsid w:val="00032CAE"/>
    <w:rsid w:val="00033DCD"/>
    <w:rsid w:val="00034B2E"/>
    <w:rsid w:val="0003623A"/>
    <w:rsid w:val="00037627"/>
    <w:rsid w:val="0004034A"/>
    <w:rsid w:val="0004054B"/>
    <w:rsid w:val="00041610"/>
    <w:rsid w:val="00041ADC"/>
    <w:rsid w:val="000429D4"/>
    <w:rsid w:val="00043C31"/>
    <w:rsid w:val="00043E4C"/>
    <w:rsid w:val="000441E3"/>
    <w:rsid w:val="00044214"/>
    <w:rsid w:val="00044E44"/>
    <w:rsid w:val="00044ED2"/>
    <w:rsid w:val="000454A4"/>
    <w:rsid w:val="00045E20"/>
    <w:rsid w:val="00046277"/>
    <w:rsid w:val="00046708"/>
    <w:rsid w:val="00047474"/>
    <w:rsid w:val="000474B8"/>
    <w:rsid w:val="00047C48"/>
    <w:rsid w:val="00050032"/>
    <w:rsid w:val="000511FC"/>
    <w:rsid w:val="000523A5"/>
    <w:rsid w:val="000548C0"/>
    <w:rsid w:val="000568AC"/>
    <w:rsid w:val="00057E37"/>
    <w:rsid w:val="00060911"/>
    <w:rsid w:val="000614A7"/>
    <w:rsid w:val="000618D7"/>
    <w:rsid w:val="000629F0"/>
    <w:rsid w:val="00063522"/>
    <w:rsid w:val="00064C3D"/>
    <w:rsid w:val="000650C2"/>
    <w:rsid w:val="00065CC4"/>
    <w:rsid w:val="00065E8F"/>
    <w:rsid w:val="0006660B"/>
    <w:rsid w:val="00067761"/>
    <w:rsid w:val="000677CF"/>
    <w:rsid w:val="000729C7"/>
    <w:rsid w:val="00072A16"/>
    <w:rsid w:val="00072BD7"/>
    <w:rsid w:val="00073093"/>
    <w:rsid w:val="00075532"/>
    <w:rsid w:val="00076F5A"/>
    <w:rsid w:val="000803A7"/>
    <w:rsid w:val="00080A38"/>
    <w:rsid w:val="000818BC"/>
    <w:rsid w:val="00082CCB"/>
    <w:rsid w:val="00084D3D"/>
    <w:rsid w:val="00086C7E"/>
    <w:rsid w:val="0008751D"/>
    <w:rsid w:val="00087DCB"/>
    <w:rsid w:val="00090B34"/>
    <w:rsid w:val="00091EA9"/>
    <w:rsid w:val="00092920"/>
    <w:rsid w:val="000953BF"/>
    <w:rsid w:val="00095EF3"/>
    <w:rsid w:val="00096D5C"/>
    <w:rsid w:val="00096DBD"/>
    <w:rsid w:val="0009750D"/>
    <w:rsid w:val="000976F3"/>
    <w:rsid w:val="000A05D7"/>
    <w:rsid w:val="000A0AEB"/>
    <w:rsid w:val="000A1575"/>
    <w:rsid w:val="000A1EEF"/>
    <w:rsid w:val="000A21C1"/>
    <w:rsid w:val="000A2829"/>
    <w:rsid w:val="000A3DAD"/>
    <w:rsid w:val="000A5445"/>
    <w:rsid w:val="000A54CD"/>
    <w:rsid w:val="000A5D7E"/>
    <w:rsid w:val="000A63A4"/>
    <w:rsid w:val="000A64C1"/>
    <w:rsid w:val="000A711E"/>
    <w:rsid w:val="000A72E7"/>
    <w:rsid w:val="000A7D73"/>
    <w:rsid w:val="000A7DA2"/>
    <w:rsid w:val="000B0AC7"/>
    <w:rsid w:val="000B0D5C"/>
    <w:rsid w:val="000B112F"/>
    <w:rsid w:val="000B1576"/>
    <w:rsid w:val="000B352E"/>
    <w:rsid w:val="000B3E5F"/>
    <w:rsid w:val="000B53EF"/>
    <w:rsid w:val="000B63ED"/>
    <w:rsid w:val="000C11D7"/>
    <w:rsid w:val="000C14A7"/>
    <w:rsid w:val="000C1EC9"/>
    <w:rsid w:val="000C363C"/>
    <w:rsid w:val="000C37C9"/>
    <w:rsid w:val="000C3E23"/>
    <w:rsid w:val="000C3F9B"/>
    <w:rsid w:val="000C4E2D"/>
    <w:rsid w:val="000C5538"/>
    <w:rsid w:val="000C5833"/>
    <w:rsid w:val="000C5C3D"/>
    <w:rsid w:val="000C6822"/>
    <w:rsid w:val="000C722B"/>
    <w:rsid w:val="000D074B"/>
    <w:rsid w:val="000D0CFC"/>
    <w:rsid w:val="000D2A2E"/>
    <w:rsid w:val="000D3416"/>
    <w:rsid w:val="000D3F95"/>
    <w:rsid w:val="000D4549"/>
    <w:rsid w:val="000D474C"/>
    <w:rsid w:val="000D4FA7"/>
    <w:rsid w:val="000D674A"/>
    <w:rsid w:val="000D69B0"/>
    <w:rsid w:val="000E099A"/>
    <w:rsid w:val="000E13D4"/>
    <w:rsid w:val="000E2546"/>
    <w:rsid w:val="000E29DF"/>
    <w:rsid w:val="000E3E5B"/>
    <w:rsid w:val="000E4079"/>
    <w:rsid w:val="000E4314"/>
    <w:rsid w:val="000E4970"/>
    <w:rsid w:val="000E6B0D"/>
    <w:rsid w:val="000E6CC0"/>
    <w:rsid w:val="000E7380"/>
    <w:rsid w:val="000E7F07"/>
    <w:rsid w:val="000F09C4"/>
    <w:rsid w:val="000F0D22"/>
    <w:rsid w:val="000F317B"/>
    <w:rsid w:val="000F3269"/>
    <w:rsid w:val="000F45E6"/>
    <w:rsid w:val="000F4952"/>
    <w:rsid w:val="000F5D95"/>
    <w:rsid w:val="000F6342"/>
    <w:rsid w:val="000F7CCB"/>
    <w:rsid w:val="00100ECA"/>
    <w:rsid w:val="001038D6"/>
    <w:rsid w:val="00103C83"/>
    <w:rsid w:val="00105153"/>
    <w:rsid w:val="00105D7B"/>
    <w:rsid w:val="00105E5D"/>
    <w:rsid w:val="00110CE3"/>
    <w:rsid w:val="00111888"/>
    <w:rsid w:val="0011277C"/>
    <w:rsid w:val="00112814"/>
    <w:rsid w:val="0011382E"/>
    <w:rsid w:val="00113CEF"/>
    <w:rsid w:val="00113F24"/>
    <w:rsid w:val="001143D2"/>
    <w:rsid w:val="001156D7"/>
    <w:rsid w:val="00116052"/>
    <w:rsid w:val="00117CB6"/>
    <w:rsid w:val="00117D7B"/>
    <w:rsid w:val="00122A34"/>
    <w:rsid w:val="001230F9"/>
    <w:rsid w:val="00123705"/>
    <w:rsid w:val="001238EB"/>
    <w:rsid w:val="00123A49"/>
    <w:rsid w:val="00123F0A"/>
    <w:rsid w:val="00124068"/>
    <w:rsid w:val="00124534"/>
    <w:rsid w:val="001273E6"/>
    <w:rsid w:val="0013001A"/>
    <w:rsid w:val="001304ED"/>
    <w:rsid w:val="001307E4"/>
    <w:rsid w:val="001309CA"/>
    <w:rsid w:val="00130D45"/>
    <w:rsid w:val="00130D59"/>
    <w:rsid w:val="001332BB"/>
    <w:rsid w:val="0013349D"/>
    <w:rsid w:val="00133665"/>
    <w:rsid w:val="001345D9"/>
    <w:rsid w:val="00135975"/>
    <w:rsid w:val="00135D6F"/>
    <w:rsid w:val="00135D8E"/>
    <w:rsid w:val="00135FA4"/>
    <w:rsid w:val="00137138"/>
    <w:rsid w:val="0014002A"/>
    <w:rsid w:val="00140329"/>
    <w:rsid w:val="00140E42"/>
    <w:rsid w:val="00142195"/>
    <w:rsid w:val="00142904"/>
    <w:rsid w:val="0014317E"/>
    <w:rsid w:val="00143197"/>
    <w:rsid w:val="00143A99"/>
    <w:rsid w:val="00143EB0"/>
    <w:rsid w:val="00143F07"/>
    <w:rsid w:val="00144058"/>
    <w:rsid w:val="00144218"/>
    <w:rsid w:val="00144572"/>
    <w:rsid w:val="0014620F"/>
    <w:rsid w:val="00146E98"/>
    <w:rsid w:val="001523B6"/>
    <w:rsid w:val="00153148"/>
    <w:rsid w:val="001539AD"/>
    <w:rsid w:val="00153E7E"/>
    <w:rsid w:val="001549F2"/>
    <w:rsid w:val="00154E65"/>
    <w:rsid w:val="00155310"/>
    <w:rsid w:val="001553E8"/>
    <w:rsid w:val="001557F3"/>
    <w:rsid w:val="0015700B"/>
    <w:rsid w:val="0016076C"/>
    <w:rsid w:val="00160DB2"/>
    <w:rsid w:val="00161C83"/>
    <w:rsid w:val="00162AB7"/>
    <w:rsid w:val="00162D46"/>
    <w:rsid w:val="001633F0"/>
    <w:rsid w:val="0016356F"/>
    <w:rsid w:val="00163A52"/>
    <w:rsid w:val="001661FA"/>
    <w:rsid w:val="00166CD6"/>
    <w:rsid w:val="0016740B"/>
    <w:rsid w:val="00167729"/>
    <w:rsid w:val="00167D4C"/>
    <w:rsid w:val="001700E3"/>
    <w:rsid w:val="001702F3"/>
    <w:rsid w:val="00170EC1"/>
    <w:rsid w:val="00170F63"/>
    <w:rsid w:val="00171A24"/>
    <w:rsid w:val="00172BC0"/>
    <w:rsid w:val="00172C3D"/>
    <w:rsid w:val="00172C97"/>
    <w:rsid w:val="00174C26"/>
    <w:rsid w:val="00175180"/>
    <w:rsid w:val="00175AAF"/>
    <w:rsid w:val="00176178"/>
    <w:rsid w:val="001765E9"/>
    <w:rsid w:val="00176851"/>
    <w:rsid w:val="0018086A"/>
    <w:rsid w:val="00180BE1"/>
    <w:rsid w:val="00181A0C"/>
    <w:rsid w:val="00181FC4"/>
    <w:rsid w:val="00183391"/>
    <w:rsid w:val="0018411B"/>
    <w:rsid w:val="00185134"/>
    <w:rsid w:val="00186F56"/>
    <w:rsid w:val="001870CD"/>
    <w:rsid w:val="0018753E"/>
    <w:rsid w:val="00187DF0"/>
    <w:rsid w:val="00187F89"/>
    <w:rsid w:val="001904B7"/>
    <w:rsid w:val="00191561"/>
    <w:rsid w:val="00191DDB"/>
    <w:rsid w:val="001923D3"/>
    <w:rsid w:val="00192C28"/>
    <w:rsid w:val="0019351C"/>
    <w:rsid w:val="0019429C"/>
    <w:rsid w:val="0019458C"/>
    <w:rsid w:val="001946BB"/>
    <w:rsid w:val="00194A5E"/>
    <w:rsid w:val="00195341"/>
    <w:rsid w:val="00195608"/>
    <w:rsid w:val="00196727"/>
    <w:rsid w:val="00197FDE"/>
    <w:rsid w:val="001A1571"/>
    <w:rsid w:val="001A283C"/>
    <w:rsid w:val="001A6CE6"/>
    <w:rsid w:val="001B00C2"/>
    <w:rsid w:val="001B18FF"/>
    <w:rsid w:val="001B2006"/>
    <w:rsid w:val="001B3DDC"/>
    <w:rsid w:val="001B4661"/>
    <w:rsid w:val="001B5685"/>
    <w:rsid w:val="001B572A"/>
    <w:rsid w:val="001B5846"/>
    <w:rsid w:val="001B59B1"/>
    <w:rsid w:val="001B5FDB"/>
    <w:rsid w:val="001B6D4D"/>
    <w:rsid w:val="001B6F63"/>
    <w:rsid w:val="001B7FCC"/>
    <w:rsid w:val="001C034D"/>
    <w:rsid w:val="001C0B0B"/>
    <w:rsid w:val="001C146C"/>
    <w:rsid w:val="001C1913"/>
    <w:rsid w:val="001C4765"/>
    <w:rsid w:val="001C4A54"/>
    <w:rsid w:val="001C5664"/>
    <w:rsid w:val="001C58D4"/>
    <w:rsid w:val="001C5E21"/>
    <w:rsid w:val="001D152C"/>
    <w:rsid w:val="001D27FC"/>
    <w:rsid w:val="001D3945"/>
    <w:rsid w:val="001D3D4A"/>
    <w:rsid w:val="001D3E1D"/>
    <w:rsid w:val="001D45C7"/>
    <w:rsid w:val="001D4D18"/>
    <w:rsid w:val="001D4D4A"/>
    <w:rsid w:val="001D4E62"/>
    <w:rsid w:val="001D5DAE"/>
    <w:rsid w:val="001D64A5"/>
    <w:rsid w:val="001D699C"/>
    <w:rsid w:val="001D6A87"/>
    <w:rsid w:val="001D6CEB"/>
    <w:rsid w:val="001D73D6"/>
    <w:rsid w:val="001D7BE0"/>
    <w:rsid w:val="001E2186"/>
    <w:rsid w:val="001E3295"/>
    <w:rsid w:val="001E3862"/>
    <w:rsid w:val="001E4DF7"/>
    <w:rsid w:val="001E5072"/>
    <w:rsid w:val="001E5711"/>
    <w:rsid w:val="001E67DC"/>
    <w:rsid w:val="001E68CE"/>
    <w:rsid w:val="001E6DC8"/>
    <w:rsid w:val="001E7715"/>
    <w:rsid w:val="001E7B95"/>
    <w:rsid w:val="001E7FE2"/>
    <w:rsid w:val="001F050F"/>
    <w:rsid w:val="001F053F"/>
    <w:rsid w:val="001F21C4"/>
    <w:rsid w:val="001F35CC"/>
    <w:rsid w:val="001F3ED3"/>
    <w:rsid w:val="001F5507"/>
    <w:rsid w:val="001F6395"/>
    <w:rsid w:val="001F7029"/>
    <w:rsid w:val="0020181C"/>
    <w:rsid w:val="002021C6"/>
    <w:rsid w:val="002026AE"/>
    <w:rsid w:val="00203196"/>
    <w:rsid w:val="00204022"/>
    <w:rsid w:val="0020449B"/>
    <w:rsid w:val="002049D1"/>
    <w:rsid w:val="00205516"/>
    <w:rsid w:val="0020634B"/>
    <w:rsid w:val="002063AE"/>
    <w:rsid w:val="00207A1F"/>
    <w:rsid w:val="0021022D"/>
    <w:rsid w:val="002102F4"/>
    <w:rsid w:val="00210FA3"/>
    <w:rsid w:val="0021350D"/>
    <w:rsid w:val="00214442"/>
    <w:rsid w:val="00215AD9"/>
    <w:rsid w:val="0021608D"/>
    <w:rsid w:val="00216657"/>
    <w:rsid w:val="00217778"/>
    <w:rsid w:val="002179CA"/>
    <w:rsid w:val="00221629"/>
    <w:rsid w:val="00221BB3"/>
    <w:rsid w:val="00221DDB"/>
    <w:rsid w:val="002234DF"/>
    <w:rsid w:val="002238FE"/>
    <w:rsid w:val="00223A60"/>
    <w:rsid w:val="0022425B"/>
    <w:rsid w:val="00224574"/>
    <w:rsid w:val="00224A0D"/>
    <w:rsid w:val="00224CBC"/>
    <w:rsid w:val="00225786"/>
    <w:rsid w:val="002258FD"/>
    <w:rsid w:val="00227976"/>
    <w:rsid w:val="0023055A"/>
    <w:rsid w:val="00231B14"/>
    <w:rsid w:val="0023247D"/>
    <w:rsid w:val="002324A6"/>
    <w:rsid w:val="00234DC4"/>
    <w:rsid w:val="00235C11"/>
    <w:rsid w:val="00236E50"/>
    <w:rsid w:val="00237501"/>
    <w:rsid w:val="002378D6"/>
    <w:rsid w:val="002407E4"/>
    <w:rsid w:val="00240B15"/>
    <w:rsid w:val="00240C88"/>
    <w:rsid w:val="00241AF3"/>
    <w:rsid w:val="00241EF1"/>
    <w:rsid w:val="002432B4"/>
    <w:rsid w:val="00243F84"/>
    <w:rsid w:val="00244601"/>
    <w:rsid w:val="002446DE"/>
    <w:rsid w:val="00244D6D"/>
    <w:rsid w:val="00245391"/>
    <w:rsid w:val="00245C00"/>
    <w:rsid w:val="00245C23"/>
    <w:rsid w:val="00251363"/>
    <w:rsid w:val="00251D1E"/>
    <w:rsid w:val="002521E7"/>
    <w:rsid w:val="00252A37"/>
    <w:rsid w:val="002531D3"/>
    <w:rsid w:val="00255B9C"/>
    <w:rsid w:val="00257B5D"/>
    <w:rsid w:val="00260E96"/>
    <w:rsid w:val="00261F93"/>
    <w:rsid w:val="0026201D"/>
    <w:rsid w:val="00262E1F"/>
    <w:rsid w:val="00263D5E"/>
    <w:rsid w:val="00263E44"/>
    <w:rsid w:val="00265261"/>
    <w:rsid w:val="002659AA"/>
    <w:rsid w:val="00266BB9"/>
    <w:rsid w:val="002676DF"/>
    <w:rsid w:val="00270745"/>
    <w:rsid w:val="00270A7C"/>
    <w:rsid w:val="00271FBE"/>
    <w:rsid w:val="0027219E"/>
    <w:rsid w:val="00273381"/>
    <w:rsid w:val="00274397"/>
    <w:rsid w:val="00274669"/>
    <w:rsid w:val="00274FFE"/>
    <w:rsid w:val="002755C7"/>
    <w:rsid w:val="002757BB"/>
    <w:rsid w:val="00275F44"/>
    <w:rsid w:val="002763A6"/>
    <w:rsid w:val="0027700D"/>
    <w:rsid w:val="00277197"/>
    <w:rsid w:val="00277609"/>
    <w:rsid w:val="002813B2"/>
    <w:rsid w:val="00281893"/>
    <w:rsid w:val="00282B35"/>
    <w:rsid w:val="00284432"/>
    <w:rsid w:val="00284A8B"/>
    <w:rsid w:val="00286F1F"/>
    <w:rsid w:val="00290623"/>
    <w:rsid w:val="002907F1"/>
    <w:rsid w:val="00290AF8"/>
    <w:rsid w:val="00292AE9"/>
    <w:rsid w:val="0029352F"/>
    <w:rsid w:val="00293C0D"/>
    <w:rsid w:val="00293E5C"/>
    <w:rsid w:val="00294203"/>
    <w:rsid w:val="00296251"/>
    <w:rsid w:val="002A0656"/>
    <w:rsid w:val="002A0EED"/>
    <w:rsid w:val="002A34AF"/>
    <w:rsid w:val="002A35D0"/>
    <w:rsid w:val="002A42BD"/>
    <w:rsid w:val="002A4E85"/>
    <w:rsid w:val="002A5E84"/>
    <w:rsid w:val="002A6B57"/>
    <w:rsid w:val="002A6D28"/>
    <w:rsid w:val="002A75A0"/>
    <w:rsid w:val="002B03D4"/>
    <w:rsid w:val="002B0520"/>
    <w:rsid w:val="002B0849"/>
    <w:rsid w:val="002B3822"/>
    <w:rsid w:val="002B445D"/>
    <w:rsid w:val="002B4523"/>
    <w:rsid w:val="002B4610"/>
    <w:rsid w:val="002B51B6"/>
    <w:rsid w:val="002B5A2F"/>
    <w:rsid w:val="002B5EFC"/>
    <w:rsid w:val="002B69D2"/>
    <w:rsid w:val="002B6A7B"/>
    <w:rsid w:val="002B6ABA"/>
    <w:rsid w:val="002B6BB7"/>
    <w:rsid w:val="002B6BF1"/>
    <w:rsid w:val="002B6DEF"/>
    <w:rsid w:val="002C0153"/>
    <w:rsid w:val="002C02B6"/>
    <w:rsid w:val="002C0351"/>
    <w:rsid w:val="002C07C1"/>
    <w:rsid w:val="002C0816"/>
    <w:rsid w:val="002C0941"/>
    <w:rsid w:val="002C1C26"/>
    <w:rsid w:val="002C1C9B"/>
    <w:rsid w:val="002C2119"/>
    <w:rsid w:val="002C2203"/>
    <w:rsid w:val="002C2AFE"/>
    <w:rsid w:val="002C31CF"/>
    <w:rsid w:val="002C616B"/>
    <w:rsid w:val="002C7099"/>
    <w:rsid w:val="002C7827"/>
    <w:rsid w:val="002C7CA6"/>
    <w:rsid w:val="002C7D86"/>
    <w:rsid w:val="002D016B"/>
    <w:rsid w:val="002D0A07"/>
    <w:rsid w:val="002D15EB"/>
    <w:rsid w:val="002D1DAE"/>
    <w:rsid w:val="002D24F7"/>
    <w:rsid w:val="002D2FC9"/>
    <w:rsid w:val="002D3A47"/>
    <w:rsid w:val="002D3B19"/>
    <w:rsid w:val="002D3BE4"/>
    <w:rsid w:val="002D4699"/>
    <w:rsid w:val="002D55CD"/>
    <w:rsid w:val="002D5958"/>
    <w:rsid w:val="002D5972"/>
    <w:rsid w:val="002D7730"/>
    <w:rsid w:val="002D7D79"/>
    <w:rsid w:val="002E1CB9"/>
    <w:rsid w:val="002E1E72"/>
    <w:rsid w:val="002E2125"/>
    <w:rsid w:val="002E3030"/>
    <w:rsid w:val="002E30C2"/>
    <w:rsid w:val="002E3640"/>
    <w:rsid w:val="002E3A0D"/>
    <w:rsid w:val="002E3D76"/>
    <w:rsid w:val="002E486A"/>
    <w:rsid w:val="002E49B4"/>
    <w:rsid w:val="002E4DA5"/>
    <w:rsid w:val="002E5DC3"/>
    <w:rsid w:val="002E63D2"/>
    <w:rsid w:val="002E6A57"/>
    <w:rsid w:val="002F0E7B"/>
    <w:rsid w:val="002F0F52"/>
    <w:rsid w:val="002F1BF6"/>
    <w:rsid w:val="002F2E1D"/>
    <w:rsid w:val="002F4397"/>
    <w:rsid w:val="002F48E1"/>
    <w:rsid w:val="002F4904"/>
    <w:rsid w:val="002F4B6C"/>
    <w:rsid w:val="00300B81"/>
    <w:rsid w:val="0030142D"/>
    <w:rsid w:val="003030DD"/>
    <w:rsid w:val="00303131"/>
    <w:rsid w:val="0030315C"/>
    <w:rsid w:val="0030328D"/>
    <w:rsid w:val="00303777"/>
    <w:rsid w:val="00304673"/>
    <w:rsid w:val="0030539E"/>
    <w:rsid w:val="00305836"/>
    <w:rsid w:val="00307A5D"/>
    <w:rsid w:val="00311B14"/>
    <w:rsid w:val="00311D80"/>
    <w:rsid w:val="00311E64"/>
    <w:rsid w:val="00312937"/>
    <w:rsid w:val="0031327E"/>
    <w:rsid w:val="00315F71"/>
    <w:rsid w:val="00316D9D"/>
    <w:rsid w:val="00316EED"/>
    <w:rsid w:val="00320BB4"/>
    <w:rsid w:val="00321067"/>
    <w:rsid w:val="003218F7"/>
    <w:rsid w:val="0032394D"/>
    <w:rsid w:val="00323A08"/>
    <w:rsid w:val="00323AE9"/>
    <w:rsid w:val="00323E95"/>
    <w:rsid w:val="003245B3"/>
    <w:rsid w:val="0032619E"/>
    <w:rsid w:val="00327E8D"/>
    <w:rsid w:val="0033067A"/>
    <w:rsid w:val="00330C81"/>
    <w:rsid w:val="00330E06"/>
    <w:rsid w:val="003316BC"/>
    <w:rsid w:val="003326B8"/>
    <w:rsid w:val="00333E6E"/>
    <w:rsid w:val="003348C1"/>
    <w:rsid w:val="00336400"/>
    <w:rsid w:val="00337138"/>
    <w:rsid w:val="00340BE6"/>
    <w:rsid w:val="00341658"/>
    <w:rsid w:val="00341741"/>
    <w:rsid w:val="00341E2A"/>
    <w:rsid w:val="00341FB9"/>
    <w:rsid w:val="00342120"/>
    <w:rsid w:val="003421A6"/>
    <w:rsid w:val="00344A0B"/>
    <w:rsid w:val="00345279"/>
    <w:rsid w:val="00346249"/>
    <w:rsid w:val="00350084"/>
    <w:rsid w:val="0035246A"/>
    <w:rsid w:val="0035390E"/>
    <w:rsid w:val="00353FF8"/>
    <w:rsid w:val="00354191"/>
    <w:rsid w:val="003548DD"/>
    <w:rsid w:val="003554BC"/>
    <w:rsid w:val="00355537"/>
    <w:rsid w:val="003558D9"/>
    <w:rsid w:val="00355FA2"/>
    <w:rsid w:val="00360114"/>
    <w:rsid w:val="00360F7A"/>
    <w:rsid w:val="003611A3"/>
    <w:rsid w:val="003611CB"/>
    <w:rsid w:val="00362924"/>
    <w:rsid w:val="0036309B"/>
    <w:rsid w:val="00364FC7"/>
    <w:rsid w:val="0036592A"/>
    <w:rsid w:val="003659A4"/>
    <w:rsid w:val="003668A0"/>
    <w:rsid w:val="003703C7"/>
    <w:rsid w:val="00370DC6"/>
    <w:rsid w:val="0037102A"/>
    <w:rsid w:val="00371146"/>
    <w:rsid w:val="00371757"/>
    <w:rsid w:val="00373504"/>
    <w:rsid w:val="003738F1"/>
    <w:rsid w:val="00373FBD"/>
    <w:rsid w:val="003744CF"/>
    <w:rsid w:val="003745FC"/>
    <w:rsid w:val="0037548E"/>
    <w:rsid w:val="003756B5"/>
    <w:rsid w:val="003765C4"/>
    <w:rsid w:val="00376A51"/>
    <w:rsid w:val="003812AE"/>
    <w:rsid w:val="0038315C"/>
    <w:rsid w:val="00384B4B"/>
    <w:rsid w:val="00385213"/>
    <w:rsid w:val="0038536C"/>
    <w:rsid w:val="003870E1"/>
    <w:rsid w:val="00390116"/>
    <w:rsid w:val="003908FF"/>
    <w:rsid w:val="003914FB"/>
    <w:rsid w:val="0039280D"/>
    <w:rsid w:val="00395962"/>
    <w:rsid w:val="003979C9"/>
    <w:rsid w:val="00397CB9"/>
    <w:rsid w:val="003A1039"/>
    <w:rsid w:val="003A2421"/>
    <w:rsid w:val="003A2B0D"/>
    <w:rsid w:val="003A2E4E"/>
    <w:rsid w:val="003A3C4B"/>
    <w:rsid w:val="003A404A"/>
    <w:rsid w:val="003A5750"/>
    <w:rsid w:val="003A5799"/>
    <w:rsid w:val="003A64D3"/>
    <w:rsid w:val="003A7414"/>
    <w:rsid w:val="003A7F8A"/>
    <w:rsid w:val="003B02CC"/>
    <w:rsid w:val="003B1358"/>
    <w:rsid w:val="003B2602"/>
    <w:rsid w:val="003B5400"/>
    <w:rsid w:val="003B5E53"/>
    <w:rsid w:val="003B5F2F"/>
    <w:rsid w:val="003B661D"/>
    <w:rsid w:val="003B6D08"/>
    <w:rsid w:val="003C1EEB"/>
    <w:rsid w:val="003C2B4E"/>
    <w:rsid w:val="003C4B19"/>
    <w:rsid w:val="003C4DE5"/>
    <w:rsid w:val="003C56AD"/>
    <w:rsid w:val="003C700B"/>
    <w:rsid w:val="003C7532"/>
    <w:rsid w:val="003D073F"/>
    <w:rsid w:val="003D0BD4"/>
    <w:rsid w:val="003D0E89"/>
    <w:rsid w:val="003D1CFA"/>
    <w:rsid w:val="003D1F8D"/>
    <w:rsid w:val="003D1FA2"/>
    <w:rsid w:val="003D236F"/>
    <w:rsid w:val="003D2A4E"/>
    <w:rsid w:val="003D34F9"/>
    <w:rsid w:val="003D35F4"/>
    <w:rsid w:val="003D3E5F"/>
    <w:rsid w:val="003D48CB"/>
    <w:rsid w:val="003D7181"/>
    <w:rsid w:val="003E0BFB"/>
    <w:rsid w:val="003E12F6"/>
    <w:rsid w:val="003E1B52"/>
    <w:rsid w:val="003E2EF7"/>
    <w:rsid w:val="003E34C1"/>
    <w:rsid w:val="003E3BFC"/>
    <w:rsid w:val="003E517E"/>
    <w:rsid w:val="003E575B"/>
    <w:rsid w:val="003E5D0A"/>
    <w:rsid w:val="003E6272"/>
    <w:rsid w:val="003E62A8"/>
    <w:rsid w:val="003E63D3"/>
    <w:rsid w:val="003F17C4"/>
    <w:rsid w:val="003F1BD2"/>
    <w:rsid w:val="003F26A6"/>
    <w:rsid w:val="003F2A4B"/>
    <w:rsid w:val="003F3B5B"/>
    <w:rsid w:val="003F3BA8"/>
    <w:rsid w:val="003F4BD2"/>
    <w:rsid w:val="003F5737"/>
    <w:rsid w:val="003F6998"/>
    <w:rsid w:val="003F79D0"/>
    <w:rsid w:val="004003FD"/>
    <w:rsid w:val="00400909"/>
    <w:rsid w:val="00402233"/>
    <w:rsid w:val="00403071"/>
    <w:rsid w:val="00403936"/>
    <w:rsid w:val="004048AA"/>
    <w:rsid w:val="004066CB"/>
    <w:rsid w:val="004076E7"/>
    <w:rsid w:val="00410B70"/>
    <w:rsid w:val="00410BEB"/>
    <w:rsid w:val="0041208F"/>
    <w:rsid w:val="00412210"/>
    <w:rsid w:val="0041424F"/>
    <w:rsid w:val="0041444A"/>
    <w:rsid w:val="00416025"/>
    <w:rsid w:val="00416B35"/>
    <w:rsid w:val="00416EFA"/>
    <w:rsid w:val="00417908"/>
    <w:rsid w:val="004202BB"/>
    <w:rsid w:val="00421338"/>
    <w:rsid w:val="00421FC8"/>
    <w:rsid w:val="00422EAB"/>
    <w:rsid w:val="00423173"/>
    <w:rsid w:val="004233A8"/>
    <w:rsid w:val="00423709"/>
    <w:rsid w:val="0042479E"/>
    <w:rsid w:val="00424F53"/>
    <w:rsid w:val="00425192"/>
    <w:rsid w:val="00425F57"/>
    <w:rsid w:val="00426CE7"/>
    <w:rsid w:val="0042780C"/>
    <w:rsid w:val="00431BF6"/>
    <w:rsid w:val="00431FDD"/>
    <w:rsid w:val="004324A8"/>
    <w:rsid w:val="0043291F"/>
    <w:rsid w:val="00433103"/>
    <w:rsid w:val="00433FA7"/>
    <w:rsid w:val="004340C9"/>
    <w:rsid w:val="0043646B"/>
    <w:rsid w:val="0043686E"/>
    <w:rsid w:val="0043742E"/>
    <w:rsid w:val="00437508"/>
    <w:rsid w:val="004417EF"/>
    <w:rsid w:val="00441C95"/>
    <w:rsid w:val="004428A7"/>
    <w:rsid w:val="00442E2A"/>
    <w:rsid w:val="00443CE8"/>
    <w:rsid w:val="004466B8"/>
    <w:rsid w:val="00446B6C"/>
    <w:rsid w:val="00446E84"/>
    <w:rsid w:val="004474A4"/>
    <w:rsid w:val="00447737"/>
    <w:rsid w:val="00447C5B"/>
    <w:rsid w:val="00450625"/>
    <w:rsid w:val="00451863"/>
    <w:rsid w:val="00452162"/>
    <w:rsid w:val="00452A48"/>
    <w:rsid w:val="00452DC6"/>
    <w:rsid w:val="00453827"/>
    <w:rsid w:val="00455886"/>
    <w:rsid w:val="00455A39"/>
    <w:rsid w:val="004578EE"/>
    <w:rsid w:val="0046062F"/>
    <w:rsid w:val="0046066D"/>
    <w:rsid w:val="0046114E"/>
    <w:rsid w:val="004635FE"/>
    <w:rsid w:val="00463926"/>
    <w:rsid w:val="004640EB"/>
    <w:rsid w:val="0046443F"/>
    <w:rsid w:val="00464E0E"/>
    <w:rsid w:val="0046601D"/>
    <w:rsid w:val="00466183"/>
    <w:rsid w:val="004665C2"/>
    <w:rsid w:val="004669AF"/>
    <w:rsid w:val="00466D19"/>
    <w:rsid w:val="00466DAD"/>
    <w:rsid w:val="00470401"/>
    <w:rsid w:val="00470CE0"/>
    <w:rsid w:val="00471061"/>
    <w:rsid w:val="00471185"/>
    <w:rsid w:val="0047237B"/>
    <w:rsid w:val="00472381"/>
    <w:rsid w:val="00472631"/>
    <w:rsid w:val="00473B74"/>
    <w:rsid w:val="004742FE"/>
    <w:rsid w:val="004756E9"/>
    <w:rsid w:val="00475E75"/>
    <w:rsid w:val="0047633B"/>
    <w:rsid w:val="0047782E"/>
    <w:rsid w:val="00480388"/>
    <w:rsid w:val="0048086B"/>
    <w:rsid w:val="004809BC"/>
    <w:rsid w:val="00482B45"/>
    <w:rsid w:val="004833F9"/>
    <w:rsid w:val="00483469"/>
    <w:rsid w:val="0048482A"/>
    <w:rsid w:val="004849BE"/>
    <w:rsid w:val="00484DEB"/>
    <w:rsid w:val="00485467"/>
    <w:rsid w:val="004858BA"/>
    <w:rsid w:val="004859BF"/>
    <w:rsid w:val="004865C0"/>
    <w:rsid w:val="00486B8F"/>
    <w:rsid w:val="00486F87"/>
    <w:rsid w:val="00487536"/>
    <w:rsid w:val="00487651"/>
    <w:rsid w:val="00487B89"/>
    <w:rsid w:val="0049014E"/>
    <w:rsid w:val="00490F0F"/>
    <w:rsid w:val="00491223"/>
    <w:rsid w:val="00491535"/>
    <w:rsid w:val="00491DBD"/>
    <w:rsid w:val="00492532"/>
    <w:rsid w:val="00492A3C"/>
    <w:rsid w:val="00494529"/>
    <w:rsid w:val="004956B7"/>
    <w:rsid w:val="00495CD9"/>
    <w:rsid w:val="00496210"/>
    <w:rsid w:val="00497298"/>
    <w:rsid w:val="00497510"/>
    <w:rsid w:val="00497EDD"/>
    <w:rsid w:val="004A01E0"/>
    <w:rsid w:val="004A045E"/>
    <w:rsid w:val="004A05C4"/>
    <w:rsid w:val="004A0B4A"/>
    <w:rsid w:val="004A1D74"/>
    <w:rsid w:val="004A2065"/>
    <w:rsid w:val="004A31AF"/>
    <w:rsid w:val="004A4604"/>
    <w:rsid w:val="004A4E0D"/>
    <w:rsid w:val="004A4EBA"/>
    <w:rsid w:val="004A53BB"/>
    <w:rsid w:val="004A58D7"/>
    <w:rsid w:val="004A5D33"/>
    <w:rsid w:val="004A7A5A"/>
    <w:rsid w:val="004B005D"/>
    <w:rsid w:val="004B0B29"/>
    <w:rsid w:val="004B2012"/>
    <w:rsid w:val="004B2A85"/>
    <w:rsid w:val="004B2ABD"/>
    <w:rsid w:val="004B30E7"/>
    <w:rsid w:val="004B44D7"/>
    <w:rsid w:val="004B45A4"/>
    <w:rsid w:val="004B4CB1"/>
    <w:rsid w:val="004B520E"/>
    <w:rsid w:val="004B6275"/>
    <w:rsid w:val="004B7242"/>
    <w:rsid w:val="004B72D8"/>
    <w:rsid w:val="004B7B45"/>
    <w:rsid w:val="004C0446"/>
    <w:rsid w:val="004C0989"/>
    <w:rsid w:val="004C1C42"/>
    <w:rsid w:val="004C2155"/>
    <w:rsid w:val="004C2DDC"/>
    <w:rsid w:val="004C352A"/>
    <w:rsid w:val="004C3C66"/>
    <w:rsid w:val="004C3D65"/>
    <w:rsid w:val="004C457F"/>
    <w:rsid w:val="004C4D58"/>
    <w:rsid w:val="004C5AB3"/>
    <w:rsid w:val="004C65AE"/>
    <w:rsid w:val="004C66E1"/>
    <w:rsid w:val="004C6749"/>
    <w:rsid w:val="004C6DEC"/>
    <w:rsid w:val="004D023F"/>
    <w:rsid w:val="004D0921"/>
    <w:rsid w:val="004D2A49"/>
    <w:rsid w:val="004D33B5"/>
    <w:rsid w:val="004D4B09"/>
    <w:rsid w:val="004D5C37"/>
    <w:rsid w:val="004D64CD"/>
    <w:rsid w:val="004D67FA"/>
    <w:rsid w:val="004D7D89"/>
    <w:rsid w:val="004E1AA7"/>
    <w:rsid w:val="004E1C34"/>
    <w:rsid w:val="004E256F"/>
    <w:rsid w:val="004E29D3"/>
    <w:rsid w:val="004E2F52"/>
    <w:rsid w:val="004E3904"/>
    <w:rsid w:val="004E4A9A"/>
    <w:rsid w:val="004E54B0"/>
    <w:rsid w:val="004E65CC"/>
    <w:rsid w:val="004E699E"/>
    <w:rsid w:val="004E710A"/>
    <w:rsid w:val="004F148B"/>
    <w:rsid w:val="004F1EB0"/>
    <w:rsid w:val="004F1EC1"/>
    <w:rsid w:val="004F2147"/>
    <w:rsid w:val="004F21FD"/>
    <w:rsid w:val="004F3B72"/>
    <w:rsid w:val="004F6C80"/>
    <w:rsid w:val="004F75F4"/>
    <w:rsid w:val="004F77AD"/>
    <w:rsid w:val="004F7F91"/>
    <w:rsid w:val="00501104"/>
    <w:rsid w:val="00504D9C"/>
    <w:rsid w:val="005051BA"/>
    <w:rsid w:val="00506509"/>
    <w:rsid w:val="005101A7"/>
    <w:rsid w:val="00510C0D"/>
    <w:rsid w:val="00511877"/>
    <w:rsid w:val="00511BF3"/>
    <w:rsid w:val="0051250F"/>
    <w:rsid w:val="005127D8"/>
    <w:rsid w:val="00513896"/>
    <w:rsid w:val="005146D1"/>
    <w:rsid w:val="00515476"/>
    <w:rsid w:val="005163A9"/>
    <w:rsid w:val="005174F3"/>
    <w:rsid w:val="00522FF7"/>
    <w:rsid w:val="0052307D"/>
    <w:rsid w:val="00524C85"/>
    <w:rsid w:val="00525309"/>
    <w:rsid w:val="005260E4"/>
    <w:rsid w:val="00526D99"/>
    <w:rsid w:val="00527990"/>
    <w:rsid w:val="00527A85"/>
    <w:rsid w:val="0053052A"/>
    <w:rsid w:val="00531A32"/>
    <w:rsid w:val="00531B27"/>
    <w:rsid w:val="00532062"/>
    <w:rsid w:val="00532666"/>
    <w:rsid w:val="00532D28"/>
    <w:rsid w:val="00533C32"/>
    <w:rsid w:val="0053445D"/>
    <w:rsid w:val="00534CD2"/>
    <w:rsid w:val="00535771"/>
    <w:rsid w:val="005363ED"/>
    <w:rsid w:val="005407DD"/>
    <w:rsid w:val="00541047"/>
    <w:rsid w:val="00541470"/>
    <w:rsid w:val="00541485"/>
    <w:rsid w:val="005431AF"/>
    <w:rsid w:val="00543E94"/>
    <w:rsid w:val="005447D8"/>
    <w:rsid w:val="005448A8"/>
    <w:rsid w:val="005457E0"/>
    <w:rsid w:val="00545B51"/>
    <w:rsid w:val="0054697C"/>
    <w:rsid w:val="00547081"/>
    <w:rsid w:val="00551654"/>
    <w:rsid w:val="00551814"/>
    <w:rsid w:val="00551E88"/>
    <w:rsid w:val="005534A5"/>
    <w:rsid w:val="005539A5"/>
    <w:rsid w:val="00553B3D"/>
    <w:rsid w:val="00554224"/>
    <w:rsid w:val="005546C8"/>
    <w:rsid w:val="00554ED1"/>
    <w:rsid w:val="00554F38"/>
    <w:rsid w:val="00554FDC"/>
    <w:rsid w:val="005553AF"/>
    <w:rsid w:val="005569E2"/>
    <w:rsid w:val="005577DD"/>
    <w:rsid w:val="005602AE"/>
    <w:rsid w:val="00560EED"/>
    <w:rsid w:val="0056146F"/>
    <w:rsid w:val="00561BB7"/>
    <w:rsid w:val="00563592"/>
    <w:rsid w:val="0056380E"/>
    <w:rsid w:val="0056465A"/>
    <w:rsid w:val="00564A83"/>
    <w:rsid w:val="00565D42"/>
    <w:rsid w:val="00565E78"/>
    <w:rsid w:val="005666BD"/>
    <w:rsid w:val="00566E05"/>
    <w:rsid w:val="00567937"/>
    <w:rsid w:val="005679D4"/>
    <w:rsid w:val="0057078D"/>
    <w:rsid w:val="005714AD"/>
    <w:rsid w:val="00571906"/>
    <w:rsid w:val="00571D44"/>
    <w:rsid w:val="005723CF"/>
    <w:rsid w:val="005730B1"/>
    <w:rsid w:val="00573855"/>
    <w:rsid w:val="005778FA"/>
    <w:rsid w:val="00580C27"/>
    <w:rsid w:val="00580FA7"/>
    <w:rsid w:val="005822FA"/>
    <w:rsid w:val="00582440"/>
    <w:rsid w:val="005825C6"/>
    <w:rsid w:val="005830F1"/>
    <w:rsid w:val="005843C0"/>
    <w:rsid w:val="005844D9"/>
    <w:rsid w:val="0058493A"/>
    <w:rsid w:val="0058619D"/>
    <w:rsid w:val="00586849"/>
    <w:rsid w:val="00587745"/>
    <w:rsid w:val="00591F9A"/>
    <w:rsid w:val="00592E27"/>
    <w:rsid w:val="00593479"/>
    <w:rsid w:val="005954F4"/>
    <w:rsid w:val="00596190"/>
    <w:rsid w:val="00596665"/>
    <w:rsid w:val="005972FE"/>
    <w:rsid w:val="005A0232"/>
    <w:rsid w:val="005A0477"/>
    <w:rsid w:val="005A0A86"/>
    <w:rsid w:val="005A0EC9"/>
    <w:rsid w:val="005A6157"/>
    <w:rsid w:val="005A68A6"/>
    <w:rsid w:val="005B0B00"/>
    <w:rsid w:val="005B0C87"/>
    <w:rsid w:val="005B0D30"/>
    <w:rsid w:val="005B18B6"/>
    <w:rsid w:val="005B1952"/>
    <w:rsid w:val="005B1A87"/>
    <w:rsid w:val="005B1DF8"/>
    <w:rsid w:val="005B285C"/>
    <w:rsid w:val="005B2BA0"/>
    <w:rsid w:val="005B3988"/>
    <w:rsid w:val="005B39C4"/>
    <w:rsid w:val="005B52F1"/>
    <w:rsid w:val="005B5D7B"/>
    <w:rsid w:val="005B6C30"/>
    <w:rsid w:val="005B7A9E"/>
    <w:rsid w:val="005C007C"/>
    <w:rsid w:val="005C00D1"/>
    <w:rsid w:val="005C1F2F"/>
    <w:rsid w:val="005C210E"/>
    <w:rsid w:val="005C26F3"/>
    <w:rsid w:val="005C2D12"/>
    <w:rsid w:val="005C34D6"/>
    <w:rsid w:val="005C3844"/>
    <w:rsid w:val="005C42F2"/>
    <w:rsid w:val="005C45E0"/>
    <w:rsid w:val="005C48E4"/>
    <w:rsid w:val="005C56DD"/>
    <w:rsid w:val="005C5B0E"/>
    <w:rsid w:val="005C5DBB"/>
    <w:rsid w:val="005C6055"/>
    <w:rsid w:val="005D0888"/>
    <w:rsid w:val="005D1DE5"/>
    <w:rsid w:val="005D1F16"/>
    <w:rsid w:val="005D246A"/>
    <w:rsid w:val="005D3458"/>
    <w:rsid w:val="005D4432"/>
    <w:rsid w:val="005D5A6B"/>
    <w:rsid w:val="005D5A7B"/>
    <w:rsid w:val="005D5C60"/>
    <w:rsid w:val="005D636E"/>
    <w:rsid w:val="005D688F"/>
    <w:rsid w:val="005D7301"/>
    <w:rsid w:val="005D7B8A"/>
    <w:rsid w:val="005D7EB0"/>
    <w:rsid w:val="005E072D"/>
    <w:rsid w:val="005E0F7D"/>
    <w:rsid w:val="005E172D"/>
    <w:rsid w:val="005E2190"/>
    <w:rsid w:val="005E26CD"/>
    <w:rsid w:val="005E270B"/>
    <w:rsid w:val="005E4B9F"/>
    <w:rsid w:val="005E4D22"/>
    <w:rsid w:val="005E53A1"/>
    <w:rsid w:val="005E6A94"/>
    <w:rsid w:val="005E7D57"/>
    <w:rsid w:val="005F03ED"/>
    <w:rsid w:val="005F0482"/>
    <w:rsid w:val="005F070D"/>
    <w:rsid w:val="005F18AB"/>
    <w:rsid w:val="005F28D8"/>
    <w:rsid w:val="005F366E"/>
    <w:rsid w:val="005F3828"/>
    <w:rsid w:val="005F43F3"/>
    <w:rsid w:val="005F4A0C"/>
    <w:rsid w:val="005F4D80"/>
    <w:rsid w:val="005F59FC"/>
    <w:rsid w:val="005F5E1F"/>
    <w:rsid w:val="005F606D"/>
    <w:rsid w:val="005F6B1A"/>
    <w:rsid w:val="005F7AFD"/>
    <w:rsid w:val="005F7BC1"/>
    <w:rsid w:val="00600BBA"/>
    <w:rsid w:val="0060155E"/>
    <w:rsid w:val="00602E70"/>
    <w:rsid w:val="00603303"/>
    <w:rsid w:val="006041E1"/>
    <w:rsid w:val="0060688C"/>
    <w:rsid w:val="00606E27"/>
    <w:rsid w:val="0060727E"/>
    <w:rsid w:val="0060752D"/>
    <w:rsid w:val="00610E6F"/>
    <w:rsid w:val="006129FA"/>
    <w:rsid w:val="00613232"/>
    <w:rsid w:val="00613655"/>
    <w:rsid w:val="00614D4E"/>
    <w:rsid w:val="006165D7"/>
    <w:rsid w:val="00616765"/>
    <w:rsid w:val="006168ED"/>
    <w:rsid w:val="00616D5F"/>
    <w:rsid w:val="00616D60"/>
    <w:rsid w:val="006174EC"/>
    <w:rsid w:val="00620B0D"/>
    <w:rsid w:val="00621BB6"/>
    <w:rsid w:val="00622518"/>
    <w:rsid w:val="0062284C"/>
    <w:rsid w:val="00622DAB"/>
    <w:rsid w:val="0062330B"/>
    <w:rsid w:val="006236A5"/>
    <w:rsid w:val="006238CD"/>
    <w:rsid w:val="006238D6"/>
    <w:rsid w:val="00623E7F"/>
    <w:rsid w:val="0062431E"/>
    <w:rsid w:val="00625BAA"/>
    <w:rsid w:val="006267C8"/>
    <w:rsid w:val="00626AB3"/>
    <w:rsid w:val="00626EF4"/>
    <w:rsid w:val="00627992"/>
    <w:rsid w:val="00630CC2"/>
    <w:rsid w:val="0063249C"/>
    <w:rsid w:val="00634218"/>
    <w:rsid w:val="0063437A"/>
    <w:rsid w:val="00636724"/>
    <w:rsid w:val="00640874"/>
    <w:rsid w:val="00640DD0"/>
    <w:rsid w:val="0064135D"/>
    <w:rsid w:val="00641823"/>
    <w:rsid w:val="00642808"/>
    <w:rsid w:val="00642DCF"/>
    <w:rsid w:val="00644A47"/>
    <w:rsid w:val="00645032"/>
    <w:rsid w:val="006451F0"/>
    <w:rsid w:val="006455AC"/>
    <w:rsid w:val="006459E7"/>
    <w:rsid w:val="006472B2"/>
    <w:rsid w:val="0064781C"/>
    <w:rsid w:val="0064793E"/>
    <w:rsid w:val="0065078E"/>
    <w:rsid w:val="006527B7"/>
    <w:rsid w:val="0065399F"/>
    <w:rsid w:val="006544FC"/>
    <w:rsid w:val="00654924"/>
    <w:rsid w:val="00657F43"/>
    <w:rsid w:val="00661BD4"/>
    <w:rsid w:val="00661E40"/>
    <w:rsid w:val="00662981"/>
    <w:rsid w:val="00663797"/>
    <w:rsid w:val="00663B54"/>
    <w:rsid w:val="00663F95"/>
    <w:rsid w:val="00664079"/>
    <w:rsid w:val="006640EE"/>
    <w:rsid w:val="006645CC"/>
    <w:rsid w:val="00664859"/>
    <w:rsid w:val="00664F4A"/>
    <w:rsid w:val="0066530D"/>
    <w:rsid w:val="00666A58"/>
    <w:rsid w:val="00667B07"/>
    <w:rsid w:val="006718E6"/>
    <w:rsid w:val="00671F8F"/>
    <w:rsid w:val="00672CC7"/>
    <w:rsid w:val="00673D78"/>
    <w:rsid w:val="006743AD"/>
    <w:rsid w:val="00674894"/>
    <w:rsid w:val="0067528F"/>
    <w:rsid w:val="0067556A"/>
    <w:rsid w:val="00676BC7"/>
    <w:rsid w:val="00676F8A"/>
    <w:rsid w:val="00680428"/>
    <w:rsid w:val="0068079A"/>
    <w:rsid w:val="00680E78"/>
    <w:rsid w:val="006819E7"/>
    <w:rsid w:val="00681EC3"/>
    <w:rsid w:val="00682CF5"/>
    <w:rsid w:val="00683121"/>
    <w:rsid w:val="006839CC"/>
    <w:rsid w:val="00685FDD"/>
    <w:rsid w:val="0068604A"/>
    <w:rsid w:val="0068710B"/>
    <w:rsid w:val="00687846"/>
    <w:rsid w:val="006908C5"/>
    <w:rsid w:val="0069159F"/>
    <w:rsid w:val="00691E9C"/>
    <w:rsid w:val="0069261A"/>
    <w:rsid w:val="0069358F"/>
    <w:rsid w:val="00693C7E"/>
    <w:rsid w:val="00694335"/>
    <w:rsid w:val="00695264"/>
    <w:rsid w:val="00695885"/>
    <w:rsid w:val="00695F99"/>
    <w:rsid w:val="006960E0"/>
    <w:rsid w:val="006960FE"/>
    <w:rsid w:val="0069649C"/>
    <w:rsid w:val="00696F74"/>
    <w:rsid w:val="00697A93"/>
    <w:rsid w:val="006A1C5A"/>
    <w:rsid w:val="006A2B07"/>
    <w:rsid w:val="006A3D26"/>
    <w:rsid w:val="006A6519"/>
    <w:rsid w:val="006A6C7F"/>
    <w:rsid w:val="006A6F27"/>
    <w:rsid w:val="006B0722"/>
    <w:rsid w:val="006B0C90"/>
    <w:rsid w:val="006B0E41"/>
    <w:rsid w:val="006B1A8E"/>
    <w:rsid w:val="006B1CAE"/>
    <w:rsid w:val="006B23DF"/>
    <w:rsid w:val="006B2A1C"/>
    <w:rsid w:val="006B2F80"/>
    <w:rsid w:val="006B5C5E"/>
    <w:rsid w:val="006B6014"/>
    <w:rsid w:val="006B642F"/>
    <w:rsid w:val="006B64E8"/>
    <w:rsid w:val="006B6789"/>
    <w:rsid w:val="006B73C6"/>
    <w:rsid w:val="006B7C13"/>
    <w:rsid w:val="006C1771"/>
    <w:rsid w:val="006C226F"/>
    <w:rsid w:val="006C4573"/>
    <w:rsid w:val="006C4ADF"/>
    <w:rsid w:val="006C52A4"/>
    <w:rsid w:val="006C571C"/>
    <w:rsid w:val="006D03C2"/>
    <w:rsid w:val="006D0D0E"/>
    <w:rsid w:val="006D17BA"/>
    <w:rsid w:val="006D47B0"/>
    <w:rsid w:val="006D57E7"/>
    <w:rsid w:val="006D7904"/>
    <w:rsid w:val="006D7CC1"/>
    <w:rsid w:val="006E0257"/>
    <w:rsid w:val="006E1B91"/>
    <w:rsid w:val="006E1CE7"/>
    <w:rsid w:val="006E1F4A"/>
    <w:rsid w:val="006E2600"/>
    <w:rsid w:val="006E27A3"/>
    <w:rsid w:val="006E3C92"/>
    <w:rsid w:val="006E462D"/>
    <w:rsid w:val="006E483B"/>
    <w:rsid w:val="006E4A2D"/>
    <w:rsid w:val="006E58B7"/>
    <w:rsid w:val="006E5AE1"/>
    <w:rsid w:val="006E72EB"/>
    <w:rsid w:val="006E78A1"/>
    <w:rsid w:val="006F0EF0"/>
    <w:rsid w:val="006F1092"/>
    <w:rsid w:val="006F16D8"/>
    <w:rsid w:val="006F227E"/>
    <w:rsid w:val="006F2C9C"/>
    <w:rsid w:val="006F4A48"/>
    <w:rsid w:val="006F4C7C"/>
    <w:rsid w:val="006F54C2"/>
    <w:rsid w:val="006F642F"/>
    <w:rsid w:val="006F7954"/>
    <w:rsid w:val="00700117"/>
    <w:rsid w:val="0070037F"/>
    <w:rsid w:val="00700503"/>
    <w:rsid w:val="007007E0"/>
    <w:rsid w:val="00700E21"/>
    <w:rsid w:val="00701556"/>
    <w:rsid w:val="007030A5"/>
    <w:rsid w:val="00703437"/>
    <w:rsid w:val="0070369B"/>
    <w:rsid w:val="0070379A"/>
    <w:rsid w:val="00704077"/>
    <w:rsid w:val="0070485C"/>
    <w:rsid w:val="00704B6F"/>
    <w:rsid w:val="00704D47"/>
    <w:rsid w:val="00705F85"/>
    <w:rsid w:val="00706633"/>
    <w:rsid w:val="00706AED"/>
    <w:rsid w:val="0070738A"/>
    <w:rsid w:val="007073B6"/>
    <w:rsid w:val="0071187B"/>
    <w:rsid w:val="00712DBA"/>
    <w:rsid w:val="0071409C"/>
    <w:rsid w:val="00715E22"/>
    <w:rsid w:val="007172F0"/>
    <w:rsid w:val="00720AA4"/>
    <w:rsid w:val="00721E06"/>
    <w:rsid w:val="0072229B"/>
    <w:rsid w:val="00723313"/>
    <w:rsid w:val="00723C36"/>
    <w:rsid w:val="00723FB4"/>
    <w:rsid w:val="00727295"/>
    <w:rsid w:val="007300ED"/>
    <w:rsid w:val="0073047F"/>
    <w:rsid w:val="00731C33"/>
    <w:rsid w:val="00731CEA"/>
    <w:rsid w:val="0073414B"/>
    <w:rsid w:val="007344B5"/>
    <w:rsid w:val="00734CE3"/>
    <w:rsid w:val="00735005"/>
    <w:rsid w:val="00735920"/>
    <w:rsid w:val="00735BEF"/>
    <w:rsid w:val="00735DF2"/>
    <w:rsid w:val="00735E6D"/>
    <w:rsid w:val="007363E2"/>
    <w:rsid w:val="00736CAE"/>
    <w:rsid w:val="00737C72"/>
    <w:rsid w:val="007410EF"/>
    <w:rsid w:val="00741D00"/>
    <w:rsid w:val="0074273B"/>
    <w:rsid w:val="007453F7"/>
    <w:rsid w:val="00745F4D"/>
    <w:rsid w:val="00747079"/>
    <w:rsid w:val="00747395"/>
    <w:rsid w:val="00747B53"/>
    <w:rsid w:val="00747BEA"/>
    <w:rsid w:val="00751A45"/>
    <w:rsid w:val="00752280"/>
    <w:rsid w:val="00754692"/>
    <w:rsid w:val="0075485A"/>
    <w:rsid w:val="007555EA"/>
    <w:rsid w:val="00756801"/>
    <w:rsid w:val="00757454"/>
    <w:rsid w:val="0075770E"/>
    <w:rsid w:val="007579DE"/>
    <w:rsid w:val="00757C52"/>
    <w:rsid w:val="007604C2"/>
    <w:rsid w:val="00763003"/>
    <w:rsid w:val="00763895"/>
    <w:rsid w:val="00763A6D"/>
    <w:rsid w:val="00763EC9"/>
    <w:rsid w:val="00764C1A"/>
    <w:rsid w:val="007667A3"/>
    <w:rsid w:val="0076770F"/>
    <w:rsid w:val="00770323"/>
    <w:rsid w:val="00770496"/>
    <w:rsid w:val="007714F9"/>
    <w:rsid w:val="007718B7"/>
    <w:rsid w:val="0077659A"/>
    <w:rsid w:val="007765B4"/>
    <w:rsid w:val="00780902"/>
    <w:rsid w:val="00781AC0"/>
    <w:rsid w:val="00783AA2"/>
    <w:rsid w:val="00783BD3"/>
    <w:rsid w:val="00784F1C"/>
    <w:rsid w:val="0078683D"/>
    <w:rsid w:val="007879DB"/>
    <w:rsid w:val="00790BB2"/>
    <w:rsid w:val="007911E2"/>
    <w:rsid w:val="0079235F"/>
    <w:rsid w:val="00792B19"/>
    <w:rsid w:val="00793422"/>
    <w:rsid w:val="0079354D"/>
    <w:rsid w:val="007935ED"/>
    <w:rsid w:val="00794150"/>
    <w:rsid w:val="00795EF5"/>
    <w:rsid w:val="00796472"/>
    <w:rsid w:val="00796CD2"/>
    <w:rsid w:val="00797955"/>
    <w:rsid w:val="00797DED"/>
    <w:rsid w:val="007A019C"/>
    <w:rsid w:val="007A0A60"/>
    <w:rsid w:val="007A1540"/>
    <w:rsid w:val="007A2F45"/>
    <w:rsid w:val="007A385F"/>
    <w:rsid w:val="007A3E61"/>
    <w:rsid w:val="007A3F1D"/>
    <w:rsid w:val="007A51DD"/>
    <w:rsid w:val="007A55C1"/>
    <w:rsid w:val="007A5F08"/>
    <w:rsid w:val="007A64A9"/>
    <w:rsid w:val="007A713B"/>
    <w:rsid w:val="007A7B3B"/>
    <w:rsid w:val="007A7FD7"/>
    <w:rsid w:val="007B1D76"/>
    <w:rsid w:val="007B222F"/>
    <w:rsid w:val="007B25ED"/>
    <w:rsid w:val="007B2D02"/>
    <w:rsid w:val="007B3475"/>
    <w:rsid w:val="007B3766"/>
    <w:rsid w:val="007B3D6C"/>
    <w:rsid w:val="007B42F3"/>
    <w:rsid w:val="007B477A"/>
    <w:rsid w:val="007B5099"/>
    <w:rsid w:val="007B53E5"/>
    <w:rsid w:val="007B58BB"/>
    <w:rsid w:val="007B5EFF"/>
    <w:rsid w:val="007B6518"/>
    <w:rsid w:val="007B6575"/>
    <w:rsid w:val="007B694D"/>
    <w:rsid w:val="007B7452"/>
    <w:rsid w:val="007B7E06"/>
    <w:rsid w:val="007C0D52"/>
    <w:rsid w:val="007C10D9"/>
    <w:rsid w:val="007C1B19"/>
    <w:rsid w:val="007C298F"/>
    <w:rsid w:val="007C2A02"/>
    <w:rsid w:val="007C2E5A"/>
    <w:rsid w:val="007C3568"/>
    <w:rsid w:val="007C45E9"/>
    <w:rsid w:val="007C507B"/>
    <w:rsid w:val="007C50AB"/>
    <w:rsid w:val="007C661F"/>
    <w:rsid w:val="007C676F"/>
    <w:rsid w:val="007C6B99"/>
    <w:rsid w:val="007C6D13"/>
    <w:rsid w:val="007C70E9"/>
    <w:rsid w:val="007C7313"/>
    <w:rsid w:val="007D012F"/>
    <w:rsid w:val="007D202F"/>
    <w:rsid w:val="007D2307"/>
    <w:rsid w:val="007D27C1"/>
    <w:rsid w:val="007D2946"/>
    <w:rsid w:val="007D328A"/>
    <w:rsid w:val="007D362E"/>
    <w:rsid w:val="007D3D08"/>
    <w:rsid w:val="007D402E"/>
    <w:rsid w:val="007D40D2"/>
    <w:rsid w:val="007D5D06"/>
    <w:rsid w:val="007D6AE0"/>
    <w:rsid w:val="007D79BD"/>
    <w:rsid w:val="007E000C"/>
    <w:rsid w:val="007E0C28"/>
    <w:rsid w:val="007E28A9"/>
    <w:rsid w:val="007E35AA"/>
    <w:rsid w:val="007E4332"/>
    <w:rsid w:val="007E446C"/>
    <w:rsid w:val="007E50F6"/>
    <w:rsid w:val="007E5CCF"/>
    <w:rsid w:val="007E6B27"/>
    <w:rsid w:val="007E77DE"/>
    <w:rsid w:val="007E7F1F"/>
    <w:rsid w:val="007F0521"/>
    <w:rsid w:val="007F0CC2"/>
    <w:rsid w:val="007F0F9F"/>
    <w:rsid w:val="007F2A9B"/>
    <w:rsid w:val="007F3395"/>
    <w:rsid w:val="007F44B3"/>
    <w:rsid w:val="007F635E"/>
    <w:rsid w:val="007F6419"/>
    <w:rsid w:val="007F7BC7"/>
    <w:rsid w:val="007F7C37"/>
    <w:rsid w:val="008006C9"/>
    <w:rsid w:val="00800A50"/>
    <w:rsid w:val="00803614"/>
    <w:rsid w:val="00805028"/>
    <w:rsid w:val="008053FC"/>
    <w:rsid w:val="0080573D"/>
    <w:rsid w:val="008059AC"/>
    <w:rsid w:val="00806250"/>
    <w:rsid w:val="008067D8"/>
    <w:rsid w:val="00807EFE"/>
    <w:rsid w:val="008115C9"/>
    <w:rsid w:val="008115F2"/>
    <w:rsid w:val="00812021"/>
    <w:rsid w:val="00812A8F"/>
    <w:rsid w:val="00813369"/>
    <w:rsid w:val="00813721"/>
    <w:rsid w:val="00814018"/>
    <w:rsid w:val="008163D7"/>
    <w:rsid w:val="00816E9F"/>
    <w:rsid w:val="00817120"/>
    <w:rsid w:val="00820E43"/>
    <w:rsid w:val="00821295"/>
    <w:rsid w:val="00821BB1"/>
    <w:rsid w:val="00822DA8"/>
    <w:rsid w:val="00823337"/>
    <w:rsid w:val="00824D74"/>
    <w:rsid w:val="00825B20"/>
    <w:rsid w:val="00826553"/>
    <w:rsid w:val="0082761A"/>
    <w:rsid w:val="0082781C"/>
    <w:rsid w:val="00830179"/>
    <w:rsid w:val="00830FE0"/>
    <w:rsid w:val="0083113C"/>
    <w:rsid w:val="008317B6"/>
    <w:rsid w:val="00831FD9"/>
    <w:rsid w:val="008321BC"/>
    <w:rsid w:val="00833C4A"/>
    <w:rsid w:val="00833D84"/>
    <w:rsid w:val="00835328"/>
    <w:rsid w:val="0083551D"/>
    <w:rsid w:val="00835B97"/>
    <w:rsid w:val="00843965"/>
    <w:rsid w:val="00844307"/>
    <w:rsid w:val="00844551"/>
    <w:rsid w:val="008448CB"/>
    <w:rsid w:val="0084588B"/>
    <w:rsid w:val="00846725"/>
    <w:rsid w:val="00846AA2"/>
    <w:rsid w:val="00847B61"/>
    <w:rsid w:val="00847F1D"/>
    <w:rsid w:val="008505B5"/>
    <w:rsid w:val="0085207D"/>
    <w:rsid w:val="00852B2F"/>
    <w:rsid w:val="00852DF8"/>
    <w:rsid w:val="00852E5C"/>
    <w:rsid w:val="008530F0"/>
    <w:rsid w:val="0085404D"/>
    <w:rsid w:val="00854409"/>
    <w:rsid w:val="008564A1"/>
    <w:rsid w:val="00856DE5"/>
    <w:rsid w:val="00857C49"/>
    <w:rsid w:val="008605A5"/>
    <w:rsid w:val="0086098B"/>
    <w:rsid w:val="008623DE"/>
    <w:rsid w:val="00863000"/>
    <w:rsid w:val="0086315A"/>
    <w:rsid w:val="00863863"/>
    <w:rsid w:val="00864514"/>
    <w:rsid w:val="008650B6"/>
    <w:rsid w:val="008659D3"/>
    <w:rsid w:val="00865D31"/>
    <w:rsid w:val="008662C0"/>
    <w:rsid w:val="008704D0"/>
    <w:rsid w:val="0087113F"/>
    <w:rsid w:val="00871FDE"/>
    <w:rsid w:val="00872304"/>
    <w:rsid w:val="00872A1A"/>
    <w:rsid w:val="00873193"/>
    <w:rsid w:val="00873F4B"/>
    <w:rsid w:val="00874113"/>
    <w:rsid w:val="008749CC"/>
    <w:rsid w:val="00874AA3"/>
    <w:rsid w:val="00874B59"/>
    <w:rsid w:val="008768F3"/>
    <w:rsid w:val="00876951"/>
    <w:rsid w:val="00877615"/>
    <w:rsid w:val="008804A1"/>
    <w:rsid w:val="00880E6A"/>
    <w:rsid w:val="00881208"/>
    <w:rsid w:val="008814D6"/>
    <w:rsid w:val="0088235E"/>
    <w:rsid w:val="0088248B"/>
    <w:rsid w:val="0088324E"/>
    <w:rsid w:val="00883474"/>
    <w:rsid w:val="00883E21"/>
    <w:rsid w:val="00883E48"/>
    <w:rsid w:val="00885BE7"/>
    <w:rsid w:val="00885F42"/>
    <w:rsid w:val="008867D7"/>
    <w:rsid w:val="00886C2B"/>
    <w:rsid w:val="0089006D"/>
    <w:rsid w:val="008905B6"/>
    <w:rsid w:val="0089107E"/>
    <w:rsid w:val="0089126C"/>
    <w:rsid w:val="00891389"/>
    <w:rsid w:val="008916E4"/>
    <w:rsid w:val="0089253C"/>
    <w:rsid w:val="008936C3"/>
    <w:rsid w:val="008939ED"/>
    <w:rsid w:val="0089494B"/>
    <w:rsid w:val="00894E1A"/>
    <w:rsid w:val="008960DF"/>
    <w:rsid w:val="008A0431"/>
    <w:rsid w:val="008A0A9E"/>
    <w:rsid w:val="008A0F47"/>
    <w:rsid w:val="008A1FF5"/>
    <w:rsid w:val="008A2AEA"/>
    <w:rsid w:val="008A4125"/>
    <w:rsid w:val="008A4EE8"/>
    <w:rsid w:val="008A730B"/>
    <w:rsid w:val="008A7B6F"/>
    <w:rsid w:val="008A7E75"/>
    <w:rsid w:val="008B0E78"/>
    <w:rsid w:val="008B1B96"/>
    <w:rsid w:val="008B21F9"/>
    <w:rsid w:val="008B276B"/>
    <w:rsid w:val="008B3374"/>
    <w:rsid w:val="008B3DDA"/>
    <w:rsid w:val="008B450B"/>
    <w:rsid w:val="008B548F"/>
    <w:rsid w:val="008B5EB5"/>
    <w:rsid w:val="008B7DCB"/>
    <w:rsid w:val="008C050F"/>
    <w:rsid w:val="008C05BE"/>
    <w:rsid w:val="008C2858"/>
    <w:rsid w:val="008C31AF"/>
    <w:rsid w:val="008C39F3"/>
    <w:rsid w:val="008C3BF2"/>
    <w:rsid w:val="008C40DE"/>
    <w:rsid w:val="008C54A5"/>
    <w:rsid w:val="008C6EE7"/>
    <w:rsid w:val="008C709B"/>
    <w:rsid w:val="008C77ED"/>
    <w:rsid w:val="008D07CE"/>
    <w:rsid w:val="008D0922"/>
    <w:rsid w:val="008D1325"/>
    <w:rsid w:val="008D134A"/>
    <w:rsid w:val="008D1FFF"/>
    <w:rsid w:val="008D2B7E"/>
    <w:rsid w:val="008D381D"/>
    <w:rsid w:val="008D4875"/>
    <w:rsid w:val="008D49D4"/>
    <w:rsid w:val="008D6712"/>
    <w:rsid w:val="008D70A1"/>
    <w:rsid w:val="008E07CB"/>
    <w:rsid w:val="008E192D"/>
    <w:rsid w:val="008E1D2D"/>
    <w:rsid w:val="008E2097"/>
    <w:rsid w:val="008E27BC"/>
    <w:rsid w:val="008E2CC6"/>
    <w:rsid w:val="008E2E25"/>
    <w:rsid w:val="008E3205"/>
    <w:rsid w:val="008E42B7"/>
    <w:rsid w:val="008E4A2E"/>
    <w:rsid w:val="008E5245"/>
    <w:rsid w:val="008E5DA4"/>
    <w:rsid w:val="008E64C2"/>
    <w:rsid w:val="008E7BA4"/>
    <w:rsid w:val="008F09DC"/>
    <w:rsid w:val="008F15EA"/>
    <w:rsid w:val="008F283F"/>
    <w:rsid w:val="008F413B"/>
    <w:rsid w:val="008F429A"/>
    <w:rsid w:val="008F471F"/>
    <w:rsid w:val="008F4F43"/>
    <w:rsid w:val="008F5E47"/>
    <w:rsid w:val="008F6A14"/>
    <w:rsid w:val="008F75C1"/>
    <w:rsid w:val="008F7AF5"/>
    <w:rsid w:val="009008C7"/>
    <w:rsid w:val="009012DF"/>
    <w:rsid w:val="009024E8"/>
    <w:rsid w:val="0090260A"/>
    <w:rsid w:val="00902BAC"/>
    <w:rsid w:val="00902DD0"/>
    <w:rsid w:val="00902E1C"/>
    <w:rsid w:val="00904458"/>
    <w:rsid w:val="00904473"/>
    <w:rsid w:val="0090484D"/>
    <w:rsid w:val="00904BC8"/>
    <w:rsid w:val="00905897"/>
    <w:rsid w:val="00905A7D"/>
    <w:rsid w:val="00905AD6"/>
    <w:rsid w:val="00905DC1"/>
    <w:rsid w:val="00905DDD"/>
    <w:rsid w:val="0090644F"/>
    <w:rsid w:val="0090675E"/>
    <w:rsid w:val="00906794"/>
    <w:rsid w:val="00913CC5"/>
    <w:rsid w:val="009158F1"/>
    <w:rsid w:val="009172AB"/>
    <w:rsid w:val="00917912"/>
    <w:rsid w:val="00917B7E"/>
    <w:rsid w:val="00917E1F"/>
    <w:rsid w:val="00921328"/>
    <w:rsid w:val="009218D4"/>
    <w:rsid w:val="00923CDC"/>
    <w:rsid w:val="009258CF"/>
    <w:rsid w:val="00927A40"/>
    <w:rsid w:val="009303C2"/>
    <w:rsid w:val="00930BDA"/>
    <w:rsid w:val="00930F84"/>
    <w:rsid w:val="009327F9"/>
    <w:rsid w:val="009350B1"/>
    <w:rsid w:val="00935D6C"/>
    <w:rsid w:val="009362D7"/>
    <w:rsid w:val="00936E98"/>
    <w:rsid w:val="0093744B"/>
    <w:rsid w:val="009411A4"/>
    <w:rsid w:val="00941DE4"/>
    <w:rsid w:val="00942AC9"/>
    <w:rsid w:val="009441CD"/>
    <w:rsid w:val="00945967"/>
    <w:rsid w:val="0094648A"/>
    <w:rsid w:val="009465B9"/>
    <w:rsid w:val="0095093D"/>
    <w:rsid w:val="00950BE9"/>
    <w:rsid w:val="00951CFE"/>
    <w:rsid w:val="00951E50"/>
    <w:rsid w:val="0095220F"/>
    <w:rsid w:val="00953B54"/>
    <w:rsid w:val="00953C86"/>
    <w:rsid w:val="00954372"/>
    <w:rsid w:val="0095441E"/>
    <w:rsid w:val="00957730"/>
    <w:rsid w:val="0096045F"/>
    <w:rsid w:val="0096065A"/>
    <w:rsid w:val="0096149B"/>
    <w:rsid w:val="0096166F"/>
    <w:rsid w:val="00961778"/>
    <w:rsid w:val="00962003"/>
    <w:rsid w:val="009643C5"/>
    <w:rsid w:val="00965961"/>
    <w:rsid w:val="009659EC"/>
    <w:rsid w:val="0096650C"/>
    <w:rsid w:val="009702DB"/>
    <w:rsid w:val="00972848"/>
    <w:rsid w:val="0097284B"/>
    <w:rsid w:val="00972E4F"/>
    <w:rsid w:val="00973144"/>
    <w:rsid w:val="00973F50"/>
    <w:rsid w:val="00974C2D"/>
    <w:rsid w:val="00975166"/>
    <w:rsid w:val="00975C2D"/>
    <w:rsid w:val="0098013C"/>
    <w:rsid w:val="00980234"/>
    <w:rsid w:val="009807B6"/>
    <w:rsid w:val="00980B1C"/>
    <w:rsid w:val="0098196E"/>
    <w:rsid w:val="00981F8A"/>
    <w:rsid w:val="00982CF8"/>
    <w:rsid w:val="00985074"/>
    <w:rsid w:val="009851E6"/>
    <w:rsid w:val="00985B4C"/>
    <w:rsid w:val="00986CE1"/>
    <w:rsid w:val="00990738"/>
    <w:rsid w:val="00992397"/>
    <w:rsid w:val="00992C6A"/>
    <w:rsid w:val="00993014"/>
    <w:rsid w:val="009947E5"/>
    <w:rsid w:val="009949DD"/>
    <w:rsid w:val="00995932"/>
    <w:rsid w:val="00996D3F"/>
    <w:rsid w:val="009A028C"/>
    <w:rsid w:val="009A0605"/>
    <w:rsid w:val="009A251C"/>
    <w:rsid w:val="009A3034"/>
    <w:rsid w:val="009A38F2"/>
    <w:rsid w:val="009A496D"/>
    <w:rsid w:val="009A6117"/>
    <w:rsid w:val="009A62F9"/>
    <w:rsid w:val="009A6915"/>
    <w:rsid w:val="009A6A74"/>
    <w:rsid w:val="009A6C82"/>
    <w:rsid w:val="009A6DC0"/>
    <w:rsid w:val="009B113F"/>
    <w:rsid w:val="009B11DD"/>
    <w:rsid w:val="009B19B4"/>
    <w:rsid w:val="009B2A28"/>
    <w:rsid w:val="009B3302"/>
    <w:rsid w:val="009B34ED"/>
    <w:rsid w:val="009B3E2C"/>
    <w:rsid w:val="009B43E2"/>
    <w:rsid w:val="009B45D2"/>
    <w:rsid w:val="009B68FD"/>
    <w:rsid w:val="009B7637"/>
    <w:rsid w:val="009C0A01"/>
    <w:rsid w:val="009C1B2A"/>
    <w:rsid w:val="009C1C6F"/>
    <w:rsid w:val="009C4333"/>
    <w:rsid w:val="009C5123"/>
    <w:rsid w:val="009C5513"/>
    <w:rsid w:val="009C5803"/>
    <w:rsid w:val="009C5F3A"/>
    <w:rsid w:val="009C6E35"/>
    <w:rsid w:val="009C7E44"/>
    <w:rsid w:val="009D0232"/>
    <w:rsid w:val="009D0246"/>
    <w:rsid w:val="009D0C36"/>
    <w:rsid w:val="009D1A3A"/>
    <w:rsid w:val="009D1B8B"/>
    <w:rsid w:val="009D1E4C"/>
    <w:rsid w:val="009D28DA"/>
    <w:rsid w:val="009D552F"/>
    <w:rsid w:val="009D56A8"/>
    <w:rsid w:val="009D6490"/>
    <w:rsid w:val="009D6BB4"/>
    <w:rsid w:val="009D7D97"/>
    <w:rsid w:val="009E01E5"/>
    <w:rsid w:val="009E0D98"/>
    <w:rsid w:val="009E1301"/>
    <w:rsid w:val="009E1590"/>
    <w:rsid w:val="009E1694"/>
    <w:rsid w:val="009E16A0"/>
    <w:rsid w:val="009E1C7D"/>
    <w:rsid w:val="009E44CE"/>
    <w:rsid w:val="009E66A9"/>
    <w:rsid w:val="009E6915"/>
    <w:rsid w:val="009E6B85"/>
    <w:rsid w:val="009E6D18"/>
    <w:rsid w:val="009E77D9"/>
    <w:rsid w:val="009F029E"/>
    <w:rsid w:val="009F0968"/>
    <w:rsid w:val="009F0F7C"/>
    <w:rsid w:val="009F366D"/>
    <w:rsid w:val="009F3E63"/>
    <w:rsid w:val="009F5653"/>
    <w:rsid w:val="009F5AA9"/>
    <w:rsid w:val="009F698D"/>
    <w:rsid w:val="009F733A"/>
    <w:rsid w:val="009F7535"/>
    <w:rsid w:val="009F774E"/>
    <w:rsid w:val="009F7A04"/>
    <w:rsid w:val="00A003C3"/>
    <w:rsid w:val="00A02ECF"/>
    <w:rsid w:val="00A03A7F"/>
    <w:rsid w:val="00A044C5"/>
    <w:rsid w:val="00A04535"/>
    <w:rsid w:val="00A055B2"/>
    <w:rsid w:val="00A05DBF"/>
    <w:rsid w:val="00A062FB"/>
    <w:rsid w:val="00A06421"/>
    <w:rsid w:val="00A06E08"/>
    <w:rsid w:val="00A10CAC"/>
    <w:rsid w:val="00A11A89"/>
    <w:rsid w:val="00A1227C"/>
    <w:rsid w:val="00A1296C"/>
    <w:rsid w:val="00A1339E"/>
    <w:rsid w:val="00A135A8"/>
    <w:rsid w:val="00A16706"/>
    <w:rsid w:val="00A168D6"/>
    <w:rsid w:val="00A16A05"/>
    <w:rsid w:val="00A16D5E"/>
    <w:rsid w:val="00A17175"/>
    <w:rsid w:val="00A178DC"/>
    <w:rsid w:val="00A20297"/>
    <w:rsid w:val="00A21E10"/>
    <w:rsid w:val="00A226E6"/>
    <w:rsid w:val="00A23F11"/>
    <w:rsid w:val="00A246F9"/>
    <w:rsid w:val="00A2496E"/>
    <w:rsid w:val="00A253CA"/>
    <w:rsid w:val="00A256D3"/>
    <w:rsid w:val="00A2660A"/>
    <w:rsid w:val="00A267A3"/>
    <w:rsid w:val="00A27589"/>
    <w:rsid w:val="00A31FA8"/>
    <w:rsid w:val="00A32522"/>
    <w:rsid w:val="00A32E48"/>
    <w:rsid w:val="00A33DC3"/>
    <w:rsid w:val="00A3474F"/>
    <w:rsid w:val="00A35323"/>
    <w:rsid w:val="00A36F1C"/>
    <w:rsid w:val="00A37245"/>
    <w:rsid w:val="00A4069D"/>
    <w:rsid w:val="00A40BA7"/>
    <w:rsid w:val="00A4102D"/>
    <w:rsid w:val="00A43CDA"/>
    <w:rsid w:val="00A43FC9"/>
    <w:rsid w:val="00A44D47"/>
    <w:rsid w:val="00A44EE2"/>
    <w:rsid w:val="00A44F4F"/>
    <w:rsid w:val="00A452BF"/>
    <w:rsid w:val="00A45B32"/>
    <w:rsid w:val="00A467A9"/>
    <w:rsid w:val="00A46809"/>
    <w:rsid w:val="00A46BEA"/>
    <w:rsid w:val="00A46EF0"/>
    <w:rsid w:val="00A47942"/>
    <w:rsid w:val="00A50E09"/>
    <w:rsid w:val="00A5138D"/>
    <w:rsid w:val="00A5240C"/>
    <w:rsid w:val="00A52CC7"/>
    <w:rsid w:val="00A53111"/>
    <w:rsid w:val="00A540E0"/>
    <w:rsid w:val="00A55B64"/>
    <w:rsid w:val="00A56AEE"/>
    <w:rsid w:val="00A5704C"/>
    <w:rsid w:val="00A57C97"/>
    <w:rsid w:val="00A60C60"/>
    <w:rsid w:val="00A60DF5"/>
    <w:rsid w:val="00A6241C"/>
    <w:rsid w:val="00A6268A"/>
    <w:rsid w:val="00A6280D"/>
    <w:rsid w:val="00A6349B"/>
    <w:rsid w:val="00A63E17"/>
    <w:rsid w:val="00A63FCE"/>
    <w:rsid w:val="00A641E1"/>
    <w:rsid w:val="00A64DD6"/>
    <w:rsid w:val="00A659CB"/>
    <w:rsid w:val="00A67C2F"/>
    <w:rsid w:val="00A67D56"/>
    <w:rsid w:val="00A720D3"/>
    <w:rsid w:val="00A72EA3"/>
    <w:rsid w:val="00A73074"/>
    <w:rsid w:val="00A7352D"/>
    <w:rsid w:val="00A74066"/>
    <w:rsid w:val="00A75281"/>
    <w:rsid w:val="00A75B7D"/>
    <w:rsid w:val="00A77930"/>
    <w:rsid w:val="00A801BD"/>
    <w:rsid w:val="00A81A80"/>
    <w:rsid w:val="00A82C35"/>
    <w:rsid w:val="00A82E52"/>
    <w:rsid w:val="00A83247"/>
    <w:rsid w:val="00A85850"/>
    <w:rsid w:val="00A85905"/>
    <w:rsid w:val="00A85DD5"/>
    <w:rsid w:val="00A861A8"/>
    <w:rsid w:val="00A907B9"/>
    <w:rsid w:val="00A910EB"/>
    <w:rsid w:val="00A91363"/>
    <w:rsid w:val="00A9290F"/>
    <w:rsid w:val="00A92C3F"/>
    <w:rsid w:val="00A937AA"/>
    <w:rsid w:val="00A941F8"/>
    <w:rsid w:val="00A94435"/>
    <w:rsid w:val="00A9463A"/>
    <w:rsid w:val="00AA04B8"/>
    <w:rsid w:val="00AA06B3"/>
    <w:rsid w:val="00AA2625"/>
    <w:rsid w:val="00AA2884"/>
    <w:rsid w:val="00AA3C53"/>
    <w:rsid w:val="00AA3D2D"/>
    <w:rsid w:val="00AA3E48"/>
    <w:rsid w:val="00AA468A"/>
    <w:rsid w:val="00AA4C63"/>
    <w:rsid w:val="00AA56CC"/>
    <w:rsid w:val="00AA575B"/>
    <w:rsid w:val="00AA5B48"/>
    <w:rsid w:val="00AA766B"/>
    <w:rsid w:val="00AA7A0C"/>
    <w:rsid w:val="00AA7CA0"/>
    <w:rsid w:val="00AB08CA"/>
    <w:rsid w:val="00AB1FE7"/>
    <w:rsid w:val="00AB29CC"/>
    <w:rsid w:val="00AB2EF1"/>
    <w:rsid w:val="00AB3ED3"/>
    <w:rsid w:val="00AB666B"/>
    <w:rsid w:val="00AC07DB"/>
    <w:rsid w:val="00AC0F4C"/>
    <w:rsid w:val="00AC21B7"/>
    <w:rsid w:val="00AC2449"/>
    <w:rsid w:val="00AC2721"/>
    <w:rsid w:val="00AC415E"/>
    <w:rsid w:val="00AC4DB0"/>
    <w:rsid w:val="00AC5841"/>
    <w:rsid w:val="00AC6B79"/>
    <w:rsid w:val="00AC78F8"/>
    <w:rsid w:val="00AD1C36"/>
    <w:rsid w:val="00AD2CD4"/>
    <w:rsid w:val="00AD2FFB"/>
    <w:rsid w:val="00AD3E9C"/>
    <w:rsid w:val="00AD4B09"/>
    <w:rsid w:val="00AD5296"/>
    <w:rsid w:val="00AD59FC"/>
    <w:rsid w:val="00AD5A91"/>
    <w:rsid w:val="00AD62ED"/>
    <w:rsid w:val="00AD7393"/>
    <w:rsid w:val="00AD76F2"/>
    <w:rsid w:val="00AE1C37"/>
    <w:rsid w:val="00AE1C7D"/>
    <w:rsid w:val="00AE2017"/>
    <w:rsid w:val="00AE2587"/>
    <w:rsid w:val="00AE2823"/>
    <w:rsid w:val="00AE29BB"/>
    <w:rsid w:val="00AE31C8"/>
    <w:rsid w:val="00AE462B"/>
    <w:rsid w:val="00AE5640"/>
    <w:rsid w:val="00AE5D8B"/>
    <w:rsid w:val="00AE72FA"/>
    <w:rsid w:val="00AE7C79"/>
    <w:rsid w:val="00AF09EE"/>
    <w:rsid w:val="00AF118E"/>
    <w:rsid w:val="00AF2479"/>
    <w:rsid w:val="00AF250A"/>
    <w:rsid w:val="00AF2CF2"/>
    <w:rsid w:val="00AF2E42"/>
    <w:rsid w:val="00AF34B8"/>
    <w:rsid w:val="00AF3603"/>
    <w:rsid w:val="00AF3B61"/>
    <w:rsid w:val="00AF40E9"/>
    <w:rsid w:val="00AF4139"/>
    <w:rsid w:val="00AF6631"/>
    <w:rsid w:val="00AF686A"/>
    <w:rsid w:val="00AF6A19"/>
    <w:rsid w:val="00AF758B"/>
    <w:rsid w:val="00AF7BC2"/>
    <w:rsid w:val="00B00BB3"/>
    <w:rsid w:val="00B00E18"/>
    <w:rsid w:val="00B01F1D"/>
    <w:rsid w:val="00B01F8B"/>
    <w:rsid w:val="00B0270F"/>
    <w:rsid w:val="00B030BB"/>
    <w:rsid w:val="00B03471"/>
    <w:rsid w:val="00B03CE4"/>
    <w:rsid w:val="00B04C67"/>
    <w:rsid w:val="00B04C7C"/>
    <w:rsid w:val="00B04D3F"/>
    <w:rsid w:val="00B06B40"/>
    <w:rsid w:val="00B06CD9"/>
    <w:rsid w:val="00B0762C"/>
    <w:rsid w:val="00B077E6"/>
    <w:rsid w:val="00B10093"/>
    <w:rsid w:val="00B10501"/>
    <w:rsid w:val="00B10991"/>
    <w:rsid w:val="00B114F9"/>
    <w:rsid w:val="00B11553"/>
    <w:rsid w:val="00B13215"/>
    <w:rsid w:val="00B14473"/>
    <w:rsid w:val="00B14652"/>
    <w:rsid w:val="00B14D6D"/>
    <w:rsid w:val="00B17C1E"/>
    <w:rsid w:val="00B17FDC"/>
    <w:rsid w:val="00B209AE"/>
    <w:rsid w:val="00B2156C"/>
    <w:rsid w:val="00B21D80"/>
    <w:rsid w:val="00B22C3F"/>
    <w:rsid w:val="00B2354E"/>
    <w:rsid w:val="00B2568B"/>
    <w:rsid w:val="00B27BD0"/>
    <w:rsid w:val="00B27C32"/>
    <w:rsid w:val="00B30B84"/>
    <w:rsid w:val="00B30F2E"/>
    <w:rsid w:val="00B32B55"/>
    <w:rsid w:val="00B33730"/>
    <w:rsid w:val="00B343CA"/>
    <w:rsid w:val="00B34E3F"/>
    <w:rsid w:val="00B3646F"/>
    <w:rsid w:val="00B36D95"/>
    <w:rsid w:val="00B372C2"/>
    <w:rsid w:val="00B37696"/>
    <w:rsid w:val="00B400C1"/>
    <w:rsid w:val="00B406C9"/>
    <w:rsid w:val="00B40ADF"/>
    <w:rsid w:val="00B40B5D"/>
    <w:rsid w:val="00B4174B"/>
    <w:rsid w:val="00B42362"/>
    <w:rsid w:val="00B426EC"/>
    <w:rsid w:val="00B43127"/>
    <w:rsid w:val="00B43A9D"/>
    <w:rsid w:val="00B442D9"/>
    <w:rsid w:val="00B45742"/>
    <w:rsid w:val="00B461B8"/>
    <w:rsid w:val="00B4758B"/>
    <w:rsid w:val="00B47A34"/>
    <w:rsid w:val="00B5061C"/>
    <w:rsid w:val="00B506AA"/>
    <w:rsid w:val="00B50B58"/>
    <w:rsid w:val="00B519F8"/>
    <w:rsid w:val="00B51FAB"/>
    <w:rsid w:val="00B533AD"/>
    <w:rsid w:val="00B53B77"/>
    <w:rsid w:val="00B547DA"/>
    <w:rsid w:val="00B549FE"/>
    <w:rsid w:val="00B54AD9"/>
    <w:rsid w:val="00B54BDD"/>
    <w:rsid w:val="00B5513D"/>
    <w:rsid w:val="00B553B0"/>
    <w:rsid w:val="00B5552C"/>
    <w:rsid w:val="00B5621A"/>
    <w:rsid w:val="00B565A7"/>
    <w:rsid w:val="00B573BC"/>
    <w:rsid w:val="00B57BFD"/>
    <w:rsid w:val="00B61691"/>
    <w:rsid w:val="00B6192D"/>
    <w:rsid w:val="00B61DDF"/>
    <w:rsid w:val="00B63055"/>
    <w:rsid w:val="00B6339C"/>
    <w:rsid w:val="00B64031"/>
    <w:rsid w:val="00B64775"/>
    <w:rsid w:val="00B66A02"/>
    <w:rsid w:val="00B66AA1"/>
    <w:rsid w:val="00B70202"/>
    <w:rsid w:val="00B70238"/>
    <w:rsid w:val="00B716C6"/>
    <w:rsid w:val="00B71D92"/>
    <w:rsid w:val="00B73129"/>
    <w:rsid w:val="00B7364A"/>
    <w:rsid w:val="00B74696"/>
    <w:rsid w:val="00B74AA4"/>
    <w:rsid w:val="00B75099"/>
    <w:rsid w:val="00B75AF5"/>
    <w:rsid w:val="00B76577"/>
    <w:rsid w:val="00B80258"/>
    <w:rsid w:val="00B80C6F"/>
    <w:rsid w:val="00B80D4F"/>
    <w:rsid w:val="00B81B85"/>
    <w:rsid w:val="00B824D2"/>
    <w:rsid w:val="00B83618"/>
    <w:rsid w:val="00B838BE"/>
    <w:rsid w:val="00B85508"/>
    <w:rsid w:val="00B9051C"/>
    <w:rsid w:val="00B9132B"/>
    <w:rsid w:val="00B91978"/>
    <w:rsid w:val="00B91A63"/>
    <w:rsid w:val="00B9231B"/>
    <w:rsid w:val="00B93F4F"/>
    <w:rsid w:val="00B94275"/>
    <w:rsid w:val="00B94C9A"/>
    <w:rsid w:val="00B9637F"/>
    <w:rsid w:val="00B96924"/>
    <w:rsid w:val="00B9794F"/>
    <w:rsid w:val="00B97B96"/>
    <w:rsid w:val="00B97C34"/>
    <w:rsid w:val="00B97DC4"/>
    <w:rsid w:val="00BA0376"/>
    <w:rsid w:val="00BA097A"/>
    <w:rsid w:val="00BA0F03"/>
    <w:rsid w:val="00BA131D"/>
    <w:rsid w:val="00BA1A3C"/>
    <w:rsid w:val="00BA2227"/>
    <w:rsid w:val="00BA3D12"/>
    <w:rsid w:val="00BA3D84"/>
    <w:rsid w:val="00BA41D3"/>
    <w:rsid w:val="00BA50C6"/>
    <w:rsid w:val="00BA5A1D"/>
    <w:rsid w:val="00BA6FCF"/>
    <w:rsid w:val="00BB0391"/>
    <w:rsid w:val="00BB047E"/>
    <w:rsid w:val="00BB1193"/>
    <w:rsid w:val="00BB1851"/>
    <w:rsid w:val="00BB1F31"/>
    <w:rsid w:val="00BB44A5"/>
    <w:rsid w:val="00BB455F"/>
    <w:rsid w:val="00BB47CF"/>
    <w:rsid w:val="00BB4AD4"/>
    <w:rsid w:val="00BB4F09"/>
    <w:rsid w:val="00BB53B2"/>
    <w:rsid w:val="00BB5653"/>
    <w:rsid w:val="00BB5AAB"/>
    <w:rsid w:val="00BB5BDE"/>
    <w:rsid w:val="00BB5FB9"/>
    <w:rsid w:val="00BB67C6"/>
    <w:rsid w:val="00BB6E7F"/>
    <w:rsid w:val="00BB7933"/>
    <w:rsid w:val="00BB7B38"/>
    <w:rsid w:val="00BC1274"/>
    <w:rsid w:val="00BC1DC8"/>
    <w:rsid w:val="00BC385C"/>
    <w:rsid w:val="00BC518C"/>
    <w:rsid w:val="00BC68C6"/>
    <w:rsid w:val="00BC7715"/>
    <w:rsid w:val="00BD05E6"/>
    <w:rsid w:val="00BD12E2"/>
    <w:rsid w:val="00BD207E"/>
    <w:rsid w:val="00BD22DB"/>
    <w:rsid w:val="00BD296C"/>
    <w:rsid w:val="00BD2996"/>
    <w:rsid w:val="00BD459E"/>
    <w:rsid w:val="00BD4C43"/>
    <w:rsid w:val="00BD562B"/>
    <w:rsid w:val="00BD5C86"/>
    <w:rsid w:val="00BD6CE1"/>
    <w:rsid w:val="00BD6D45"/>
    <w:rsid w:val="00BE057D"/>
    <w:rsid w:val="00BE1F0E"/>
    <w:rsid w:val="00BE3148"/>
    <w:rsid w:val="00BE4C46"/>
    <w:rsid w:val="00BE4DED"/>
    <w:rsid w:val="00BF02C5"/>
    <w:rsid w:val="00BF0CBA"/>
    <w:rsid w:val="00BF1109"/>
    <w:rsid w:val="00BF14FC"/>
    <w:rsid w:val="00BF3E84"/>
    <w:rsid w:val="00BF4B9E"/>
    <w:rsid w:val="00BF4CDC"/>
    <w:rsid w:val="00BF5365"/>
    <w:rsid w:val="00BF6252"/>
    <w:rsid w:val="00C00AF8"/>
    <w:rsid w:val="00C00DB8"/>
    <w:rsid w:val="00C01788"/>
    <w:rsid w:val="00C018F9"/>
    <w:rsid w:val="00C02D0D"/>
    <w:rsid w:val="00C0329F"/>
    <w:rsid w:val="00C03354"/>
    <w:rsid w:val="00C033D6"/>
    <w:rsid w:val="00C04459"/>
    <w:rsid w:val="00C07362"/>
    <w:rsid w:val="00C107A4"/>
    <w:rsid w:val="00C10DE4"/>
    <w:rsid w:val="00C10EC5"/>
    <w:rsid w:val="00C1182A"/>
    <w:rsid w:val="00C139E3"/>
    <w:rsid w:val="00C13C29"/>
    <w:rsid w:val="00C13F9C"/>
    <w:rsid w:val="00C14A97"/>
    <w:rsid w:val="00C153D2"/>
    <w:rsid w:val="00C163F4"/>
    <w:rsid w:val="00C22073"/>
    <w:rsid w:val="00C22A46"/>
    <w:rsid w:val="00C22CEE"/>
    <w:rsid w:val="00C22D68"/>
    <w:rsid w:val="00C22FEB"/>
    <w:rsid w:val="00C24822"/>
    <w:rsid w:val="00C26058"/>
    <w:rsid w:val="00C268A3"/>
    <w:rsid w:val="00C26B5F"/>
    <w:rsid w:val="00C278DB"/>
    <w:rsid w:val="00C3008D"/>
    <w:rsid w:val="00C305E3"/>
    <w:rsid w:val="00C31813"/>
    <w:rsid w:val="00C31A39"/>
    <w:rsid w:val="00C31DFD"/>
    <w:rsid w:val="00C332D8"/>
    <w:rsid w:val="00C33769"/>
    <w:rsid w:val="00C351EA"/>
    <w:rsid w:val="00C358B6"/>
    <w:rsid w:val="00C362EE"/>
    <w:rsid w:val="00C36C25"/>
    <w:rsid w:val="00C36EA5"/>
    <w:rsid w:val="00C37200"/>
    <w:rsid w:val="00C37827"/>
    <w:rsid w:val="00C40153"/>
    <w:rsid w:val="00C40238"/>
    <w:rsid w:val="00C40F5F"/>
    <w:rsid w:val="00C41126"/>
    <w:rsid w:val="00C425FB"/>
    <w:rsid w:val="00C429F0"/>
    <w:rsid w:val="00C42CBA"/>
    <w:rsid w:val="00C43631"/>
    <w:rsid w:val="00C44269"/>
    <w:rsid w:val="00C46728"/>
    <w:rsid w:val="00C50257"/>
    <w:rsid w:val="00C516B1"/>
    <w:rsid w:val="00C52D89"/>
    <w:rsid w:val="00C52DE7"/>
    <w:rsid w:val="00C53927"/>
    <w:rsid w:val="00C546EF"/>
    <w:rsid w:val="00C55645"/>
    <w:rsid w:val="00C55AC3"/>
    <w:rsid w:val="00C56E4E"/>
    <w:rsid w:val="00C6215C"/>
    <w:rsid w:val="00C6342B"/>
    <w:rsid w:val="00C6420D"/>
    <w:rsid w:val="00C64DA4"/>
    <w:rsid w:val="00C64DED"/>
    <w:rsid w:val="00C64FE2"/>
    <w:rsid w:val="00C67208"/>
    <w:rsid w:val="00C70051"/>
    <w:rsid w:val="00C7523A"/>
    <w:rsid w:val="00C775EA"/>
    <w:rsid w:val="00C77C8B"/>
    <w:rsid w:val="00C77E6E"/>
    <w:rsid w:val="00C8012A"/>
    <w:rsid w:val="00C8058C"/>
    <w:rsid w:val="00C80968"/>
    <w:rsid w:val="00C812FC"/>
    <w:rsid w:val="00C81BBE"/>
    <w:rsid w:val="00C820F9"/>
    <w:rsid w:val="00C824CA"/>
    <w:rsid w:val="00C82703"/>
    <w:rsid w:val="00C82910"/>
    <w:rsid w:val="00C830FD"/>
    <w:rsid w:val="00C83EF4"/>
    <w:rsid w:val="00C8454B"/>
    <w:rsid w:val="00C85AAD"/>
    <w:rsid w:val="00C85CFE"/>
    <w:rsid w:val="00C86BBA"/>
    <w:rsid w:val="00C87773"/>
    <w:rsid w:val="00C87AAB"/>
    <w:rsid w:val="00C91363"/>
    <w:rsid w:val="00C92AD2"/>
    <w:rsid w:val="00C930ED"/>
    <w:rsid w:val="00C94DE0"/>
    <w:rsid w:val="00C95CCF"/>
    <w:rsid w:val="00C95D3D"/>
    <w:rsid w:val="00C96728"/>
    <w:rsid w:val="00C969B5"/>
    <w:rsid w:val="00CA054D"/>
    <w:rsid w:val="00CA16CC"/>
    <w:rsid w:val="00CA1E6E"/>
    <w:rsid w:val="00CA35DA"/>
    <w:rsid w:val="00CA3AF8"/>
    <w:rsid w:val="00CA48D1"/>
    <w:rsid w:val="00CA4C55"/>
    <w:rsid w:val="00CA5A50"/>
    <w:rsid w:val="00CA6CE5"/>
    <w:rsid w:val="00CA6D1B"/>
    <w:rsid w:val="00CB0B92"/>
    <w:rsid w:val="00CB0C96"/>
    <w:rsid w:val="00CB0DB2"/>
    <w:rsid w:val="00CB15AA"/>
    <w:rsid w:val="00CB16E4"/>
    <w:rsid w:val="00CB17DB"/>
    <w:rsid w:val="00CB1E1D"/>
    <w:rsid w:val="00CB2C90"/>
    <w:rsid w:val="00CB3A56"/>
    <w:rsid w:val="00CB3DC1"/>
    <w:rsid w:val="00CB4025"/>
    <w:rsid w:val="00CB644C"/>
    <w:rsid w:val="00CC2609"/>
    <w:rsid w:val="00CC33DC"/>
    <w:rsid w:val="00CC3793"/>
    <w:rsid w:val="00CC3A44"/>
    <w:rsid w:val="00CC4A47"/>
    <w:rsid w:val="00CC57B4"/>
    <w:rsid w:val="00CC5D22"/>
    <w:rsid w:val="00CD0F3A"/>
    <w:rsid w:val="00CD25A1"/>
    <w:rsid w:val="00CD307C"/>
    <w:rsid w:val="00CD36D5"/>
    <w:rsid w:val="00CD3DA8"/>
    <w:rsid w:val="00CD3DAE"/>
    <w:rsid w:val="00CD4C97"/>
    <w:rsid w:val="00CD57C6"/>
    <w:rsid w:val="00CD5D96"/>
    <w:rsid w:val="00CD63AD"/>
    <w:rsid w:val="00CD64BF"/>
    <w:rsid w:val="00CD6F69"/>
    <w:rsid w:val="00CD790D"/>
    <w:rsid w:val="00CE06C4"/>
    <w:rsid w:val="00CE0E5C"/>
    <w:rsid w:val="00CE31B2"/>
    <w:rsid w:val="00CE3430"/>
    <w:rsid w:val="00CE449D"/>
    <w:rsid w:val="00CE5147"/>
    <w:rsid w:val="00CE5B34"/>
    <w:rsid w:val="00CE6096"/>
    <w:rsid w:val="00CE61EF"/>
    <w:rsid w:val="00CE6F15"/>
    <w:rsid w:val="00CE775D"/>
    <w:rsid w:val="00CE793C"/>
    <w:rsid w:val="00CE7A63"/>
    <w:rsid w:val="00CF0641"/>
    <w:rsid w:val="00CF06D8"/>
    <w:rsid w:val="00CF3F6B"/>
    <w:rsid w:val="00CF4296"/>
    <w:rsid w:val="00CF46B7"/>
    <w:rsid w:val="00CF649C"/>
    <w:rsid w:val="00CF6D16"/>
    <w:rsid w:val="00CF742D"/>
    <w:rsid w:val="00CF7AAD"/>
    <w:rsid w:val="00D00408"/>
    <w:rsid w:val="00D012C4"/>
    <w:rsid w:val="00D01490"/>
    <w:rsid w:val="00D01EAA"/>
    <w:rsid w:val="00D04C1D"/>
    <w:rsid w:val="00D0539F"/>
    <w:rsid w:val="00D05998"/>
    <w:rsid w:val="00D05AC9"/>
    <w:rsid w:val="00D05BDB"/>
    <w:rsid w:val="00D0637A"/>
    <w:rsid w:val="00D06898"/>
    <w:rsid w:val="00D06C19"/>
    <w:rsid w:val="00D10CF1"/>
    <w:rsid w:val="00D119F7"/>
    <w:rsid w:val="00D1209F"/>
    <w:rsid w:val="00D12194"/>
    <w:rsid w:val="00D1225E"/>
    <w:rsid w:val="00D135E8"/>
    <w:rsid w:val="00D13828"/>
    <w:rsid w:val="00D14718"/>
    <w:rsid w:val="00D15080"/>
    <w:rsid w:val="00D151E2"/>
    <w:rsid w:val="00D1533F"/>
    <w:rsid w:val="00D15DE6"/>
    <w:rsid w:val="00D161C2"/>
    <w:rsid w:val="00D17C97"/>
    <w:rsid w:val="00D20277"/>
    <w:rsid w:val="00D20DFA"/>
    <w:rsid w:val="00D20F1B"/>
    <w:rsid w:val="00D21131"/>
    <w:rsid w:val="00D211F3"/>
    <w:rsid w:val="00D225A9"/>
    <w:rsid w:val="00D2271B"/>
    <w:rsid w:val="00D2435E"/>
    <w:rsid w:val="00D24A9B"/>
    <w:rsid w:val="00D2543A"/>
    <w:rsid w:val="00D2678C"/>
    <w:rsid w:val="00D27338"/>
    <w:rsid w:val="00D279E4"/>
    <w:rsid w:val="00D27B80"/>
    <w:rsid w:val="00D3093B"/>
    <w:rsid w:val="00D31224"/>
    <w:rsid w:val="00D3147B"/>
    <w:rsid w:val="00D31527"/>
    <w:rsid w:val="00D319AD"/>
    <w:rsid w:val="00D319CE"/>
    <w:rsid w:val="00D32DD1"/>
    <w:rsid w:val="00D33847"/>
    <w:rsid w:val="00D33854"/>
    <w:rsid w:val="00D33CA7"/>
    <w:rsid w:val="00D33D42"/>
    <w:rsid w:val="00D33E1F"/>
    <w:rsid w:val="00D34477"/>
    <w:rsid w:val="00D361F3"/>
    <w:rsid w:val="00D3628E"/>
    <w:rsid w:val="00D36A09"/>
    <w:rsid w:val="00D36CED"/>
    <w:rsid w:val="00D36FDA"/>
    <w:rsid w:val="00D3709E"/>
    <w:rsid w:val="00D37F2D"/>
    <w:rsid w:val="00D40C3A"/>
    <w:rsid w:val="00D40CF9"/>
    <w:rsid w:val="00D416DD"/>
    <w:rsid w:val="00D4216C"/>
    <w:rsid w:val="00D42321"/>
    <w:rsid w:val="00D42760"/>
    <w:rsid w:val="00D4286E"/>
    <w:rsid w:val="00D42EBD"/>
    <w:rsid w:val="00D43C43"/>
    <w:rsid w:val="00D44987"/>
    <w:rsid w:val="00D45689"/>
    <w:rsid w:val="00D45A92"/>
    <w:rsid w:val="00D45ADD"/>
    <w:rsid w:val="00D46EC2"/>
    <w:rsid w:val="00D503F8"/>
    <w:rsid w:val="00D51C12"/>
    <w:rsid w:val="00D51DC5"/>
    <w:rsid w:val="00D544B2"/>
    <w:rsid w:val="00D54B30"/>
    <w:rsid w:val="00D5725A"/>
    <w:rsid w:val="00D576CF"/>
    <w:rsid w:val="00D57F0A"/>
    <w:rsid w:val="00D617FC"/>
    <w:rsid w:val="00D62B8C"/>
    <w:rsid w:val="00D62ED8"/>
    <w:rsid w:val="00D64903"/>
    <w:rsid w:val="00D64D43"/>
    <w:rsid w:val="00D65C3A"/>
    <w:rsid w:val="00D65E90"/>
    <w:rsid w:val="00D66744"/>
    <w:rsid w:val="00D669A4"/>
    <w:rsid w:val="00D672AD"/>
    <w:rsid w:val="00D70B69"/>
    <w:rsid w:val="00D71016"/>
    <w:rsid w:val="00D7286D"/>
    <w:rsid w:val="00D72BB2"/>
    <w:rsid w:val="00D734A2"/>
    <w:rsid w:val="00D73521"/>
    <w:rsid w:val="00D73E98"/>
    <w:rsid w:val="00D73F7F"/>
    <w:rsid w:val="00D74054"/>
    <w:rsid w:val="00D74484"/>
    <w:rsid w:val="00D7474C"/>
    <w:rsid w:val="00D74881"/>
    <w:rsid w:val="00D76763"/>
    <w:rsid w:val="00D76765"/>
    <w:rsid w:val="00D774DC"/>
    <w:rsid w:val="00D77500"/>
    <w:rsid w:val="00D80657"/>
    <w:rsid w:val="00D818E4"/>
    <w:rsid w:val="00D835D8"/>
    <w:rsid w:val="00D84435"/>
    <w:rsid w:val="00D85A50"/>
    <w:rsid w:val="00D8704A"/>
    <w:rsid w:val="00D870A8"/>
    <w:rsid w:val="00D87B52"/>
    <w:rsid w:val="00D90581"/>
    <w:rsid w:val="00D90FC9"/>
    <w:rsid w:val="00D912E8"/>
    <w:rsid w:val="00D91922"/>
    <w:rsid w:val="00D91C3A"/>
    <w:rsid w:val="00D92B3F"/>
    <w:rsid w:val="00D93121"/>
    <w:rsid w:val="00D938DE"/>
    <w:rsid w:val="00D93FED"/>
    <w:rsid w:val="00D95357"/>
    <w:rsid w:val="00D96330"/>
    <w:rsid w:val="00D96C12"/>
    <w:rsid w:val="00D970DF"/>
    <w:rsid w:val="00D97288"/>
    <w:rsid w:val="00DA10C6"/>
    <w:rsid w:val="00DA26F8"/>
    <w:rsid w:val="00DA2CB2"/>
    <w:rsid w:val="00DA349E"/>
    <w:rsid w:val="00DA4088"/>
    <w:rsid w:val="00DA45B6"/>
    <w:rsid w:val="00DA470E"/>
    <w:rsid w:val="00DA4A62"/>
    <w:rsid w:val="00DA5196"/>
    <w:rsid w:val="00DA69FF"/>
    <w:rsid w:val="00DA6DD0"/>
    <w:rsid w:val="00DA6E39"/>
    <w:rsid w:val="00DB04F8"/>
    <w:rsid w:val="00DB05D9"/>
    <w:rsid w:val="00DB11DD"/>
    <w:rsid w:val="00DB5AF9"/>
    <w:rsid w:val="00DB62C6"/>
    <w:rsid w:val="00DB7FD1"/>
    <w:rsid w:val="00DC1773"/>
    <w:rsid w:val="00DC215F"/>
    <w:rsid w:val="00DC4AA9"/>
    <w:rsid w:val="00DC52CB"/>
    <w:rsid w:val="00DD2055"/>
    <w:rsid w:val="00DD263E"/>
    <w:rsid w:val="00DD35C0"/>
    <w:rsid w:val="00DD5189"/>
    <w:rsid w:val="00DD5609"/>
    <w:rsid w:val="00DD5728"/>
    <w:rsid w:val="00DD5AA4"/>
    <w:rsid w:val="00DD5BF9"/>
    <w:rsid w:val="00DD645F"/>
    <w:rsid w:val="00DD65F7"/>
    <w:rsid w:val="00DD708E"/>
    <w:rsid w:val="00DD7FAB"/>
    <w:rsid w:val="00DE044C"/>
    <w:rsid w:val="00DE04A3"/>
    <w:rsid w:val="00DE1027"/>
    <w:rsid w:val="00DE154F"/>
    <w:rsid w:val="00DE28D5"/>
    <w:rsid w:val="00DE3233"/>
    <w:rsid w:val="00DE36CE"/>
    <w:rsid w:val="00DE4355"/>
    <w:rsid w:val="00DE4389"/>
    <w:rsid w:val="00DE5057"/>
    <w:rsid w:val="00DE5C16"/>
    <w:rsid w:val="00DE5E14"/>
    <w:rsid w:val="00DE70E2"/>
    <w:rsid w:val="00DE7BD8"/>
    <w:rsid w:val="00DF0333"/>
    <w:rsid w:val="00DF0C77"/>
    <w:rsid w:val="00DF0CBF"/>
    <w:rsid w:val="00DF17AE"/>
    <w:rsid w:val="00DF21EC"/>
    <w:rsid w:val="00DF287A"/>
    <w:rsid w:val="00DF310A"/>
    <w:rsid w:val="00DF3750"/>
    <w:rsid w:val="00DF7179"/>
    <w:rsid w:val="00DF76B5"/>
    <w:rsid w:val="00DF7D39"/>
    <w:rsid w:val="00E00071"/>
    <w:rsid w:val="00E00903"/>
    <w:rsid w:val="00E0159E"/>
    <w:rsid w:val="00E01E42"/>
    <w:rsid w:val="00E040DA"/>
    <w:rsid w:val="00E06B97"/>
    <w:rsid w:val="00E06F9D"/>
    <w:rsid w:val="00E0744D"/>
    <w:rsid w:val="00E109D7"/>
    <w:rsid w:val="00E10DC1"/>
    <w:rsid w:val="00E117BB"/>
    <w:rsid w:val="00E122E1"/>
    <w:rsid w:val="00E1330F"/>
    <w:rsid w:val="00E1368A"/>
    <w:rsid w:val="00E13695"/>
    <w:rsid w:val="00E13C50"/>
    <w:rsid w:val="00E13CA7"/>
    <w:rsid w:val="00E144CF"/>
    <w:rsid w:val="00E14D15"/>
    <w:rsid w:val="00E156B4"/>
    <w:rsid w:val="00E168D9"/>
    <w:rsid w:val="00E178D3"/>
    <w:rsid w:val="00E2000E"/>
    <w:rsid w:val="00E2043E"/>
    <w:rsid w:val="00E209DA"/>
    <w:rsid w:val="00E20E5F"/>
    <w:rsid w:val="00E222F4"/>
    <w:rsid w:val="00E223C1"/>
    <w:rsid w:val="00E241AB"/>
    <w:rsid w:val="00E243A1"/>
    <w:rsid w:val="00E2456C"/>
    <w:rsid w:val="00E25930"/>
    <w:rsid w:val="00E25A6E"/>
    <w:rsid w:val="00E26B14"/>
    <w:rsid w:val="00E271D9"/>
    <w:rsid w:val="00E30285"/>
    <w:rsid w:val="00E30B53"/>
    <w:rsid w:val="00E31154"/>
    <w:rsid w:val="00E3294E"/>
    <w:rsid w:val="00E3388D"/>
    <w:rsid w:val="00E34DB0"/>
    <w:rsid w:val="00E3693B"/>
    <w:rsid w:val="00E3757D"/>
    <w:rsid w:val="00E375FA"/>
    <w:rsid w:val="00E37780"/>
    <w:rsid w:val="00E37BF8"/>
    <w:rsid w:val="00E37DCB"/>
    <w:rsid w:val="00E40782"/>
    <w:rsid w:val="00E4129C"/>
    <w:rsid w:val="00E419F8"/>
    <w:rsid w:val="00E42338"/>
    <w:rsid w:val="00E43167"/>
    <w:rsid w:val="00E4335D"/>
    <w:rsid w:val="00E44303"/>
    <w:rsid w:val="00E45A28"/>
    <w:rsid w:val="00E46BCB"/>
    <w:rsid w:val="00E47101"/>
    <w:rsid w:val="00E477DC"/>
    <w:rsid w:val="00E5051D"/>
    <w:rsid w:val="00E51ACB"/>
    <w:rsid w:val="00E527F8"/>
    <w:rsid w:val="00E528B0"/>
    <w:rsid w:val="00E52B45"/>
    <w:rsid w:val="00E54F5A"/>
    <w:rsid w:val="00E56CC0"/>
    <w:rsid w:val="00E60BEA"/>
    <w:rsid w:val="00E6115C"/>
    <w:rsid w:val="00E62022"/>
    <w:rsid w:val="00E6202B"/>
    <w:rsid w:val="00E62DFE"/>
    <w:rsid w:val="00E62E7B"/>
    <w:rsid w:val="00E6355B"/>
    <w:rsid w:val="00E63660"/>
    <w:rsid w:val="00E645AF"/>
    <w:rsid w:val="00E646A0"/>
    <w:rsid w:val="00E64B61"/>
    <w:rsid w:val="00E65223"/>
    <w:rsid w:val="00E6624E"/>
    <w:rsid w:val="00E66D98"/>
    <w:rsid w:val="00E67391"/>
    <w:rsid w:val="00E674C9"/>
    <w:rsid w:val="00E723BD"/>
    <w:rsid w:val="00E730A4"/>
    <w:rsid w:val="00E7321F"/>
    <w:rsid w:val="00E734EE"/>
    <w:rsid w:val="00E740F9"/>
    <w:rsid w:val="00E75BD7"/>
    <w:rsid w:val="00E75FFF"/>
    <w:rsid w:val="00E76CF5"/>
    <w:rsid w:val="00E76E09"/>
    <w:rsid w:val="00E77568"/>
    <w:rsid w:val="00E776D1"/>
    <w:rsid w:val="00E779C0"/>
    <w:rsid w:val="00E802E8"/>
    <w:rsid w:val="00E811AD"/>
    <w:rsid w:val="00E81807"/>
    <w:rsid w:val="00E81AD3"/>
    <w:rsid w:val="00E81DF0"/>
    <w:rsid w:val="00E8519C"/>
    <w:rsid w:val="00E8542F"/>
    <w:rsid w:val="00E87E16"/>
    <w:rsid w:val="00E905DF"/>
    <w:rsid w:val="00E909DB"/>
    <w:rsid w:val="00E90A06"/>
    <w:rsid w:val="00E90F24"/>
    <w:rsid w:val="00E9100F"/>
    <w:rsid w:val="00E9184D"/>
    <w:rsid w:val="00E91853"/>
    <w:rsid w:val="00E93566"/>
    <w:rsid w:val="00E93BC9"/>
    <w:rsid w:val="00E94112"/>
    <w:rsid w:val="00E94B7F"/>
    <w:rsid w:val="00E96379"/>
    <w:rsid w:val="00E963BD"/>
    <w:rsid w:val="00E96712"/>
    <w:rsid w:val="00EA2924"/>
    <w:rsid w:val="00EA3717"/>
    <w:rsid w:val="00EA3AED"/>
    <w:rsid w:val="00EA5678"/>
    <w:rsid w:val="00EA5751"/>
    <w:rsid w:val="00EA65B1"/>
    <w:rsid w:val="00EA6CEF"/>
    <w:rsid w:val="00EA6E40"/>
    <w:rsid w:val="00EB011E"/>
    <w:rsid w:val="00EB1156"/>
    <w:rsid w:val="00EB1933"/>
    <w:rsid w:val="00EB2AF6"/>
    <w:rsid w:val="00EB2C78"/>
    <w:rsid w:val="00EB3641"/>
    <w:rsid w:val="00EB44F6"/>
    <w:rsid w:val="00EB5333"/>
    <w:rsid w:val="00EB5AA4"/>
    <w:rsid w:val="00EB6B59"/>
    <w:rsid w:val="00EB7AB7"/>
    <w:rsid w:val="00EC038E"/>
    <w:rsid w:val="00EC297B"/>
    <w:rsid w:val="00EC29B6"/>
    <w:rsid w:val="00EC2F7C"/>
    <w:rsid w:val="00EC3041"/>
    <w:rsid w:val="00EC4A89"/>
    <w:rsid w:val="00EC6773"/>
    <w:rsid w:val="00EC6DD2"/>
    <w:rsid w:val="00ED0AB1"/>
    <w:rsid w:val="00ED1494"/>
    <w:rsid w:val="00ED1574"/>
    <w:rsid w:val="00ED19D3"/>
    <w:rsid w:val="00ED1F99"/>
    <w:rsid w:val="00ED4F89"/>
    <w:rsid w:val="00ED50E9"/>
    <w:rsid w:val="00ED59D6"/>
    <w:rsid w:val="00ED5F2B"/>
    <w:rsid w:val="00ED620B"/>
    <w:rsid w:val="00ED6519"/>
    <w:rsid w:val="00ED67FF"/>
    <w:rsid w:val="00ED76F4"/>
    <w:rsid w:val="00EE1328"/>
    <w:rsid w:val="00EE38EE"/>
    <w:rsid w:val="00EE452F"/>
    <w:rsid w:val="00EE4C52"/>
    <w:rsid w:val="00EE5751"/>
    <w:rsid w:val="00EE77E1"/>
    <w:rsid w:val="00EE7988"/>
    <w:rsid w:val="00EF1339"/>
    <w:rsid w:val="00EF2901"/>
    <w:rsid w:val="00EF2DBD"/>
    <w:rsid w:val="00EF3472"/>
    <w:rsid w:val="00EF38CD"/>
    <w:rsid w:val="00EF3B14"/>
    <w:rsid w:val="00EF420C"/>
    <w:rsid w:val="00EF463A"/>
    <w:rsid w:val="00EF5395"/>
    <w:rsid w:val="00EF5A4F"/>
    <w:rsid w:val="00EF5D64"/>
    <w:rsid w:val="00EF5F9E"/>
    <w:rsid w:val="00EF601E"/>
    <w:rsid w:val="00EF6EAC"/>
    <w:rsid w:val="00EF77EF"/>
    <w:rsid w:val="00F01F92"/>
    <w:rsid w:val="00F021AE"/>
    <w:rsid w:val="00F02365"/>
    <w:rsid w:val="00F02B7F"/>
    <w:rsid w:val="00F035FA"/>
    <w:rsid w:val="00F03948"/>
    <w:rsid w:val="00F03C4D"/>
    <w:rsid w:val="00F04179"/>
    <w:rsid w:val="00F04651"/>
    <w:rsid w:val="00F04EC9"/>
    <w:rsid w:val="00F06ACD"/>
    <w:rsid w:val="00F104FF"/>
    <w:rsid w:val="00F10726"/>
    <w:rsid w:val="00F10900"/>
    <w:rsid w:val="00F10FFB"/>
    <w:rsid w:val="00F1149E"/>
    <w:rsid w:val="00F121EE"/>
    <w:rsid w:val="00F1436D"/>
    <w:rsid w:val="00F164A9"/>
    <w:rsid w:val="00F16AE3"/>
    <w:rsid w:val="00F172F5"/>
    <w:rsid w:val="00F17924"/>
    <w:rsid w:val="00F17E52"/>
    <w:rsid w:val="00F20DD4"/>
    <w:rsid w:val="00F21DBE"/>
    <w:rsid w:val="00F224B6"/>
    <w:rsid w:val="00F23015"/>
    <w:rsid w:val="00F23237"/>
    <w:rsid w:val="00F23319"/>
    <w:rsid w:val="00F242C3"/>
    <w:rsid w:val="00F24B3F"/>
    <w:rsid w:val="00F25072"/>
    <w:rsid w:val="00F25F09"/>
    <w:rsid w:val="00F262F2"/>
    <w:rsid w:val="00F31699"/>
    <w:rsid w:val="00F32058"/>
    <w:rsid w:val="00F3228C"/>
    <w:rsid w:val="00F32F38"/>
    <w:rsid w:val="00F33553"/>
    <w:rsid w:val="00F33A52"/>
    <w:rsid w:val="00F33BA6"/>
    <w:rsid w:val="00F342FC"/>
    <w:rsid w:val="00F34613"/>
    <w:rsid w:val="00F34697"/>
    <w:rsid w:val="00F3524F"/>
    <w:rsid w:val="00F35C8B"/>
    <w:rsid w:val="00F36C02"/>
    <w:rsid w:val="00F372B8"/>
    <w:rsid w:val="00F37994"/>
    <w:rsid w:val="00F37A9E"/>
    <w:rsid w:val="00F408D2"/>
    <w:rsid w:val="00F4187F"/>
    <w:rsid w:val="00F41C53"/>
    <w:rsid w:val="00F42200"/>
    <w:rsid w:val="00F43B15"/>
    <w:rsid w:val="00F440A1"/>
    <w:rsid w:val="00F445BB"/>
    <w:rsid w:val="00F44ED3"/>
    <w:rsid w:val="00F468B0"/>
    <w:rsid w:val="00F47463"/>
    <w:rsid w:val="00F503A5"/>
    <w:rsid w:val="00F50AA3"/>
    <w:rsid w:val="00F52A49"/>
    <w:rsid w:val="00F54457"/>
    <w:rsid w:val="00F54698"/>
    <w:rsid w:val="00F55B6D"/>
    <w:rsid w:val="00F55BA6"/>
    <w:rsid w:val="00F57A44"/>
    <w:rsid w:val="00F60268"/>
    <w:rsid w:val="00F60705"/>
    <w:rsid w:val="00F631AB"/>
    <w:rsid w:val="00F64365"/>
    <w:rsid w:val="00F65AD0"/>
    <w:rsid w:val="00F65B9A"/>
    <w:rsid w:val="00F66446"/>
    <w:rsid w:val="00F666E0"/>
    <w:rsid w:val="00F66EC9"/>
    <w:rsid w:val="00F70107"/>
    <w:rsid w:val="00F70519"/>
    <w:rsid w:val="00F72360"/>
    <w:rsid w:val="00F72876"/>
    <w:rsid w:val="00F73104"/>
    <w:rsid w:val="00F73309"/>
    <w:rsid w:val="00F73C9E"/>
    <w:rsid w:val="00F745E5"/>
    <w:rsid w:val="00F747E5"/>
    <w:rsid w:val="00F74903"/>
    <w:rsid w:val="00F75469"/>
    <w:rsid w:val="00F7594F"/>
    <w:rsid w:val="00F75B17"/>
    <w:rsid w:val="00F7618A"/>
    <w:rsid w:val="00F76FE8"/>
    <w:rsid w:val="00F7750C"/>
    <w:rsid w:val="00F77B92"/>
    <w:rsid w:val="00F81D2B"/>
    <w:rsid w:val="00F81D81"/>
    <w:rsid w:val="00F81DD8"/>
    <w:rsid w:val="00F83E91"/>
    <w:rsid w:val="00F84799"/>
    <w:rsid w:val="00F85A60"/>
    <w:rsid w:val="00F85EAD"/>
    <w:rsid w:val="00F86224"/>
    <w:rsid w:val="00F86F6C"/>
    <w:rsid w:val="00F90403"/>
    <w:rsid w:val="00F90B10"/>
    <w:rsid w:val="00F90F3A"/>
    <w:rsid w:val="00F91BF5"/>
    <w:rsid w:val="00F93B6F"/>
    <w:rsid w:val="00F94827"/>
    <w:rsid w:val="00F94DC6"/>
    <w:rsid w:val="00F953B9"/>
    <w:rsid w:val="00F95859"/>
    <w:rsid w:val="00F96217"/>
    <w:rsid w:val="00F96E45"/>
    <w:rsid w:val="00F97ED2"/>
    <w:rsid w:val="00F97F27"/>
    <w:rsid w:val="00FA0ED8"/>
    <w:rsid w:val="00FA3B62"/>
    <w:rsid w:val="00FA3DFC"/>
    <w:rsid w:val="00FA3EBB"/>
    <w:rsid w:val="00FA4872"/>
    <w:rsid w:val="00FA4873"/>
    <w:rsid w:val="00FA4897"/>
    <w:rsid w:val="00FA4DC9"/>
    <w:rsid w:val="00FA6034"/>
    <w:rsid w:val="00FA61F8"/>
    <w:rsid w:val="00FA6ECA"/>
    <w:rsid w:val="00FA6ED1"/>
    <w:rsid w:val="00FA7139"/>
    <w:rsid w:val="00FA7A53"/>
    <w:rsid w:val="00FA7E3C"/>
    <w:rsid w:val="00FB0511"/>
    <w:rsid w:val="00FB0D4E"/>
    <w:rsid w:val="00FB0EBB"/>
    <w:rsid w:val="00FB1FDC"/>
    <w:rsid w:val="00FB25FD"/>
    <w:rsid w:val="00FB261B"/>
    <w:rsid w:val="00FB3F15"/>
    <w:rsid w:val="00FB5306"/>
    <w:rsid w:val="00FB58A3"/>
    <w:rsid w:val="00FB627C"/>
    <w:rsid w:val="00FB6822"/>
    <w:rsid w:val="00FB7355"/>
    <w:rsid w:val="00FB7DB1"/>
    <w:rsid w:val="00FC02A7"/>
    <w:rsid w:val="00FC0448"/>
    <w:rsid w:val="00FC046A"/>
    <w:rsid w:val="00FC4219"/>
    <w:rsid w:val="00FC45F0"/>
    <w:rsid w:val="00FC50C4"/>
    <w:rsid w:val="00FC5BBF"/>
    <w:rsid w:val="00FC5D48"/>
    <w:rsid w:val="00FC628A"/>
    <w:rsid w:val="00FC6913"/>
    <w:rsid w:val="00FD00DC"/>
    <w:rsid w:val="00FD03ED"/>
    <w:rsid w:val="00FD06BD"/>
    <w:rsid w:val="00FD12B6"/>
    <w:rsid w:val="00FD14AE"/>
    <w:rsid w:val="00FD5D49"/>
    <w:rsid w:val="00FD61D7"/>
    <w:rsid w:val="00FD6534"/>
    <w:rsid w:val="00FD74AF"/>
    <w:rsid w:val="00FD7E37"/>
    <w:rsid w:val="00FE04C0"/>
    <w:rsid w:val="00FE3A24"/>
    <w:rsid w:val="00FE3FEA"/>
    <w:rsid w:val="00FE4096"/>
    <w:rsid w:val="00FE4A17"/>
    <w:rsid w:val="00FE56B8"/>
    <w:rsid w:val="00FE781F"/>
    <w:rsid w:val="00FF190D"/>
    <w:rsid w:val="00FF1D27"/>
    <w:rsid w:val="00FF239B"/>
    <w:rsid w:val="00FF321B"/>
    <w:rsid w:val="00FF33DF"/>
    <w:rsid w:val="00FF342F"/>
    <w:rsid w:val="00FF4544"/>
    <w:rsid w:val="00FF566D"/>
    <w:rsid w:val="00FF6C4C"/>
    <w:rsid w:val="00FF75B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D2B7A"/>
  <w15:chartTrackingRefBased/>
  <w15:docId w15:val="{C5F4C9A7-3EC7-425B-8727-7233F5E3E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419" w:eastAsia="es-A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40F5F"/>
    <w:rPr>
      <w:color w:val="000066"/>
      <w:u w:val="single"/>
    </w:rPr>
  </w:style>
  <w:style w:type="character" w:styleId="FollowedHyperlink">
    <w:name w:val="FollowedHyperlink"/>
    <w:rsid w:val="00C40F5F"/>
    <w:rPr>
      <w:color w:val="000066"/>
      <w:u w:val="single"/>
    </w:rPr>
  </w:style>
  <w:style w:type="paragraph" w:customStyle="1" w:styleId="radio">
    <w:name w:val="radio"/>
    <w:basedOn w:val="Normal"/>
    <w:rsid w:val="00C40F5F"/>
    <w:pPr>
      <w:spacing w:before="100" w:beforeAutospacing="1" w:after="100" w:afterAutospacing="1"/>
    </w:pPr>
    <w:rPr>
      <w:rFonts w:ascii="Times New Roman" w:hAnsi="Times New Roman" w:cs="Times New Roman"/>
      <w:bCs w:val="0"/>
    </w:rPr>
  </w:style>
  <w:style w:type="paragraph" w:customStyle="1" w:styleId="navmain">
    <w:name w:val="navmain"/>
    <w:basedOn w:val="Normal"/>
    <w:rsid w:val="00C40F5F"/>
    <w:pPr>
      <w:shd w:val="clear" w:color="auto" w:fill="81BFCE"/>
      <w:spacing w:before="100" w:beforeAutospacing="1" w:after="100" w:afterAutospacing="1"/>
    </w:pPr>
    <w:rPr>
      <w:b/>
      <w:color w:val="000066"/>
      <w:sz w:val="20"/>
      <w:szCs w:val="20"/>
    </w:rPr>
  </w:style>
  <w:style w:type="paragraph" w:customStyle="1" w:styleId="navsub">
    <w:name w:val="navsub"/>
    <w:basedOn w:val="Normal"/>
    <w:rsid w:val="00C40F5F"/>
    <w:pPr>
      <w:shd w:val="clear" w:color="auto" w:fill="90EE90"/>
      <w:spacing w:before="100" w:beforeAutospacing="1" w:after="100" w:afterAutospacing="1"/>
    </w:pPr>
    <w:rPr>
      <w:b/>
      <w:color w:val="000066"/>
      <w:sz w:val="20"/>
      <w:szCs w:val="20"/>
    </w:rPr>
  </w:style>
  <w:style w:type="paragraph" w:customStyle="1" w:styleId="hdr1">
    <w:name w:val="hdr1"/>
    <w:basedOn w:val="Normal"/>
    <w:rsid w:val="00C40F5F"/>
    <w:pPr>
      <w:spacing w:before="100" w:beforeAutospacing="1" w:after="100" w:afterAutospacing="1"/>
    </w:pPr>
    <w:rPr>
      <w:b/>
      <w:sz w:val="36"/>
      <w:szCs w:val="36"/>
    </w:rPr>
  </w:style>
  <w:style w:type="paragraph" w:customStyle="1" w:styleId="hdr2">
    <w:name w:val="hdr2"/>
    <w:basedOn w:val="Normal"/>
    <w:rsid w:val="00C40F5F"/>
    <w:pPr>
      <w:spacing w:before="100" w:beforeAutospacing="1" w:after="100" w:afterAutospacing="1"/>
    </w:pPr>
    <w:rPr>
      <w:b/>
      <w:sz w:val="32"/>
      <w:szCs w:val="32"/>
    </w:rPr>
  </w:style>
  <w:style w:type="paragraph" w:customStyle="1" w:styleId="hdr3">
    <w:name w:val="hdr3"/>
    <w:basedOn w:val="Normal"/>
    <w:rsid w:val="00C40F5F"/>
    <w:pPr>
      <w:spacing w:before="100" w:beforeAutospacing="1" w:after="100" w:afterAutospacing="1"/>
    </w:pPr>
    <w:rPr>
      <w:b/>
      <w:color w:val="000066"/>
    </w:rPr>
  </w:style>
  <w:style w:type="paragraph" w:customStyle="1" w:styleId="hdr4">
    <w:name w:val="hdr4"/>
    <w:basedOn w:val="Normal"/>
    <w:rsid w:val="00C40F5F"/>
    <w:pPr>
      <w:spacing w:before="100" w:beforeAutospacing="1" w:after="100" w:afterAutospacing="1"/>
    </w:pPr>
    <w:rPr>
      <w:bCs w:val="0"/>
    </w:rPr>
  </w:style>
  <w:style w:type="paragraph" w:customStyle="1" w:styleId="hdr5">
    <w:name w:val="hdr5"/>
    <w:basedOn w:val="Normal"/>
    <w:rsid w:val="00C40F5F"/>
    <w:pPr>
      <w:spacing w:before="100" w:beforeAutospacing="1" w:after="100" w:afterAutospacing="1"/>
    </w:pPr>
    <w:rPr>
      <w:b/>
      <w:sz w:val="28"/>
      <w:szCs w:val="28"/>
    </w:rPr>
  </w:style>
  <w:style w:type="paragraph" w:customStyle="1" w:styleId="reverse">
    <w:name w:val="reverse"/>
    <w:basedOn w:val="Normal"/>
    <w:rsid w:val="00C40F5F"/>
    <w:pPr>
      <w:spacing w:before="100" w:beforeAutospacing="1" w:after="100" w:afterAutospacing="1"/>
    </w:pPr>
    <w:rPr>
      <w:b/>
      <w:color w:val="FFFFFF"/>
    </w:rPr>
  </w:style>
  <w:style w:type="paragraph" w:customStyle="1" w:styleId="small">
    <w:name w:val="small"/>
    <w:basedOn w:val="Normal"/>
    <w:rsid w:val="00C40F5F"/>
    <w:pPr>
      <w:spacing w:before="100" w:beforeAutospacing="1" w:after="100" w:afterAutospacing="1"/>
    </w:pPr>
    <w:rPr>
      <w:bCs w:val="0"/>
      <w:sz w:val="18"/>
      <w:szCs w:val="18"/>
    </w:rPr>
  </w:style>
  <w:style w:type="paragraph" w:customStyle="1" w:styleId="extrasmall">
    <w:name w:val="extrasmall"/>
    <w:basedOn w:val="Normal"/>
    <w:rsid w:val="00C40F5F"/>
    <w:pPr>
      <w:spacing w:before="100" w:beforeAutospacing="1" w:after="100" w:afterAutospacing="1"/>
    </w:pPr>
    <w:rPr>
      <w:bCs w:val="0"/>
      <w:sz w:val="16"/>
      <w:szCs w:val="16"/>
    </w:rPr>
  </w:style>
  <w:style w:type="paragraph" w:customStyle="1" w:styleId="fldlbl1">
    <w:name w:val="fldlbl1"/>
    <w:basedOn w:val="Normal"/>
    <w:rsid w:val="00C40F5F"/>
    <w:pPr>
      <w:spacing w:before="100" w:beforeAutospacing="1" w:after="100" w:afterAutospacing="1"/>
    </w:pPr>
    <w:rPr>
      <w:b/>
    </w:rPr>
  </w:style>
  <w:style w:type="paragraph" w:customStyle="1" w:styleId="fldlbl2">
    <w:name w:val="fldlbl2"/>
    <w:basedOn w:val="Normal"/>
    <w:rsid w:val="00C40F5F"/>
    <w:pPr>
      <w:spacing w:before="100" w:beforeAutospacing="1" w:after="100" w:afterAutospacing="1"/>
    </w:pPr>
    <w:rPr>
      <w:b/>
      <w:sz w:val="20"/>
      <w:szCs w:val="20"/>
    </w:rPr>
  </w:style>
  <w:style w:type="paragraph" w:customStyle="1" w:styleId="fldlbl3">
    <w:name w:val="fldlbl3"/>
    <w:basedOn w:val="Normal"/>
    <w:rsid w:val="00C40F5F"/>
    <w:pPr>
      <w:spacing w:before="100" w:beforeAutospacing="1" w:after="100" w:afterAutospacing="1"/>
    </w:pPr>
    <w:rPr>
      <w:b/>
      <w:sz w:val="16"/>
      <w:szCs w:val="16"/>
    </w:rPr>
  </w:style>
  <w:style w:type="paragraph" w:customStyle="1" w:styleId="fldlbl4">
    <w:name w:val="fldlbl4"/>
    <w:basedOn w:val="Normal"/>
    <w:rsid w:val="00C40F5F"/>
    <w:pPr>
      <w:spacing w:before="100" w:beforeAutospacing="1" w:after="100" w:afterAutospacing="1"/>
    </w:pPr>
    <w:rPr>
      <w:b/>
      <w:sz w:val="22"/>
      <w:szCs w:val="22"/>
    </w:rPr>
  </w:style>
  <w:style w:type="paragraph" w:customStyle="1" w:styleId="instruct">
    <w:name w:val="instruct"/>
    <w:basedOn w:val="Normal"/>
    <w:rsid w:val="00C40F5F"/>
    <w:pPr>
      <w:shd w:val="clear" w:color="auto" w:fill="FBFCFF"/>
      <w:spacing w:before="100" w:beforeAutospacing="1" w:after="100" w:afterAutospacing="1"/>
    </w:pPr>
    <w:rPr>
      <w:bCs w:val="0"/>
      <w:color w:val="FF0000"/>
      <w:sz w:val="20"/>
      <w:szCs w:val="20"/>
    </w:rPr>
  </w:style>
  <w:style w:type="paragraph" w:customStyle="1" w:styleId="instructsmall">
    <w:name w:val="instructsmall"/>
    <w:basedOn w:val="Normal"/>
    <w:rsid w:val="00C40F5F"/>
    <w:pPr>
      <w:spacing w:before="100" w:beforeAutospacing="1" w:after="100" w:afterAutospacing="1"/>
    </w:pPr>
    <w:rPr>
      <w:bCs w:val="0"/>
      <w:color w:val="FF0000"/>
      <w:sz w:val="18"/>
      <w:szCs w:val="18"/>
    </w:rPr>
  </w:style>
  <w:style w:type="paragraph" w:customStyle="1" w:styleId="instructbold">
    <w:name w:val="instructbold"/>
    <w:basedOn w:val="Normal"/>
    <w:rsid w:val="00C40F5F"/>
    <w:pPr>
      <w:spacing w:before="100" w:beforeAutospacing="1" w:after="100" w:afterAutospacing="1"/>
    </w:pPr>
    <w:rPr>
      <w:b/>
      <w:color w:val="FF0000"/>
      <w:sz w:val="20"/>
      <w:szCs w:val="20"/>
    </w:rPr>
  </w:style>
  <w:style w:type="paragraph" w:customStyle="1" w:styleId="button">
    <w:name w:val="button"/>
    <w:basedOn w:val="Normal"/>
    <w:rsid w:val="00C40F5F"/>
    <w:pPr>
      <w:shd w:val="clear" w:color="auto" w:fill="3CB371"/>
      <w:spacing w:before="100" w:beforeAutospacing="1" w:after="100" w:afterAutospacing="1"/>
    </w:pPr>
    <w:rPr>
      <w:b/>
      <w:color w:val="FFFFFF"/>
      <w:sz w:val="20"/>
      <w:szCs w:val="20"/>
    </w:rPr>
  </w:style>
  <w:style w:type="paragraph" w:customStyle="1" w:styleId="hilite">
    <w:name w:val="hilite"/>
    <w:basedOn w:val="Normal"/>
    <w:rsid w:val="00C40F5F"/>
    <w:pPr>
      <w:shd w:val="clear" w:color="auto" w:fill="FFFF00"/>
      <w:spacing w:before="100" w:beforeAutospacing="1" w:after="100" w:afterAutospacing="1"/>
    </w:pPr>
    <w:rPr>
      <w:rFonts w:ascii="Times New Roman" w:hAnsi="Times New Roman" w:cs="Times New Roman"/>
      <w:bCs w:val="0"/>
    </w:rPr>
  </w:style>
  <w:style w:type="paragraph" w:customStyle="1" w:styleId="require">
    <w:name w:val="require"/>
    <w:basedOn w:val="Normal"/>
    <w:rsid w:val="00C40F5F"/>
    <w:pPr>
      <w:spacing w:before="100" w:beforeAutospacing="1" w:after="100" w:afterAutospacing="1"/>
    </w:pPr>
    <w:rPr>
      <w:rFonts w:ascii="Times New Roman" w:hAnsi="Times New Roman" w:cs="Times New Roman"/>
      <w:b/>
      <w:color w:val="9933CC"/>
      <w:sz w:val="28"/>
      <w:szCs w:val="28"/>
    </w:rPr>
  </w:style>
  <w:style w:type="paragraph" w:customStyle="1" w:styleId="requiretext">
    <w:name w:val="requiretext"/>
    <w:basedOn w:val="Normal"/>
    <w:rsid w:val="00C40F5F"/>
    <w:pPr>
      <w:spacing w:before="100" w:beforeAutospacing="1" w:after="100" w:afterAutospacing="1"/>
    </w:pPr>
    <w:rPr>
      <w:rFonts w:ascii="Times New Roman" w:hAnsi="Times New Roman" w:cs="Times New Roman"/>
      <w:b/>
      <w:color w:val="9933CC"/>
    </w:rPr>
  </w:style>
  <w:style w:type="paragraph" w:customStyle="1" w:styleId="rpthdr">
    <w:name w:val="rpthdr"/>
    <w:basedOn w:val="Normal"/>
    <w:rsid w:val="00C40F5F"/>
    <w:pPr>
      <w:spacing w:before="100" w:beforeAutospacing="1" w:after="100" w:afterAutospacing="1"/>
    </w:pPr>
    <w:rPr>
      <w:b/>
      <w:caps/>
      <w:sz w:val="20"/>
      <w:szCs w:val="20"/>
    </w:rPr>
  </w:style>
  <w:style w:type="paragraph" w:customStyle="1" w:styleId="readonly">
    <w:name w:val="readonly"/>
    <w:basedOn w:val="Normal"/>
    <w:rsid w:val="00C40F5F"/>
    <w:pPr>
      <w:pBdr>
        <w:top w:val="single" w:sz="6" w:space="0" w:color="AAAAAA"/>
        <w:left w:val="single" w:sz="6" w:space="0" w:color="AAAAAA"/>
        <w:bottom w:val="single" w:sz="6" w:space="0" w:color="AAAAAA"/>
        <w:right w:val="single" w:sz="6" w:space="0" w:color="AAAAAA"/>
      </w:pBdr>
      <w:shd w:val="clear" w:color="auto" w:fill="F0F8FF"/>
      <w:spacing w:before="100" w:beforeAutospacing="1" w:after="100" w:afterAutospacing="1"/>
    </w:pPr>
    <w:rPr>
      <w:rFonts w:ascii="Times New Roman" w:hAnsi="Times New Roman" w:cs="Times New Roman"/>
      <w:bCs w:val="0"/>
    </w:rPr>
  </w:style>
  <w:style w:type="paragraph" w:customStyle="1" w:styleId="fy2004">
    <w:name w:val="fy2004"/>
    <w:basedOn w:val="Normal"/>
    <w:rsid w:val="00C40F5F"/>
    <w:pPr>
      <w:spacing w:before="100" w:beforeAutospacing="1" w:after="100" w:afterAutospacing="1"/>
    </w:pPr>
    <w:rPr>
      <w:rFonts w:ascii="Times New Roman" w:hAnsi="Times New Roman" w:cs="Times New Roman"/>
      <w:bCs w:val="0"/>
      <w:color w:val="FF0000"/>
    </w:rPr>
  </w:style>
  <w:style w:type="paragraph" w:customStyle="1" w:styleId="inputsmall">
    <w:name w:val="inputsmall"/>
    <w:basedOn w:val="Normal"/>
    <w:rsid w:val="00C40F5F"/>
    <w:pPr>
      <w:spacing w:before="100" w:beforeAutospacing="1" w:after="100" w:afterAutospacing="1"/>
    </w:pPr>
    <w:rPr>
      <w:bCs w:val="0"/>
      <w:sz w:val="18"/>
      <w:szCs w:val="18"/>
    </w:rPr>
  </w:style>
  <w:style w:type="paragraph" w:customStyle="1" w:styleId="sectionhead">
    <w:name w:val="sectionhead"/>
    <w:basedOn w:val="Normal"/>
    <w:rsid w:val="00C40F5F"/>
    <w:pPr>
      <w:pBdr>
        <w:bottom w:val="single" w:sz="12" w:space="0" w:color="81BFCE"/>
      </w:pBdr>
      <w:spacing w:before="100" w:beforeAutospacing="1" w:after="100" w:afterAutospacing="1" w:line="255" w:lineRule="atLeast"/>
    </w:pPr>
    <w:rPr>
      <w:b/>
      <w:color w:val="000066"/>
      <w:sz w:val="22"/>
      <w:szCs w:val="22"/>
    </w:rPr>
  </w:style>
  <w:style w:type="paragraph" w:customStyle="1" w:styleId="scroll">
    <w:name w:val="scroll"/>
    <w:basedOn w:val="Normal"/>
    <w:rsid w:val="00C40F5F"/>
    <w:pPr>
      <w:shd w:val="clear" w:color="auto" w:fill="FFFFFF"/>
      <w:spacing w:before="100" w:beforeAutospacing="1" w:after="100" w:afterAutospacing="1"/>
    </w:pPr>
    <w:rPr>
      <w:rFonts w:ascii="Times New Roman" w:hAnsi="Times New Roman" w:cs="Times New Roman"/>
      <w:bCs w:val="0"/>
    </w:rPr>
  </w:style>
  <w:style w:type="paragraph" w:customStyle="1" w:styleId="mono">
    <w:name w:val="mono"/>
    <w:basedOn w:val="Normal"/>
    <w:rsid w:val="00C40F5F"/>
    <w:pPr>
      <w:spacing w:before="100" w:beforeAutospacing="1" w:after="100" w:afterAutospacing="1"/>
    </w:pPr>
    <w:rPr>
      <w:rFonts w:ascii="Courier New" w:hAnsi="Courier New" w:cs="Courier New"/>
      <w:bCs w:val="0"/>
    </w:rPr>
  </w:style>
  <w:style w:type="paragraph" w:customStyle="1" w:styleId="invisible">
    <w:name w:val="invisible"/>
    <w:basedOn w:val="Normal"/>
    <w:rsid w:val="00C40F5F"/>
    <w:pPr>
      <w:spacing w:before="100" w:beforeAutospacing="1" w:after="100" w:afterAutospacing="1"/>
    </w:pPr>
    <w:rPr>
      <w:rFonts w:ascii="Times New Roman" w:hAnsi="Times New Roman" w:cs="Times New Roman"/>
      <w:bCs w:val="0"/>
      <w:vanish/>
    </w:rPr>
  </w:style>
  <w:style w:type="paragraph" w:styleId="z-TopofForm">
    <w:name w:val="HTML Top of Form"/>
    <w:basedOn w:val="Normal"/>
    <w:next w:val="Normal"/>
    <w:hidden/>
    <w:rsid w:val="00C40F5F"/>
    <w:pPr>
      <w:pBdr>
        <w:bottom w:val="single" w:sz="6" w:space="1" w:color="auto"/>
      </w:pBdr>
      <w:jc w:val="center"/>
    </w:pPr>
    <w:rPr>
      <w:bCs w:val="0"/>
      <w:vanish/>
      <w:sz w:val="16"/>
      <w:szCs w:val="16"/>
    </w:rPr>
  </w:style>
  <w:style w:type="character" w:customStyle="1" w:styleId="require1">
    <w:name w:val="require1"/>
    <w:rsid w:val="00C40F5F"/>
    <w:rPr>
      <w:b/>
      <w:bCs/>
      <w:color w:val="9933CC"/>
      <w:sz w:val="28"/>
      <w:szCs w:val="28"/>
    </w:rPr>
  </w:style>
  <w:style w:type="character" w:customStyle="1" w:styleId="requiretext1">
    <w:name w:val="requiretext1"/>
    <w:rsid w:val="00C40F5F"/>
    <w:rPr>
      <w:b/>
      <w:bCs/>
      <w:color w:val="9933CC"/>
      <w:sz w:val="24"/>
      <w:szCs w:val="24"/>
    </w:rPr>
  </w:style>
  <w:style w:type="character" w:customStyle="1" w:styleId="instruct1">
    <w:name w:val="instruct1"/>
    <w:rsid w:val="00C40F5F"/>
    <w:rPr>
      <w:rFonts w:ascii="Arial" w:hAnsi="Arial" w:cs="Arial" w:hint="default"/>
      <w:b w:val="0"/>
      <w:bCs w:val="0"/>
      <w:color w:val="FF0000"/>
      <w:sz w:val="20"/>
      <w:szCs w:val="20"/>
      <w:shd w:val="clear" w:color="auto" w:fill="FBFCFF"/>
    </w:rPr>
  </w:style>
  <w:style w:type="character" w:customStyle="1" w:styleId="fldlbl21">
    <w:name w:val="fldlbl21"/>
    <w:rsid w:val="00C40F5F"/>
    <w:rPr>
      <w:rFonts w:ascii="Arial" w:hAnsi="Arial" w:cs="Arial" w:hint="default"/>
      <w:b/>
      <w:bCs/>
      <w:sz w:val="20"/>
      <w:szCs w:val="20"/>
    </w:rPr>
  </w:style>
  <w:style w:type="character" w:styleId="Emphasis">
    <w:name w:val="Emphasis"/>
    <w:qFormat/>
    <w:rsid w:val="00C40F5F"/>
    <w:rPr>
      <w:i/>
      <w:iCs/>
    </w:rPr>
  </w:style>
  <w:style w:type="paragraph" w:styleId="z-BottomofForm">
    <w:name w:val="HTML Bottom of Form"/>
    <w:basedOn w:val="Normal"/>
    <w:next w:val="Normal"/>
    <w:hidden/>
    <w:rsid w:val="00C40F5F"/>
    <w:pPr>
      <w:pBdr>
        <w:top w:val="single" w:sz="6" w:space="1" w:color="auto"/>
      </w:pBdr>
      <w:jc w:val="center"/>
    </w:pPr>
    <w:rPr>
      <w:bCs w:val="0"/>
      <w:vanish/>
      <w:sz w:val="16"/>
      <w:szCs w:val="16"/>
    </w:rPr>
  </w:style>
  <w:style w:type="paragraph" w:styleId="Header">
    <w:name w:val="header"/>
    <w:basedOn w:val="Normal"/>
    <w:rsid w:val="00BD562B"/>
    <w:pPr>
      <w:tabs>
        <w:tab w:val="center" w:pos="4320"/>
        <w:tab w:val="right" w:pos="8640"/>
      </w:tabs>
    </w:pPr>
  </w:style>
  <w:style w:type="paragraph" w:styleId="Footer">
    <w:name w:val="footer"/>
    <w:basedOn w:val="Normal"/>
    <w:link w:val="FooterChar"/>
    <w:rsid w:val="00BD562B"/>
    <w:pPr>
      <w:tabs>
        <w:tab w:val="center" w:pos="4320"/>
        <w:tab w:val="right" w:pos="8640"/>
      </w:tabs>
    </w:pPr>
    <w:rPr>
      <w:rFonts w:cs="Times New Roman"/>
      <w:lang w:eastAsia="x-none"/>
    </w:rPr>
  </w:style>
  <w:style w:type="paragraph" w:styleId="BalloonText">
    <w:name w:val="Balloon Text"/>
    <w:basedOn w:val="Normal"/>
    <w:semiHidden/>
    <w:rsid w:val="00BD562B"/>
    <w:rPr>
      <w:rFonts w:ascii="Tahoma" w:hAnsi="Tahoma" w:cs="Tahoma"/>
      <w:sz w:val="16"/>
      <w:szCs w:val="16"/>
    </w:rPr>
  </w:style>
  <w:style w:type="character" w:customStyle="1" w:styleId="TableBodyAChar">
    <w:name w:val="TableBodyA Char"/>
    <w:link w:val="TableBodyA"/>
    <w:rsid w:val="0043686E"/>
    <w:rPr>
      <w:rFonts w:ascii="Arial Narrow" w:hAnsi="Arial Narrow"/>
      <w:sz w:val="22"/>
      <w:lang w:val="es-419" w:eastAsia="en-US" w:bidi="ar-SA"/>
    </w:rPr>
  </w:style>
  <w:style w:type="paragraph" w:customStyle="1" w:styleId="TableBodyA">
    <w:name w:val="TableBodyA"/>
    <w:link w:val="TableBodyAChar"/>
    <w:rsid w:val="0043686E"/>
    <w:rPr>
      <w:rFonts w:ascii="Arial Narrow" w:hAnsi="Arial Narrow"/>
      <w:sz w:val="22"/>
      <w:lang w:eastAsia="en-US"/>
    </w:rPr>
  </w:style>
  <w:style w:type="character" w:customStyle="1" w:styleId="FooterChar">
    <w:name w:val="Footer Char"/>
    <w:link w:val="Footer"/>
    <w:uiPriority w:val="99"/>
    <w:rsid w:val="00A21E10"/>
    <w:rPr>
      <w:rFonts w:ascii="Arial" w:hAnsi="Arial" w:cs="Arial"/>
      <w:bCs/>
      <w:sz w:val="24"/>
      <w:szCs w:val="24"/>
    </w:rPr>
  </w:style>
  <w:style w:type="character" w:styleId="UnresolvedMention">
    <w:name w:val="Unresolved Mention"/>
    <w:uiPriority w:val="99"/>
    <w:semiHidden/>
    <w:unhideWhenUsed/>
    <w:rsid w:val="0015700B"/>
    <w:rPr>
      <w:color w:val="605E5C"/>
      <w:shd w:val="clear" w:color="auto" w:fill="E1DFDD"/>
    </w:rPr>
  </w:style>
  <w:style w:type="paragraph" w:styleId="Revision">
    <w:name w:val="Revision"/>
    <w:hidden/>
    <w:uiPriority w:val="99"/>
    <w:semiHidden/>
    <w:rsid w:val="00AC07DB"/>
    <w:rPr>
      <w:rFonts w:ascii="Arial" w:hAnsi="Arial" w:cs="Arial"/>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nirs@aucd.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5D288C-C695-4C68-9661-42CF89A98502}">
  <ds:schemaRefs>
    <ds:schemaRef ds:uri="http://schemas.openxmlformats.org/officeDocument/2006/bibliography"/>
  </ds:schemaRefs>
</ds:datastoreItem>
</file>

<file path=customXml/itemProps2.xml><?xml version="1.0" encoding="utf-8"?>
<ds:datastoreItem xmlns:ds="http://schemas.openxmlformats.org/officeDocument/2006/customXml" ds:itemID="{E31D7440-45A2-4AE2-83CD-FA52839F78A4}">
  <ds:schemaRefs>
    <ds:schemaRef ds:uri="http://schemas.microsoft.com/office/2006/metadata/longProperties"/>
  </ds:schemaRefs>
</ds:datastoreItem>
</file>

<file path=customXml/itemProps3.xml><?xml version="1.0" encoding="utf-8"?>
<ds:datastoreItem xmlns:ds="http://schemas.openxmlformats.org/officeDocument/2006/customXml" ds:itemID="{52773BEA-8DEF-4D3D-9260-DB603073279B}">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customXml/itemProps4.xml><?xml version="1.0" encoding="utf-8"?>
<ds:datastoreItem xmlns:ds="http://schemas.openxmlformats.org/officeDocument/2006/customXml" ds:itemID="{6FB9DB4D-FF2A-4405-A916-6D65C4900E88}">
  <ds:schemaRefs>
    <ds:schemaRef ds:uri="http://schemas.microsoft.com/sharepoint/v3/contenttype/forms"/>
  </ds:schemaRefs>
</ds:datastoreItem>
</file>

<file path=customXml/itemProps5.xml><?xml version="1.0" encoding="utf-8"?>
<ds:datastoreItem xmlns:ds="http://schemas.openxmlformats.org/officeDocument/2006/customXml" ds:itemID="{332BB944-76C3-49C6-85C4-37FEDF1FA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501</Words>
  <Characters>9428</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AUCD Trainee Survey FY 2007</vt:lpstr>
    </vt:vector>
  </TitlesOfParts>
  <Company>Association of University Centers on Disabilities</Company>
  <LinksUpToDate>false</LinksUpToDate>
  <CharactersWithSpaces>10908</CharactersWithSpaces>
  <SharedDoc>false</SharedDoc>
  <HLinks>
    <vt:vector size="12" baseType="variant">
      <vt:variant>
        <vt:i4>2555918</vt:i4>
      </vt:variant>
      <vt:variant>
        <vt:i4>3</vt:i4>
      </vt:variant>
      <vt:variant>
        <vt:i4>0</vt:i4>
      </vt:variant>
      <vt:variant>
        <vt:i4>5</vt:i4>
      </vt:variant>
      <vt:variant>
        <vt:lpwstr>mailto:nirs@aucd.org</vt:lpwstr>
      </vt:variant>
      <vt:variant>
        <vt:lpwstr/>
      </vt:variant>
      <vt:variant>
        <vt:i4>6422647</vt:i4>
      </vt:variant>
      <vt:variant>
        <vt:i4>0</vt:i4>
      </vt:variant>
      <vt:variant>
        <vt:i4>0</vt:i4>
      </vt:variant>
      <vt:variant>
        <vt:i4>5</vt:i4>
      </vt:variant>
      <vt:variant>
        <vt:lpwstr/>
      </vt:variant>
      <vt:variant>
        <vt:lpwstr>defini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D Trainee Survey FY 2007</dc:title>
  <dc:subject/>
  <dc:creator>Crystal Pariseau</dc:creator>
  <cp:keywords/>
  <cp:lastModifiedBy>Jeanette Córdova</cp:lastModifiedBy>
  <cp:revision>17</cp:revision>
  <cp:lastPrinted>2006-07-31T15:13:00Z</cp:lastPrinted>
  <dcterms:created xsi:type="dcterms:W3CDTF">2023-01-09T22:05:00Z</dcterms:created>
  <dcterms:modified xsi:type="dcterms:W3CDTF">2023-02-2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atalie Martinez</vt:lpwstr>
  </property>
  <property fmtid="{D5CDD505-2E9C-101B-9397-08002B2CF9AE}" pid="3" name="Order">
    <vt:lpwstr>15766100.0000000</vt:lpwstr>
  </property>
  <property fmtid="{D5CDD505-2E9C-101B-9397-08002B2CF9AE}" pid="4" name="display_urn:schemas-microsoft-com:office:office#Author">
    <vt:lpwstr>Natalie Martinez</vt:lpwstr>
  </property>
  <property fmtid="{D5CDD505-2E9C-101B-9397-08002B2CF9AE}" pid="5" name="MediaServiceImageTags">
    <vt:lpwstr/>
  </property>
  <property fmtid="{D5CDD505-2E9C-101B-9397-08002B2CF9AE}" pid="6" name="ContentTypeId">
    <vt:lpwstr>0x01010088883E899D54D74BA1C1A6CB9D71703E</vt:lpwstr>
  </property>
</Properties>
</file>